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zoom</w:t>
      </w:r>
      <w:r>
        <w:t xml:space="preserve"> </w:t>
      </w:r>
      <w:r>
        <w:t xml:space="preserve">ช่วงบ่าย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พลเอกประยุทธ์) กราบเรียนท่านรัฐมนตรี - ท่านเอกอัครราชทูต</w:t>
      </w:r>
    </w:p>
    <w:p>
      <w:pPr>
        <w:pStyle w:val="BodyText"/>
      </w:pPr>
      <w:r>
        <w:t xml:space="preserve">(พลเอกประยุทธ์) กราบเรียนท่านรัฐมนตรี - ท่านเอกอัครราชทูตผู้แทนสถานทูตประเทศต่าง ๆผู้แทนสถานทูตประเทศต่าง ๆผู้บริหาร และผู้แทนจากหน่วยงานภาครัฐ - ภาคเอกชน ภาควิชาการ และภาคประชาสังคมผู้บริหาร และผู้แทนจากหน่วยงานภาครัฐ - ภาคเอกชน ภาควิชาการ และภาคประชาสังคมตลอดจนท่านผู้มีเกียรติทุกท่านนะครับตลอดจนท่านผู้มีเกียรติทุกท่านนะครับวันนี้ก็มาพบกันอีกครั้งหนึ่งวันนี้ก็มาพบกันอีกครั้งหนึ่งก็เราได้จัดงานนี้มาหลายครั้งแล้วนะครับ - แต่ละครั้งก็มีความก้าวหน้ามาเรื่อย ๆก็เราได้จัดงานนี้มาหลายครั้งแล้วนะครับ - แต่ละครั้งก็มีความก้าวหน้ามาเรื่อย ๆวันนี้รู้สึกว่าคนเยอะนะ เยอะกว่าครั้งที่แล้ววันนี้รู้สึกว่าคนเยอะนะ เยอะกว่าครั้งที่แล้วก็คาดหวังว่า - ในตลอดระยะเวลาในการจัดงาน 4 วันนี้ก็คาดหวังว่า - ในตลอดระยะเวลาในการจัดงาน 4 วันนี้ก็คงจะเยอะมากขึ้นเรื่อย ๆก็คงจะเยอะมากขึ้นเรื่อย ๆโดยเฉพาะในภาคต่าง ๆ นะครับ - ภาคประชาชน เด็ก นักเรียน นักศึกษาโดยเฉพาะในภาคต่าง ๆ นะครับ - ภาคประชาชน เด็ก นักเรียน นักศึกษาเพราะวันนี้โลกกำลังเดินหน้าไปสู่ - ในเรื่องของนวัตกรรมและเทคโนโลยีนะครับเพราะวันนี้โลกกำลังเดินหน้าไปสู่ - ในเรื่องของนวัตกรรมและเทคโนโลยีนะครับวันนี้ขอกล่าวอีกครั้งหนึ่งว่ายินดีเป็นเกียรตินะครับ - ได้มาเป็นประธานในพิธีเปิดงานวันนี้ขอกล่าวอีกครั้งหนึ่งว่ายินดีเป็นเกียรตินะครับ - ได้มาเป็นประธานในพิธีเปิดงาน</w:t>
      </w:r>
      <w:r>
        <w:t xml:space="preserve">“</w:t>
      </w:r>
      <w:r>
        <w:t xml:space="preserve">Digital Thailand Big Bang 2019</w:t>
      </w:r>
      <w:r>
        <w:t xml:space="preserve">”</w:t>
      </w:r>
      <w:r>
        <w:t xml:space="preserve"> </w:t>
      </w:r>
      <w:r>
        <w:t xml:space="preserve">- ในวันนี้นะครับ</w:t>
      </w:r>
      <w:r>
        <w:t xml:space="preserve">“</w:t>
      </w:r>
      <w:r>
        <w:t xml:space="preserve">Digital Thailand Big Bang 2019</w:t>
      </w:r>
      <w:r>
        <w:t xml:space="preserve">”</w:t>
      </w:r>
      <w:r>
        <w:t xml:space="preserve"> </w:t>
      </w:r>
      <w:r>
        <w:t xml:space="preserve">- ในวันนี้นะครับภายใต้แนวคิดที่เรียกว่า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ภายใต้แนวคิดที่เรียกว่า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คือเราคง Connect ในประเทศเรา - อย่างเดียวไม่พอนะครับคือเราคง Connect ในประเทศเรา - อย่างเดียวไม่พอนะครับเราต้องมีการ Connect กับต่างประเทศด้วยนะ - ทั้งระเบียงเศรษฐกิจตะวันตก ตะวันออก เหนือ ใต้เราต้องมีการ Connect กับต่างประเทศด้วยนะ - ทั้งระเบียงเศรษฐกิจตะวันตก ตะวันออก เหนือ ใต้เชื่อมโยงไปยังรอบบ้านของเรานะครับเชื่อมโยงไปยังรอบบ้านของเรานะครับวันนี้ก็เป็นโอกาสที่ดีนะครับวันนี้ก็เป็นโอกาสที่ดีนะครับที่เราจะได้มาเห็นการพัฒนาการ - ทางด้านเศรษฐกิจดิจิทัลของเรานะครับที่เราจะได้มาเห็นการพัฒนาการ - ทางด้านเศรษฐกิจดิจิทัลของเรานะครับเป็นปีที่ 4เป็นปีที่ 4ซึ่งก็เป็นส่วนสำคัญส่วนหนึ่งของการขับเคลื่อน - นโยบาย Thailand 4.0 นะครับ ของรัฐบาลซึ่งก็เป็นส่วนสำคัญส่วนหนึ่งของการขับเคลื่อน - นโยบาย Thailand 4.0 นะครับ ของรัฐบาลผมก็ขอชื่นชมนะครับ ให้กำลังใจ - ในความเข้มแข็งของทุกภาคส่วนผมก็ขอชื่นชมนะครับ ให้กำลังใจ - ในความเข้มแข็งของทุกภาคส่วนในการเร่งสร้างความพร้อม - เรื่องโครงสร้างพื้นฐานด้านดิจิทัลในการเร่งสร้างความพร้อม - เรื่องโครงสร้างพื้นฐานด้านดิจิทัลและร่วมกันขับเคลื่อนประเทศไทย - ด้วยเทคโนโลยีดิจิทัลนะครับและร่วมกันขับเคลื่อนประเทศไทย - ด้วยเทคโนโลยีดิจิทัลนะครับผมได้เห็น Startup ที่มากฝีมือเกิดขึ้น - ในช่วงที่ผ่านมา ในหลาย ๆ งานด้วยกันผมได้เห็น Startup ที่มากฝีมือเกิดขึ้น - ในช่วงที่ผ่านมา ในหลาย ๆ งานด้วยกันได้เห็นเด็กรุ่นใหม่เป็น Maker - Coder กันมากขึ้นนะครับได้เห็นเด็กรุ่นใหม่เป็น Maker - Coder กันมากขึ้นนะครับได้เห็นหลาย ๆ ธุรกิจ โดยเฉพาะธุรกิจขนาดใหญ่ - พลิกโฉมธุรกิจด้วยเทคโนโลยีดิจิทัลนะครับได้เห็นหลาย ๆ ธุรกิจ โดยเฉพาะธุรกิจขนาดใหญ่ - พลิกโฉมธุรกิจด้วยเทคโนโลยีดิจิทัลนะครับวันนี้เราต้องทำให้ดิจิทัลนั้น - เกิดประโยชน์สูงสุดกับคนทุกกลุ่มวันนี้เราต้องทำให้ดิจิทัลนั้น - เกิดประโยชน์สูงสุดกับคนทุกกลุ่มทุกหมู่เหล่า ทุกฝ่าย ทุกอาชีพ ทุกรายได้นะครับทุกหมู่เหล่า ทุกฝ่าย ทุกอาชีพ ทุกรายได้นะครับภาครัฐเองก็ได้นำเทคโนโลยีนี้ - มาพัฒนาช่องทางการบริการให้ทั่วถึงภาครัฐเองก็ได้นำเทคโนโลยีนี้ - มาพัฒนาช่องทางการบริการให้ทั่วถึงโดยผ่าน Application ภาครัฐนะครับโดยผ่าน Application ภาครัฐนะครับไม่ว่าในเรื่องของการเงิน - การบริการอะไรต่าง ๆ เหล่านี้ไม่ว่าในเรื่องของการเงิน - การบริการอะไรต่าง ๆ เหล่านี้ก็ทยอยดำเนินการมาอย่างต่อเนื่อง - โดยลำดับนะครับก็ทยอยดำเนินการมาอย่างต่อเนื่อง - โดยลำดับนะครับทั้งนี้ เพื่อจะใช้เทคโนโลยีดิจิทัล - มาใช้เพิ่มประสิทธิภาพภาครัฐทั้งนี้ เพื่อจะใช้เทคโนโลยีดิจิทัล - มาใช้เพิ่มประสิทธิภาพภาครัฐให้ก้าวสู่การเป็นรัฐบาลดิจิทัลให้มากยิ่งขึ้นนะครับให้ก้าวสู่การเป็นรัฐบาลดิจิทัลให้มากยิ่งขึ้นนะครับต้องใช้เวลา ต้องใช้งบประมาณ - ต้องปรับแก้กฎหมายต้องใช้เวลา ต้องใช้งบประมาณ - ต้องปรับแก้กฎหมายสิ่งต่าง ๆ เหล่านี้เป็นสิ่งที่เราจะทำอย่างไร - ให้ Connectivity อันนี้สิ่งต่าง ๆ เหล่านี้เป็นสิ่งที่เราจะทำอย่างไร - ให้ Connectivity อันนี้มันเป็น Connectivity ที่ไร้รอยต่อ - Seamless นะครับ ไม่มีอุปสรรคกีดกั้นมันเป็น Connectivity ที่ไร้รอยต่อ - Seamless นะครับ ไม่มีอุปสรรคกีดกั้นไม่ว่าจะกฎระเบียบกฎหมายต่าง ๆ - ก็ต้องทำให้สอดคล้องกัน มันไม่ง่ายนักไม่ว่าจะกฎระเบียบกฎหมายต่าง ๆ - ก็ต้องทำให้สอดคล้องกัน มันไม่ง่ายนักแต่ถ้าเราช่วยกันทำโดยปราศจากความขัดแย้ง - ด้วยการหารือซึ่งกันและกันแต่ถ้าเราช่วยกันทำโดยปราศจากความขัดแย้ง - ด้วยการหารือซึ่งกันและกันมันเกิดขึ้นได้แน่นอนนะครับทุกอย่างมันเกิดขึ้นได้แน่นอนนะครับทุกอย่างผมขอแสดงความชื่นชมยินดีกับรางวัล - The Winner นะครับ จากโครงการเน็ตประชารัฐผมขอแสดงความชื่นชมยินดีกับรางวัล - The Winner นะครับ จากโครงการเน็ตประชารัฐในงาน "The World Summit on the - Information Society</w:t>
      </w:r>
    </w:p>
    <w:p>
      <w:pPr>
        <w:pStyle w:val="BodyText"/>
      </w:pPr>
      <w:r>
        <w:t xml:space="preserve">(WSIS) 2019" นะครับในงาน "The World Summit on the - Information Society</w:t>
      </w:r>
    </w:p>
    <w:p>
      <w:pPr>
        <w:pStyle w:val="BodyText"/>
      </w:pPr>
      <w:r>
        <w:t xml:space="preserve">(WSIS) 2019" นะครับเป็น 1 ใน 5 โครงการที่ได้รับ - คะแนนโหวตออนไลน์สูงสุดนะครับเป็น 1 ใน 5 โครงการที่ได้รับ - คะแนนโหวตออนไลน์สูงสุดนะครับจัดโดยสหภาพโทรคมนาคมระหว่างประเทศจัดโดยสหภาพโทรคมนาคมระหว่างประเทศเพื่อส่งเสริมการบริการตามผล - การประชุมสุดยอดระดับโลกเพื่อส่งเสริมการบริการตามผล - การประชุมสุดยอดระดับโลกว่าด้วยสังคมสารสนเทศว่าด้วยสังคมสารสนเทศและสนับสนุนกาบรรลุเป้าหมาย - การพัฒนาที่ยั่งยืน ปี 2030 นะครับและสนับสนุนกาบรรลุเป้าหมาย - การพัฒนาที่ยั่งยืน ปี 2030 นะครับสำหรับปีที่ 4 ของ Thailand 4.0 นี้นั้นสำหรับปีที่ 4 ของ Thailand 4.0 นี้นั้นผมก็ขอให้มุ่งเน้น - การนำเทคโนโลยีดิจิทัลที่ทันสมัยผมก็ขอให้มุ่งเน้น - การนำเทคโนโลยีดิจิทัลที่ทันสมัยร่วมกับการใช้ประโยชน์จากข้อมูลขนาดใหญ่ - ของภาครัฐ ที่เรียกว่า</w:t>
      </w:r>
      <w:r>
        <w:t xml:space="preserve"> </w:t>
      </w:r>
      <w:r>
        <w:t xml:space="preserve">“</w:t>
      </w:r>
      <w:r>
        <w:t xml:space="preserve">Big Data</w:t>
      </w:r>
      <w:r>
        <w:t xml:space="preserve">”</w:t>
      </w:r>
      <w:r>
        <w:t xml:space="preserve"> </w:t>
      </w:r>
      <w:r>
        <w:t xml:space="preserve">นะครับร่วมกับการใช้ประโยชน์จากข้อมูลขนาดใหญ่ - ของภาครัฐ ที่เรียกว่า</w:t>
      </w:r>
      <w:r>
        <w:t xml:space="preserve"> </w:t>
      </w:r>
      <w:r>
        <w:t xml:space="preserve">“</w:t>
      </w:r>
      <w:r>
        <w:t xml:space="preserve">Big Data</w:t>
      </w:r>
      <w:r>
        <w:t xml:space="preserve">”</w:t>
      </w:r>
      <w:r>
        <w:t xml:space="preserve"> </w:t>
      </w:r>
      <w:r>
        <w:t xml:space="preserve">นะครับสำหรับการแก้ไขปัญหาต่าง ๆ ของประเทศสำหรับการแก้ไขปัญหาต่าง ๆ ของประเทศทั้งในมิติเศรษฐกิจ สังคม - สิ่งแวดล้อม และความมั่นคงทั้งในมิติเศรษฐกิจ สังคม - สิ่งแวดล้อม และความมั่นคงเราต้องใช้ในเรื่อง Big Data - มาบริหารและจัดการด้วยนะครับเราต้องใช้ในเรื่อง Big Data - มาบริหารและจัดการด้วยนะครับเพื่อลดความซ้ำซ้อน ประหยัดงบประมาณ - เพิ่มประสิทธิภาพนะครับเพื่อลดความซ้ำซ้อน ประหยัดงบประมาณ - เพิ่มประสิทธิภาพนะครับรวมความถึงการปรับองค์กรต่าง ๆ - ให้สอดคล้องกับการใช้เทคโนโลยีดิจิทัลนี้ไปด้วยรวมความถึงการปรับองค์กรต่าง ๆ - ให้สอดคล้องกับการใช้เทคโนโลยีดิจิทัลนี้ไปด้วยอันนี้รัฐบาลเราเดินหน้าทุกมิตินะครับอันนี้รัฐบาลเราเดินหน้าทุกมิตินะครับจะเห็นว่าไม่ใช่เรื่องง่าย - แต่ก็ไม่ใช่เรื่องที่ยากจนเราทำไม่ได้นะครับจะเห็นว่าไม่ใช่เรื่องง่าย - แต่ก็ไม่ใช่เรื่องที่ยากจนเราทำไม่ได้นะครับก็เดินหน้าไปเรื่อย ๆ นะครับ - ตามขั้นตอน ตามระยะเวลาของเราก็เดินหน้าไปเรื่อย ๆ นะครับ - ตามขั้นตอน ตามระยะเวลาของเรารวมทั้งในเรื่องของการที่เราจะก้าวสู่ - การเป็นประเทศที่พัฒนาแล้วนะครับรวมทั้งในเรื่องของการที่เราจะก้าวสู่ - การเป็นประเทศที่พัฒนาแล้วนะครับได้ตามเป้าหมายของยุทธศาสตร์ชาติ 20 ปีได้ตามเป้าหมายของยุทธศาสตร์ชาติ 20 ปีการที่จะเดินหน้าไปใด ๆ ก็ตาม - เราจำเป็นต้องมีแผนภูมิการที่จะเดินหน้าไปใด ๆ ก็ตาม - เราจำเป็นต้องมีแผนภูมิมี Roadmap ในการเดินหน้าประเทศของเรามี Roadmap ในการเดินหน้าประเทศของเราหลาย ๆ อย่างมันไม่ใช่คิดแล้วก็ทำ - แล้วมันทำได้เลยหลาย ๆ อย่างมันไม่ใช่คิดแล้วก็ทำ - แล้วมันทำได้เลยเพราะมันเกี่ยวข้องกับคนจำนวนมาก - มีกฎหมายหลายตัวนะครับเพราะมันเกี่ยวข้องกับคนจำนวนมาก - มีกฎหมายหลายตัวนะครับเพราะฉะนั้นทุกอย่างก็ต้องค่อย ๆ แก้ไป - เป็นขั้นเป็นตอนเพราะฉะนั้นทุกอย่างก็ต้องค่อย ๆ แก้ไป - เป็นขั้นเป็นตอนอะไรที่ร่วมมือกันได้โดยเร็ว - มันก็ทำได้เร็วนะครับอะไรที่ร่วมมือกันได้โดยเร็ว - มันก็ทำได้เร็วนะครับทั้งนี้ทั้งนั้นก็จะต้องรักษาผลประโยชน์ของชาติ - และประชาชนให้มากที่สุดนะครับทั้งนี้ทั้งนั้นก็จะต้องรักษาผลประโยชน์ของชาติ - และประชาชนให้มากที่สุดนะครับตามกรอบเป้าหมายยุทธศาสตร์ชาติ 20 ปีตามกรอบเป้าหมายยุทธศาสตร์ชาติ 20 ปีเรามีนโยบายหลักของรัฐบาล 12 ด้าน - นโยบายเร่งด่วน 12 ด้านเรามีนโยบายหลักของรัฐบาล 12 ด้าน - นโยบายเร่งด่วน 12 ด้านเราได้ส่งเสริมการประยุกต์ใช้เทคโนโลยีดิจิทัล - เข้ามาใน 6 ยุทธศาสตร์ ดังนี้นะครับเราได้ส่งเสริมการประยุกต์ใช้เทคโนโลยีดิจิทัล - เข้ามาใน 6 ยุทธศาสตร์ ดังนี้นะครับเรามียุทธศาสตร์ 6 ด้าน อย่าลืมตรงนี้นะครับเรามียุทธศาสตร์ 6 ด้าน อย่าลืมตรงนี้นะครับยุทธศาสตร์คือกรอบการเดินหน้าของประเทศนะยุทธศาสตร์คือกรอบการเดินหน้าของประเทศนะการเดินหน้าของประเทศไทยนะครับ - จำเป็นต้องมีหลักคิดนะครับการเดินหน้าของประเทศไทยนะครับ - จำเป็นต้องมีหลักคิดนะครับมีแนวนโยบายในการเดินหน้า - เพื่อให้เกิดความต่อเนื่องนะครับมีแนวนโยบายในการเดินหน้า - เพื่อให้เกิดความต่อเนื่องนะครับอย่างที่ผมเรียนไปแล้วว่าเรามียุทธศาสตร์ 20 ปีอย่างที่ผมเรียนไปแล้วว่าเรามียุทธศาสตร์ 20 ปีถ้าจะย้อนถอยหลังมาแล้วก็มีทุก 5 ปี 5 ปี 5 ปี - ก็ 4 ช่วงถ้าจะย้อนถอยหลังมาแล้วก็มีทุก 5 ปี 5 ปี 5 ปี - ก็ 4 ช่วงตามแผนของสภาพัฒน์นะครับ - แผนการปฏิรูปต้องสอดคล้องกันทั้งหมดตามแผนของสภาพัฒน์นะครับ - แผนการปฏิรูปต้องสอดคล้องกันทั้งหมดอันนี้เป็น Main หลักเฉย ๆ นะครับ - แต่การดำเนินการเป็นเรื่องของรัฐบาลอันนี้เป็น Main หลักเฉย ๆ นะครับ - แต่การดำเนินการเป็นเรื่องของรัฐบาลที่จะต้องหาวิธีการที่เหมาะสมในการดำเนินการที่จะต้องหาวิธีการที่เหมาะสมในการดำเนินการอะไรที่มีการเปลี่ยนแปลงจากปัจจัยภายใน ภายนอกอะไรที่มีการเปลี่ยนแปลงจากปัจจัยภายใน ภายนอกอะไรที่เป็นปัญหาจากต่างประเทศ - หรือผลกระทบจากเรื่องราวต่าง ๆ ในโลกใบนี้อะไรที่เป็นปัญหาจากต่างประเทศ - หรือผลกระทบจากเรื่องราวต่าง ๆ ในโลกใบนี้เราก็ปรับแก้ได้ทั้งหมดน่ะนะครับ มาดูการปฏิบัติเราก็ปรับแก้ได้ทั้งหมดน่ะนะครับ มาดูการปฏิบัติเขียนเป็นกรอบกว้าง ๆ ไว้นะ - มีการประเมินนะครับเขียนเป็นกรอบกว้าง ๆ ไว้นะ - มีการประเมินนะครับอันนี้ก็ขอให้ทุกคนได้เข้าใจอีกครั้งหนึ่งด้วยนะครับอันนี้ก็ขอให้ทุกคนได้เข้าใจอีกครั้งหนึ่งด้วยนะครับในส่วนของยุทธศาสตร์ที่ 1 ด้านความมั่นคง - ในเมื่อเรามาพูดถึงตรงนี้ เรื่องความมั่นคงในส่วนของยุทธศาสตร์ที่ 1 ด้านความมั่นคง - ในเมื่อเรามาพูดถึงตรงนี้ เรื่องความมั่นคงเพราะฉะนั้นวันนี้ทุกคนก็ทราบดีกันดีอยู่แล้ว - ว่าการใช้สื่อ Online Digital มีมากมายมหาศาลเพราะฉะนั้นวันนี้ทุกคนก็ทราบดีกันดีอยู่แล้ว - ว่าการใช้สื่อ Online Digital มีมากมายมหาศาลข้อมูลทุกนาที ทุกชั่วโมง มันเปลี่ยนแปลงไปตลอด - ทั้งถูก ทั้งไม่ถูก ทั้งดีและไม่ดีนะครับข้อมูลทุกนาที ทุกชั่วโมง มันเปลี่ยนแปลงไปตลอด - ทั้งถูก ทั้งไม่ถูก ทั้งดีและไม่ดีนะครับถ้าเราใช้ในทางที่ดีก็จะเกิดประโยชน์สูงสุดถ้าเราใช้ในทางที่ดีก็จะเกิดประโยชน์สูงสุดเพราะฉะนั้นความมั่นคงปลอดภัย Cyber นั้น - ถือเป็นภัยคุกคามรูปแบบใหม่นะครับเพราะฉะนั้นความมั่นคงปลอดภัย Cyber นั้น - ถือเป็นภัยคุกคามรูปแบบใหม่นะครับอันนี้มันเป็นสิ่งที่เกิดผลกระทบ - ไปในเรื่องอื่น ๆ ด้วยอันนี้มันเป็นสิ่งที่เกิดผลกระทบ - ไปในเรื่องอื่น ๆ ด้วยเรื่องของการก่อการร้าย - เรื่องอะไรต่าง ๆ เหล่านี้เรื่องของการก่อการร้าย - เรื่องอะไรต่าง ๆ เหล่านี้มันเกิดขึ้นโดยใช้ดิจิทัลนะครับมันเกิดขึ้นโดยใช้ดิจิทัลนะครับในการให้การสนับสนุน - ในการรวมคนอะไรต่าง ๆในการให้การสนับสนุน - ในการรวมคนอะไรต่าง ๆเหล่านี้ถือว่าเป็นภัยคุกคามนะครับ - ที่ทั่วโลกให้ความสำคัญเหล่านี้ถือว่าเป็นภัยคุกคามนะครับ - ที่ทั่วโลกให้ความสำคัญรัฐบาลก็จะต้องเตรียมการแก้ปัญหาตรงนี้รัฐบาลก็จะต้องเตรียมการแก้ปัญหาตรงนี้เราได้มีการตรากฎหมาย 2 ฉบับ - เกี่ยวข้องกับการดิจิทัลโดยตรงเราได้มีการตรากฎหมาย 2 ฉบับ - เกี่ยวข้องกับการดิจิทัลโดยตรงได้แก่ พ.ร.บ. ความมั่นคงปลอดภัยไซเบอร์ 2562ได้แก่ พ.ร.บ. ความมั่นคงปลอดภัยไซเบอร์ 2562และ พ.ร.บ. ข้อมูลส่วนบุคคล 2562และ พ.ร.บ. ข้อมูลส่วนบุคคล 2562มีผลบังคับใช้ไปแล้วนะครับ - เมื่อวันที่ 28 พฤษภาคม 2562มีผลบังคับใช้ไปแล้วนะครับ - เมื่อวันที่ 28 พฤษภาคม 2562มีการจัดตั้งคณะกรรมการ - รักษาความปลอดภัยไซเบอร์แห่งชาติมีการจัดตั้งคณะกรรมการ - รักษาความปลอดภัยไซเบอร์แห่งชาติเพื่อกำหนดนโยบายด้านการรักษา - ความมั่นคงปลอดภัยทางไซเบอร์เพื่อกำหนดนโยบายด้านการรักษา - ความมั่นคงปลอดภัยทางไซเบอร์รัฐบาลให้ความสำคัญในเรื่องนี้นะครับ - ในการที่จะรับมือและป้องกันรัฐบาลให้ความสำคัญในเรื่องนี้นะครับ - ในการที่จะรับมือและป้องกันภัยคุกคามทางไซเบอร์ที่อาจจะเกิดขึ้น - ทั้งในปัจจุบันและอนาคตภัยคุกคามทางไซเบอร์ที่อาจจะเกิดขึ้น - ทั้งในปัจจุบันและอนาคตวันนี้เมื่อเช้าผมก็นั่งรถมา - ผมก็เห็นข่าวในโทรทัศน์ ก็มีการหลอกลวงวันนี้เมื่อเช้าผมก็นั่งรถมา - ผมก็เห็นข่าวในโทรทัศน์ ก็มีการหลอกลวงอะไรล่ะ ลงทุนร่วม ลงทุน 1,000 บาท - ให้กำไร 930 บาท ต่อเงิน 1,000 บาทอะไรล่ะ ลงทุนร่วม ลงทุน 1,000 บาท - ให้กำไร 930 บาท ต่อเงิน 1,000 บาทก็มีคนไปหลงเชื่อมากมายก็มีคนไปหลงเชื่อมากมายอันนี้สิ่งสำคัญก็คือทุกคนต้องมีภูมิต้านทาน - เรียกว่ามีภูมิคุ้มกันตัวเองก่อนอันนี้สิ่งสำคัญก็คือทุกคนต้องมีภูมิต้านทาน - เรียกว่ามีภูมิคุ้มกันตัวเองก่อนไม่มีอะไรที่ได้กำไรขนาดนี้หรอกครับไม่มีอะไรที่ได้กำไรขนาดนี้หรอกครับเพราะฉะนั้นมันก็จะถูกหลอกลวงไปเรื่อย ๆเพราะฉะนั้นมันก็จะถูกหลอกลวงไปเรื่อย ๆเพราะฉะนั้นต้องแก้ไข ปัญหานี้ - ก็มีทุกประเทศน่ะนะครับที่เจอกับปัญหาเหล่านี้เพราะฉะนั้นต้องแก้ไข ปัญหานี้ - ก็มีทุกประเทศน่ะนะครับที่เจอกับปัญหาเหล่านี้ช่วยกันแก้ไปช่วยกันแก้ไปด้วยการสร้างภูมิคุ้มกันของพวกเราให้เข้มแข็ง - คนไทยทุกคนนะครับด้วยการสร้างภูมิคุ้มกันของพวกเราให้เข้มแข็ง - คนไทยทุกคนนะครับยุทธศาสตร์ที่ 2 คือ - การสร้างขีดความสามารถในการแข่งขันยุทธศาสตร์ที่ 2 คือ - การสร้างขีดความสามารถในการแข่งขันรัฐบาลก็ได้นำเทคโนโลยีดิจิทัล - มาใช้เป็นเครื่องมือรัฐบาลก็ได้นำเทคโนโลยีดิจิทัล - มาใช้เป็นเครื่องมือกลไกสำคัญในการสร้างความได้เปรียบ - ในการแข่งขันกลไกสำคัญในการสร้างความได้เปรียบ - ในการแข่งขันบางอย่างเราก็ต้องใช้นะครับ - บางอย่างเราได้เปรียบ บางอย่างเสียเปรียบบางอย่างเราก็ต้องใช้นะครับ - บางอย่างเราได้เปรียบ บางอย่างเสียเปรียบทุกอย่างมีกติกาของแต่ละคน - แต่ละประเทศในโลกใบนี้ทุกอย่างมีกติกาของแต่ละคน - แต่ละประเทศในโลกใบนี้เราไม่สามารถไปก้าวล่วงกฎหมายของใครเขาได้ - เพราะฉะนั้นเราก็ต้องทำที่เรา ตัวเรานะครับเราไม่สามารถไปก้าวล่วงกฎหมายของใครเขาได้ - เพราะฉะนั้นเราก็ต้องทำที่เรา ตัวเรานะครับแก้ไขปัญหาทุกปัญหาไปทีละเรื่อง - ทีละขั้นตอนของเราแก้ไขปัญหาทุกปัญหาไปทีละเรื่อง - ทีละขั้นตอนของเราภายใต้ความเห็นชอบ - และผลประโยชน์ของประชาชนคนไทยนะครับภายใต้ความเห็นชอบ - และผลประโยชน์ของประชาชนคนไทยนะครับแต่เราจะไปก้าวล่วงของคนอื่นเขาไม่ได้นะครับแต่เราจะไปก้าวล่วงของคนอื่นเขาไม่ได้นะครับเช่นเดียวกัน - คนอื่นเขาก็ก้าวล่วงเราไม่ได้เช่นกันนะครับเช่นเดียวกัน - คนอื่นเขาก็ก้าวล่วงเราไม่ได้เช่นกันนะครับแต่เราจะหาความร่วมมือได้อย่างไรนะครับ - ในเรื่องของการค้า การลงทุนแต่เราจะหาความร่วมมือได้อย่างไรนะครับ - ในเรื่องของการค้า การลงทุนในเรื่องของขีดความสามารถการแข่งขันนั้น - วันนี้เราก็ได้ทำเต็มที่มานะครับในเรื่องของขีดความสามารถการแข่งขันนั้น - วันนี้เราก็ได้ทำเต็มที่มานะครับได้เริ่มปรากฏผลสำเร็จ ใช้เวลาหลายปีด้วยกันได้เริ่มปรากฏผลสำเร็จ ใช้เวลาหลายปีด้วยกันอันดับความสามารถทางการแข่งขันด้านดิจิทัล - ของประเทศไทยดีขึ้นอย่างต่อเนื่องนะครับอันดับความสามารถทางการแข่งขันด้านดิจิทัล - ของประเทศไทยดีขึ้นอย่างต่อเนื่องนะครับจากดัชนี - World Digital Competitiveness Rankingจากดัชนี - World Digital Competitiveness Rankingตามการจัดอันดับของสถาบันการจัดการนานาชาติ - ที่เรียกว่า IMD ของไทยนั้นตามการจัดอันดับของสถาบันการจัดการนานาชาติ - ที่เรียกว่า IMD ของไทยนั้นเรื่องของดิจิทัลนั้นดีขึ้นจากอันดับที่ 41 ในปีก่อน - มาเป็นอันดับ 39 ในปี 2561เรื่องของดิจิทัลนั้นดีขึ้นจากอันดับที่ 41 ในปีก่อน - มาเป็นอันดับ 39 ในปี 2561และผลการจัดอันดับ - Global Competitiveness Index Flow Pointและผลการจัดอันดับ - Global Competitiveness Index Flow Pointโดย World Economic Forum นะครับโดย World Economic Forum นะครับซึ่งครอบคลุมถึงการพัฒนาในมิติเศรษฐกิจ - และสังคมดิจิทัลด้วย ในปี 2561ซึ่งครอบคลุมถึงการพัฒนาในมิติเศรษฐกิจ - และสังคมดิจิทัลด้วย ในปี 2561ประเทศไทยได้รับการจัดอันดับเป็นอันดับที่ 38 - จาก 140 ประเทศนะครับประเทศไทยได้รับการจัดอันดับเป็นอันดับที่ 38 - จาก 140 ประเทศนะครับซึ่งดีขึ้นจากปีก่อนนะครับซึ่งดีขึ้นจากปีก่อนนะครับที่เราอยู่ในอันดับที่ 40ที่เราอยู่ในอันดับที่ 40ถึงแม้ว่าจะขึ้นเพียง 2 อันดับ - รายละเอียดข้างในจำนวนมากนะครับถึงแม้ว่าจะขึ้นเพียง 2 อันดับ - รายละเอียดข้างในจำนวนมากนะครับถ้าเราทำได้ บางอย่างดีขึ้น - บางอย่างก็ยัง Stable อยู่ บางอย่างก็เพิ่มได้น้อยถ้าเราทำได้ บางอย่างดีขึ้น - บางอย่างก็ยัง Stable อยู่ บางอย่างก็เพิ่มได้น้อยมันก็ถัวเฉลี่ยกันออกมา ก็เราก็ดีขึ้น - เราไม่ดูรายละเอียดแล้วกัน ไม่ได้ง่ายนักนะครับมันก็ถัวเฉลี่ยกันออกมา ก็เราก็ดีขึ้น - เราไม่ดูรายละเอียดแล้วกัน ไม่ได้ง่ายนักนะครับเพราะฉะนั้นสิ่งที่คนไทยน่าจะสัมผัสได้ เปลี่ยนแปลงได้อย่างชัดเจนเพราะฉะนั้นสิ่งที่คนไทยน่าจะสัมผัสได้ เปลี่ยนแปลงได้อย่างชัดเจนก็คือการปรับตัวภาคการเงินการธนาคารของเรา - การให้บริการผ่านช่องทางดิจิทัลนะครับก็คือการปรับตัวภาคการเงินการธนาคารของเรา - การให้บริการผ่านช่องทางดิจิทัลนะครับความร่วมมือกับภาคธุรกิจ - ในการขับเคลื่อนประเทศไทยความร่วมมือกับภาคธุรกิจ - ในการขับเคลื่อนประเทศไทยสู่สังคมไร้เงินสด e-Wallet อะไรพวกนี้นะครับสู่สังคมไร้เงินสด e-Wallet อะไรพวกนี้นะครับเพราะฉะนั้น วันนี้เราก็กำลังพยายาม - ในการจะผลักดันเพราะฉะนั้น วันนี้เราก็กำลังพยายาม - ในการจะผลักดันขับเคลื่อนการพัฒนาวิสาหกิจเริ่มต้น - ให้เป็นนักรบเศรษฐกิจใหม่ขับเคลื่อนการพัฒนาวิสาหกิจเริ่มต้น - ให้เป็นนักรบเศรษฐกิจใหม่รัฐบาลได้ตราพระราชบัญญัติสภาดิจิทัล - เพื่อเศรษฐกิจและสังคมประเทศไทย 2562รัฐบาลได้ตราพระราชบัญญัติสภาดิจิทัล - เพื่อเศรษฐกิจและสังคมประเทศไทย 2562มีผลบังคับใช้ไป - เมื่อวันที่ 1 พฤษภาคมศกนี้นะครับมีผลบังคับใช้ไป - เมื่อวันที่ 1 พฤษภาคมศกนี้นะครับเพื่อให้เป็นองค์กรกลางในการส่งเสริมสนับสนุน - กลุ่มอุตสาหกรรมดิจิทัลเป็นการเฉพาะเพื่อให้เป็นองค์กรกลางในการส่งเสริมสนับสนุน - กลุ่มอุตสาหกรรมดิจิทัลเป็นการเฉพาะที่ผมพูดมานี่ คนที่เกี่ยวข้องกรุณาฟังด้วยนะครับที่ผมพูดมานี่ คนที่เกี่ยวข้องกรุณาฟังด้วยนะครับว่าอะไรมันอยู่ตรงไหน - เราจะเกี่ยวข้องกับเขาตรงไหนว่าอะไรมันอยู่ตรงไหน - เราจะเกี่ยวข้องกับเขาตรงไหนถ้าไม่อย่างนั้นก็ไม่ทราบนะครับ - บางทีมันก็ไกลกันเกินไปนะถ้าไม่อย่างนั้นก็ไม่ทราบนะครับ - บางทีมันก็ไกลกันเกินไปนะเราต้องฟังที่รัฐบาลพูด - หรือกระทรวงและหน่วยงานที่เขาพูดออกไปเราต้องฟังที่รัฐบาลพูด - หรือกระทรวงและหน่วยงานที่เขาพูดออกไปว่าจะทำอะไรที่ไหนอย่างไร - เราจะได้เข้ามาติดต่อได้ เชื่อมโยงได้นะครับว่าจะทำอะไรที่ไหนอย่างไร - เราจะได้เข้ามาติดต่อได้ เชื่อมโยงได้นะครับวันนี้เราจะให้เป็นองค์กรกลางวันนี้เราจะให้เป็นองค์กรกลางในการส่งเสริมสนับสนุน - ผู้ประกอบการอุตสาหกรรมดิจิทัลเป็นการเฉพาะในการส่งเสริมสนับสนุน - ผู้ประกอบการอุตสาหกรรมดิจิทัลเป็นการเฉพาะเรื่องเมืองอัจฉริยะ อันนี้ก็เป็นเรื่องสำคัญ - สำหรับประเทศไทยเช่นเดียวกันนะครับเรื่องเมืองอัจฉริยะ อันนี้ก็เป็นเรื่องสำคัญ - สำหรับประเทศไทยเช่นเดียวกันนะครับโลกกำลังเปลี่ยนแปลง - ไปสู่โลกแห่งเทคโนโลยีโลกกำลังเปลี่ยนแปลง - ไปสู่โลกแห่งเทคโนโลยีไม่ว่าจะเมืองเก่าหรือเมืองใหม่ - จังหวัดเก่าหรือจังหวัดใหม่ของเราไม่ว่าจะเมืองเก่าหรือเมืองใหม่ - จังหวัดเก่าหรือจังหวัดใหม่ของเราไม่รู้ว่าจะเกิดขึ้นอะไรอีกหรือเปล่า - ก็ไม่ทราบเหมือนกันไม่รู้ว่าจะเกิดขึ้นอะไรอีกหรือเปล่า - ก็ไม่ทราบเหมือนกันแต่วันนี้เรามี 77 จังหวัดใช่ไหม - บวกกรุงเทพมหานครด้วยแต่วันนี้เรามี 77 จังหวัดใช่ไหม - บวกกรุงเทพมหานครด้วยเพราะฉะนั้นเรื่องนี้เป็นวาระแห่งชาติ - ที่รัฐบาลต้องดำเนินการอย่างเร่งด่วนนะครับเพราะฉะนั้นเรื่องนี้เป็นวาระแห่งชาติ - ที่รัฐบาลต้องดำเนินการอย่างเร่งด่วนนะครับโดยให้ความสำคัญทั้งกลุ่มที่เมืองเดิมโดยให้ความสำคัญทั้งกลุ่มที่เมืองเดิมผมพูดอยู่แล้วว่าเมืองเดิมก็คือกรุงเทพฯ - เชียงใหม่ จังหวัดต่าง ๆ เหล่านี้นะ คือเมืองเดิมผมพูดอยู่แล้วว่าเมืองเดิมก็คือกรุงเทพฯ - เชียงใหม่ จังหวัดต่าง ๆ เหล่านี้นะ คือเมืองเดิมเราจะทำอย่างไรจะพัฒนา - ให้เป็นเมืองน่าอยู่อัจฉริยะได้นะครับเราจะทำอย่างไรจะพัฒนา - ให้เป็นเมืองน่าอยู่อัจฉริยะได้นะครับโดยการใช้เทคโนโลยีและโครงสร้างพื้นฐานโดยการใช้เทคโนโลยีและโครงสร้างพื้นฐานคมนาคมขนส่ง พลังงาน และดิจิทัล - ในการปรับเปลี่ยนคมนาคมขนส่ง พลังงาน และดิจิทัล - ในการปรับเปลี่ยนโดยการเพิ่มเติมเมืองเดิมเหล่านี้ - ให้มีความน่าอยู่มากยิ่งขึ้นโดยการเพิ่มเติมเมืองเดิมเหล่านี้ - ให้มีความน่าอยู่มากยิ่งขึ้นทั้งในมิติเศรษฐกิจและสังคมทั้งในมิติเศรษฐกิจและสังคมสำหรับในกลุ่มอีกกลุ่มคือเมืองที่เกิดขึ้นมาใหม่นะสำหรับในกลุ่มอีกกลุ่มคือเมืองที่เกิดขึ้นมาใหม่นะโดยจะมุ่งเน้นการพัฒนาการก่อสร้าง - พื้นที่เมืองใหม่ขึ้นมาทั้งหมดในเขตพื้นที่โดยจะมุ่งเน้นการพัฒนาการก่อสร้าง - พื้นที่เมืองใหม่ขึ้นมาทั้งหมดในเขตพื้นที่ก็ต้องไปสอบถาม ไปรับความคิดเห็นก็ต้องไปสอบถาม ไปรับความคิดเห็นหาพื้นที่ความร่วมมือจากประชาชนไปด้วยนะครับ - ความเห็นชอบไปด้วยกันนะหาพื้นที่ความร่วมมือจากประชาชนไปด้วยนะครับ - ความเห็นชอบไปด้วยกันนะโดยจะพัฒนาโครงสร้างพื้นฐานของเมืองโดยจะพัฒนาโครงสร้างพื้นฐานของเมืองไม่ว่าจะเป็นสาธารณูปโภค ที่อยู่อาศัย - แหล่งงาน พาณิชยกรรม พื้นที่พักผ่อนไม่ว่าจะเป็นสาธารณูปโภค ที่อยู่อาศัย - แหล่งงาน พาณิชยกรรม พื้นที่พักผ่อนให้เป็นเมืองที่ทันสมัยระดับโลก - เป็นศูนย์กลางด้านคมนาคม การค้า การลงทุนให้เป็นเมืองที่ทันสมัยระดับโลก - เป็นศูนย์กลางด้านคมนาคม การค้า การลงทุนการวิจัยพัฒนาไปถึงการพัฒนานวัตกรรมดิจิทัลนะครับการวิจัยพัฒนาไปถึงการพัฒนานวัตกรรมดิจิทัลนะครับเราก็มีเมืองประเภทนี้อีก - วันนี้อยู่ในขั้นตอนของการลงทุน ในการที่อะไรล่ะเราก็มีเมืองประเภทนี้อีก - วันนี้อยู่ในขั้นตอนของการลงทุน ในการที่อะไรล่ะที่เราให้ BOI ได้มีการปรับ - ในเรื่องเหล่านี้ออกมานะที่เราให้ BOI ได้มีการปรับ - ในเรื่องเหล่านี้ออกมานะเพื่อให้ชักจูงแรงจูงใจให้เกิดขึ้นเพื่อให้ชักจูงแรงจูงใจให้เกิดขึ้นผมก็เชิญชวนด้วยนะครับเศรษฐีเมืองไทยหลายท่าน - ทำได้ก็ทำนะผมก็เชิญชวนด้วยนะครับเศรษฐีเมืองไทยหลายท่าน - ทำได้ก็ทำนะแต่ต้องมีขั้นตอนต่าง ๆ มากพอสมควร - ถึงจะได้รับการยอมรับนะครับแต่ต้องมีขั้นตอนต่าง ๆ มากพอสมควร - ถึงจะได้รับการยอมรับนะครับยุทธศาสตร์ที่ 3 ด้านการพัฒนา - และเสริมสร้างศักยภาพทรัพยากรมนุษย์ยุทธศาสตร์ที่ 3 ด้านการพัฒนา - และเสริมสร้างศักยภาพทรัพยากรมนุษย์วันนี้รัฐบาลก็ไม่เพียงแต่จัดเทคโนโลยีดิจิทัล - ให้เข้าถึงประชาชนทั่วประเทศได้เท่านั้นวันนี้รัฐบาลก็ไม่เพียงแต่จัดเทคโนโลยีดิจิทัล - ให้เข้าถึงประชาชนทั่วประเทศได้เท่านั้นเราต้องใช้ในการสร้างการเรียนรู้ - สร้างการรับรู้ให้กับประชาชนด้วยเราต้องใช้ในการสร้างการเรียนรู้ - สร้างการรับรู้ให้กับประชาชนด้วยให้ใช้ประโยชน์อย่างสร้างสรรค์ให้ใช้ประโยชน์อย่างสร้างสรรค์เพื่อจะสร้างคนไทยให้เราเป็นคนไทย - ในคนไทย 4.0เพื่อจะสร้างคนไทยให้เราเป็นคนไทย - ในคนไทย 4.0หรือคนไทยในศตวรรษที่ 21 นะครับหรือคนไทยในศตวรรษที่ 21 นะครับเป็นคนไทยที่มีทักษะด้านดิจิทัลเป็นคนไทยที่มีทักษะด้านดิจิทัลได้ดำเนินการทำกิจกรรมอย่างต่อเนื่อง - ภายใต้โครงการ</w:t>
      </w:r>
      <w:r>
        <w:t xml:space="preserve"> </w:t>
      </w:r>
      <w:r>
        <w:t xml:space="preserve">“</w:t>
      </w:r>
      <w:r>
        <w:t xml:space="preserve">ไทยนิยมยั่งยืน</w:t>
      </w:r>
      <w:r>
        <w:t xml:space="preserve">”</w:t>
      </w:r>
      <w:r>
        <w:t xml:space="preserve">ได้ดำเนินการทำกิจกรรมอย่างต่อเนื่อง - ภายใต้โครงการ</w:t>
      </w:r>
      <w:r>
        <w:t xml:space="preserve"> </w:t>
      </w:r>
      <w:r>
        <w:t xml:space="preserve">“</w:t>
      </w:r>
      <w:r>
        <w:t xml:space="preserve">ไทยนิยมยั่งยืน</w:t>
      </w:r>
      <w:r>
        <w:t xml:space="preserve">”</w:t>
      </w:r>
      <w:r>
        <w:t xml:space="preserve">สร้างการรู้เท่าทันเทคโนโลยีสร้างการรู้เท่าทันเทคโนโลยีมีกลไกในการขับเคลื่อนตั้งแต่ระดับนโยบาย ตั้งแต่จังหวัดอำเภอ ตำบลนะครับมีกลไกในการขับเคลื่อนตั้งแต่ระดับนโยบาย ตั้งแต่จังหวัดอำเภอ ตำบลนะครับลงไปให้ถึงประชาชนให้มากที่สุดนะครับลงไปให้ถึงประชาชนให้มากที่สุดนะครับรวมความไปถึงการส่งเสริมทักษะการใช้ - เทคโนโลยีดิจิทัล และวิทยาการคอมพิวเตอร์รวมความไปถึงการส่งเสริมทักษะการใช้ - เทคโนโลยีดิจิทัล และวิทยาการคอมพิวเตอร์ให้กับเด็กและเยาวชนรุ่นใหม่ให้กับเด็กและเยาวชนรุ่นใหม่ส่งเสริมการใช้โลกออนไลน์อย่างมีสตินะครับส่งเสริมการใช้โลกออนไลน์อย่างมีสตินะครับเพื่อเป็นการดูแลความปลอดภัยทางสังคม Cyberเพื่อเป็นการดูแลความปลอดภัยทางสังคม Cyberลดความเสี่ยง และภัยคุกคามที่จะตามมา - ของความก้าวหน้าทางอินเทอร์เน็ตนะครับลดความเสี่ยง และภัยคุกคามที่จะตามมา - ของความก้าวหน้าทางอินเทอร์เน็ตนะครับทุกฝ่ายต้องร่วมมือกัน - พัฒนาหลักสูตรการเป็นพลเมืองดิจิทัลนะครับทุกฝ่ายต้องร่วมมือกัน - พัฒนาหลักสูตรการเป็นพลเมืองดิจิทัลนะครับนำหลักสูตรดังกล่าวบรรจุในการศึกษานำหลักสูตรดังกล่าวบรรจุในการศึกษาในการเรียนการสอนแบบทางเลือกในการเรียนการสอนแบบทางเลือกของสำนักงานคณะกรรมการศึกษาขั้นพื้นฐาน - ของกระทรวงศึกษาธิการนะครับของสำนักงานคณะกรรมการศึกษาขั้นพื้นฐาน - ของกระทรวงศึกษาธิการนะครับเรื่องนี้ก็ได้มอบหมายไปแล้วเรื่องนี้ก็ได้มอบหมายไปแล้วเพื่อจะสร้างแนวปฏิบัติในการปกป้อง - คุ้มครองเด็กและเยาวชนจากสื่อดิจิทัลต่อไปเพื่อจะสร้างแนวปฏิบัติในการปกป้อง - คุ้มครองเด็กและเยาวชนจากสื่อดิจิทัลต่อไปยุทธศาสตร์ที่ 4 - ด้านการสร้างโอกาสและความเสมอภาคทางสังคมยุทธศาสตร์ที่ 4 - ด้านการสร้างโอกาสและความเสมอภาคทางสังคมการเปิดโอกาสให้ประชาชนสามารถเข้าถึง - และใช้ประโยชน์จากโครงข่ายเน็ตประชารัฐนะครับการเปิดโอกาสให้ประชาชนสามารถเข้าถึง - และใช้ประโยชน์จากโครงข่ายเน็ตประชารัฐนะครับซึ่งปัจจุบันเราก็ได้ดำเนินการครอบคลุมพื้นที่ - ประมาณ 3 ใน 4 ของชุมชนเป้าหมายแล้วนะครับซึ่งปัจจุบันเราก็ได้ดำเนินการครอบคลุมพื้นที่ - ประมาณ 3 ใน 4 ของชุมชนเป้าหมายแล้วนะครับนอกจากนี้ - การขับเคลื่อนการใช้งานโครงสร้างพื้นฐานนอกจากนี้ - การขับเคลื่อนการใช้งานโครงสร้างพื้นฐานส่งเสริมให้ชุมชน - ใช้ประโยชน์อย่างกว้างขวางส่งเสริมให้ชุมชน - ใช้ประโยชน์อย่างกว้างขวางโดยขยายเครือข่ายอินเทอร์เน็ตความเร็วสูงโดยขยายเครือข่ายอินเทอร์เน็ตความเร็วสูงปรับปรุงโครงข่ายอินเทอร์เน็ต - ที่เป็นเทคโนโลยีแบบเก่าปรับปรุงโครงข่ายอินเทอร์เน็ต - ที่เป็นเทคโนโลยีแบบเก่าให้มีประสิทธิภาพมากยิ่งขึ้น - ด้วย Fiber Optic ไปยังโรงเรียนให้มีประสิทธิภาพมากยิ่งขึ้น - ด้วย Fiber Optic ไปยังโรงเรียนรวมทั้งขยายความถี่อินเทอร์เน็ต - ให้กับโรงพยาบาลรวมทั้งขยายความถี่อินเทอร์เน็ต - ให้กับโรงพยาบาลเพื่อรับการตรวจรักษาทางไกล - ในโรงพยาบาลแม่ข่ายเพื่อรับการตรวจรักษาทางไกล - ในโรงพยาบาลแม่ข่ายและสุขศาลาพระราชทานคัดเลือกเหล่านี้ เป็นต้นและสุขศาลาพระราชทานคัดเลือกเหล่านี้ เป็นต้นเราก็เน้นเรื่องการศึกษา เรื่องการสาธารณสุขนะครับ - เรื่องสุขภาพอนามัยเราก็เน้นเรื่องการศึกษา เรื่องการสาธารณสุขนะครับ - เรื่องสุขภาพอนามัยเพราะฉะนั้นสิ่งที่จะช่วยได้มากที่สุดคือดิจิทัลเพราะฉะนั้นสิ่งที่จะช่วยได้มากที่สุดคือดิจิทัลการรักษาพยาบาลทางออนไลน์ - ที่ปรึกษาต่าง ๆ เหล่านี้การรักษาพยาบาลทางออนไลน์ - ที่ปรึกษาต่าง ๆ เหล่านี้เพื่อจะลดความแออัด - ของโรงพยาบาลใหญ่ต่าง ๆ นะครับเพื่อจะลดความแออัด - ของโรงพยาบาลใหญ่ต่าง ๆ นะครับเพราะฉะนั้นจะต้องไปเชื่อมโยงให้ได้เพราะฉะนั้นจะต้องไปเชื่อมโยงให้ได้ตั้งแต่การดูแลผู้บาดเจ็บตั้งแต่อยู่ในบ้านนะครับ - มี อสม. ไปดูแลตั้งแต่การดูแลผู้บาดเจ็บตั้งแต่อยู่ในบ้านนะครับ - มี อสม. ไปดูแลจากนั้นก็ไปสู่โรงพยาบาล สต. - โรงพยาบาลส่งเสริมสุขภาพตำบลนะครับจากนั้นก็ไปสู่โรงพยาบาล สต. - โรงพยาบาลส่งเสริมสุขภาพตำบลนะครับซึ่งมี 9,500 กว่าแห่งในประเทศไทย - เราต้องพัฒนาตรงนี้นะครับซึ่งมี 9,500 กว่าแห่งในประเทศไทย - เราต้องพัฒนาตรงนี้นะครับแล้วพัฒนาโรงพยาบาลใหญ่ไปอีกด้วยนะครับแล้วพัฒนาโรงพยาบาลใหญ่ไปอีกด้วยนะครับโรงพยาบาลประจำจังหวัดนะครับ - โรงพยาบาลที่เป็นศูนย์กลางอะไรต่าง ๆ ก็แล้วแต่โรงพยาบาลประจำจังหวัดนะครับ - โรงพยาบาลที่เป็นศูนย์กลางอะไรต่าง ๆ ก็แล้วแต่ทำอย่างไรมันจะไม่แออัดจนมากเกินไปทำอย่างไรมันจะไม่แออัดจนมากเกินไปก็ต้องใช้ดิจิทัลมาเสริมนะครับ มีการปรึกษาก็ต้องใช้ดิจิทัลมาเสริมนะครับ มีการปรึกษาโดยเฉพาะอย่างยิ่งประชาชนที่อยู่ในพื้นที่ห่างไกล - พื้นที่ชายขอบอะไรเหล่านี้โดยเฉพาะอย่างยิ่งประชาชนที่อยู่ในพื้นที่ห่างไกล - พื้นที่ชายขอบอะไรเหล่านี้เราต้องเน้นเรื่องเน็ตชายขอบไปด้วยนะครับ - เพื่อจะใช้การปรึกษาโรงพยาบาลเราต้องเน้นเรื่องเน็ตชายขอบไปด้วยนะครับ - เพื่อจะใช้การปรึกษาโรงพยาบาลเพื่อจะลดภาระการเดินทางการเข้ามาสู่… - การเดินทางเพื่อจะลดภาระการเดินทางการเข้ามาสู่… - การเดินทางค่าใช้จ่ายต่าง ๆ บางทีมาแล้วก็ค่าใช้จ่ายต่าง ๆ บางทีมาแล้วก็โรคบางโรคอาจจะไม่จำเป็น - ต้องเข้าถึงโรงพยาบาลนะครับโรคบางโรคอาจจะไม่จำเป็น - ต้องเข้าถึงโรงพยาบาลนะครับถ้าหมอได้มีการตรวจ - รักษาขั้นต้นก่อนนะครับถ้าหมอได้มีการตรวจ - รักษาขั้นต้นก่อนนะครับสิ่งเหล่านี้เราต้องดูแลประชาชนทุกคน - ทุกกลุ่ม ทุกฝ่าย โดยเฉพาะผู้มีรายได้น้อยสิ่งเหล่านี้เราต้องดูแลประชาชนทุกคน - ทุกกลุ่ม ทุกฝ่าย โดยเฉพาะผู้มีรายได้น้อยรัฐบาลคิดอย่างนี้นะครับรัฐบาลคิดอย่างนี้นะครับอย่างไรก็ตาม กลุ่มเกษตรกรและผู้ผลิต SMEsอย่างไรก็ตาม กลุ่มเกษตรกรและผู้ผลิต SMEsซึ่งเป็นคนกลุ่มใหญ่ของประเทศนะครับ - ที่ยังใช้ประโยชน์จากเทคโนโลยีดิจิทัลได้น้อยซึ่งเป็นคนกลุ่มใหญ่ของประเทศนะครับ - ที่ยังใช้ประโยชน์จากเทคโนโลยีดิจิทัลได้น้อยรัฐบาลโดยกระทรวง DE - ได้เร่งนำร่องระดมนักรบดิจิทัลรัฐบาลโดยกระทรวง DE - ได้เร่งนำร่องระดมนักรบดิจิทัลมาช่วยกันวิเคราะห์มาช่วยกันวิเคราะห์และหาทางนำเทคโนโลยีดิจิทัลที่ใช้งานง่าย - ไปให้กับเกษตรกรนะและหาทางนำเทคโนโลยีดิจิทัลที่ใช้งานง่าย - ไปให้กับเกษตรกรนะวันนี้เกษตรกร ถ้าเราทำการเกษตรแบบดั้งเดิมวันนี้เกษตรกร ถ้าเราทำการเกษตรแบบดั้งเดิมภูมิปัญญาดั้งเดิมมันอาจจะสู้ภัยในเรื่องของ - การเปลี่ยนแปลงของภูมิอากาศไม่ได้มากนักนะภูมิปัญญาดั้งเดิมมันอาจจะสู้ภัยในเรื่องของ - การเปลี่ยนแปลงของภูมิอากาศไม่ได้มากนักนะเพราะฉะนั้นต้องใช้เรื่องนี้ไปด้วย - ก็ต้องเรียนรู้ไปด้วยกันนะครับเพราะฉะนั้นต้องใช้เรื่องนี้ไปด้วย - ก็ต้องเรียนรู้ไปด้วยกันนะครับเพื่อให้เกษตรกรนั้น - สามารถสร้างรายได้ตลอด Value Chainเพื่อให้เกษตรกรนั้น - สามารถสร้างรายได้ตลอด Value Chainตลอดห่วงโซ่ของเขานะครับตลอดห่วงโซ่ของเขานะครับเพราะในกิจกรรมนี่ - ถ้าเรามองถึงเรื่องของ SMEs นี่เพราะในกิจกรรมนี่ - ถ้าเรามองถึงเรื่องของ SMEs นี่เรามี SMEs ทั้งหมดนี่ประมาณ - เกือบ 3 ล้านราย ถึง 5 ล้านรายเรามี SMEs ทั้งหมดนี่ประมาณ - เกือบ 3 ล้านราย ถึง 5 ล้านรายคราวนี้มีการขยายไปอีกนะคราวนี้มีการขยายไปอีกนะเพราะฉะนั้น วันนี้จะทำอย่างไร - จะทำให้ SMEs เหล่านี้ของเราเข้มแข็งเพราะฉะนั้น วันนี้จะทำอย่างไร - จะทำให้ SMEs เหล่านี้ของเราเข้มแข็งเพราะฉะนั้นมีอย่างเดียวนะครับ - ในเรื่องของการใช้ดิจิทัลเข้าไปเสริมเพราะฉะนั้นมีอย่างเดียวนะครับ - ในเรื่องของการใช้ดิจิทัลเข้าไปเสริมเรื่องการทำระบบบัญชีนะ ในเรื่องของ - การเครื่องจักร เครื่องไม้เครื่องมืออะไรต่าง ๆเรื่องการทำระบบบัญชีนะ ในเรื่องของ - การเครื่องจักร เครื่องไม้เครื่องมืออะไรต่าง ๆก็ต้องไปพัฒนาในทุกมิตินั่นล่ะครับก็ต้องไปพัฒนาในทุกมิตินั่นล่ะครับไม่มีใครจะเดินได้แต่เพียงลำพัง - รัฐบาลก็ต้องช่วยกันตรงนี้นะครับไม่มีใครจะเดินได้แต่เพียงลำพัง - รัฐบาลก็ต้องช่วยกันตรงนี้นะครับเพราะฉะนั้นในเรื่องของการเกษตรนั้นเพราะฉะนั้นในเรื่องของการเกษตรนั้นเราจะต้องเอาไปใช้ในเรื่องของกระบวนการ - เพาะปลูก การเก็บเกี่ยว การแปรรูปผลผลิตเราจะต้องเอาไปใช้ในเรื่องของกระบวนการ - เพาะปลูก การเก็บเกี่ยว การแปรรูปผลผลิตตลอดจนการค้าและบริการอีกด้วยนะครับตลอดจนการค้าและบริการอีกด้วยนะครับวันนี้สิ่งที่เราต้องดูแลเป็นพิเศษก็คือเรื่องเกษตรวันนี้สิ่งที่เราต้องดูแลเป็นพิเศษก็คือเรื่องเกษตรและเกษตรกรซึ่งมีรายได้น้อย และ - เป็นคนจำนวนมากของประเทศนะครับ จะทำอย่างไรและเกษตรกรซึ่งมีรายได้น้อย และ - เป็นคนจำนวนมากของประเทศนะครับ จะทำอย่างไรในเรื่องของการท่องเที่ยวและการบริการในเรื่องของการท่องเที่ยวและการบริการวันนี้เราก็อยู่ในเกณฑ์ที่ดี - อาจจะดีในระดับโลกด้วยซ้ำไปนะครับวันนี้เราก็อยู่ในเกณฑ์ที่ดี - อาจจะดีในระดับโลกด้วยซ้ำไปนะครับเราต้องรักษาในส่วนที่ - เรามีศักยภาพตรงนี้ไว้ให้ได้นะครับเราต้องรักษาในส่วนที่ - เรามีศักยภาพตรงนี้ไว้ให้ได้นะครับการแข่งขันมันมากขึ้นในโลกใบนี้นะครับ - แล้วก็เขาใช้ดิจิทัลมาเสริมด้วยกันทั้งสิ้นการแข่งขันมันมากขึ้นในโลกใบนี้นะครับ - แล้วก็เขาใช้ดิจิทัลมาเสริมด้วยกันทั้งสิ้นยุทธศาสตร์ที่ 5 การเติบโตบนคุณภาพชีวิตที่เป็นมิตรต่อสิ่งแวดล้อมยุทธศาสตร์ที่ 5 การเติบโตบนคุณภาพชีวิตที่เป็นมิตรต่อสิ่งแวดล้อมอันนี้เป็นสิ่งสำคัญนะครับอันนี้เป็นสิ่งสำคัญนะครับเพราะฉะนั้นรัฐบาลให้ความสำคัญเพราะฉะนั้นรัฐบาลให้ความสำคัญในการปรับปรุงกลไก - การบริหารจัดการทรัพยากรน้ำใหม่ในการปรับปรุงกลไก - การบริหารจัดการทรัพยากรน้ำใหม่ให้มีระบบ มีเอกภาพมากยิ่งขึ้น - รวบรวมกว่า 60 หน่วยงานเข้ามาให้มีระบบ มีเอกภาพมากยิ่งขึ้น - รวบรวมกว่า 60 หน่วยงานเข้ามามีการบริหารงานนะครับ โดย สทนช.มีการบริหารงานนะครับ โดย สทนช.และมีกระทรวงดิจิทัล กระทรวงอุดมศึกษา - ได้บูรณาการการทำงานและมีกระทรวงดิจิทัล กระทรวงอุดมศึกษา - ได้บูรณาการการทำงานกับหน่วยบริการด้านน้ำอื่น ๆ อีกด้วยนะครับกับหน่วยบริการด้านน้ำอื่น ๆ อีกด้วยนะครับเพื่อบูรณาการข้อมูล องค์ความรู้ - ด้านอุตุนิยมวิทยา อุทกวิทยาเพื่อบูรณาการข้อมูล องค์ความรู้ - ด้านอุตุนิยมวิทยา อุทกวิทยาเทคโนโลยีนิวเคลียร์เทคโนโลยีนิวเคลียร์เก็บข้อมูลผ่านเทคโนโลยีดิจิทัล - การจัดการระบบสารสนเทศเก็บข้อมูลผ่านเทคโนโลยีดิจิทัล - การจัดการระบบสารสนเทศการเตรียมการจัดทำฐานข้อมูล DPA น้ำการเตรียมการจัดทำฐานข้อมูล DPA น้ำการจัดเก็บตัวอย่างน้ำฝนทั่วประเทศนะครับการจัดเก็บตัวอย่างน้ำฝนทั่วประเทศนะครับเพื่อนำมาสนับสนุนการศึกษา - ด้านการเปลี่ยนภูมิอากาศของภูมิภาคเพื่อนำมาสนับสนุนการศึกษา - ด้านการเปลี่ยนภูมิอากาศของภูมิภาคและการติดตามการเปลี่ยนฤดูกาล - ในภาคต่าง ๆ ของประเทศไทยและการติดตามการเปลี่ยนฤดูกาล - ในภาคต่าง ๆ ของประเทศไทยและเพื่อการบริหารจัดการน้ำของประเทศ - ในอนาคตและเพื่อการบริหารจัดการน้ำของประเทศ - ในอนาคตประเทศไทยถ้าจะบอกว่าน้ำมีไหม มี - เก็บได้ไหม เก็บได้ ได้มากไหม ไม่พอนะประเทศไทยถ้าจะบอกว่าน้ำมีไหม มี - เก็บได้ไหม เก็บได้ ได้มากไหม ไม่พอนะเพราะมันมีปัญหาเรื่องของพื้นที่การจัดเก็บด้วย - มีพื้นที่เป็นปัญหาคือพื้นที่ของประชาชนเพราะมันมีปัญหาเรื่องของพื้นที่การจัดเก็บด้วย - มีพื้นที่เป็นปัญหาคือพื้นที่ของประชาชนซึ่งส่วนใหญ่ก็จะพยายามที่รักษาพื้นที่ตนเอง - ให้มากที่สุดนะครับซึ่งส่วนใหญ่ก็จะพยายามที่รักษาพื้นที่ตนเอง - ให้มากที่สุดนะครับแต่มันก็มีผลในเรื่องของการทำให้เกิด - ความต่อเนื่องเชื่อมโยงในระบบระบายน้ำแต่มันก็มีผลในเรื่องของการทำให้เกิด - ความต่อเนื่องเชื่อมโยงในระบบระบายน้ำระบบส่งน้ำ ระบบพร่องน้ำทั้งหมดระบบส่งน้ำ ระบบพร่องน้ำทั้งหมดการทำแก้มลิงต่าง ๆ - เป็นที่ดินของประชาชนเกือบทั้งสิ้นการทำแก้มลิงต่าง ๆ - เป็นที่ดินของประชาชนเกือบทั้งสิ้นนั่นคือปัญหาที่เราจะต้องพูดคุยกันต่อไปนะครับนั่นคือปัญหาที่เราจะต้องพูดคุยกันต่อไปนะครับในเรื่องของการบริหารจัดการสิ่งแวดล้อมนั้น - เราจะใช้ Big Data นะในเรื่องของการบริหารจัดการสิ่งแวดล้อมนั้น - เราจะใช้ Big Data นะซึ่งเกิดจากการบูรณาการร่วมกัน - ของหลายหน่วยงานซึ่งเกิดจากการบูรณาการร่วมกัน - ของหลายหน่วยงานประยุกต์ใช้ข้อมูลทั้งจากดาวเทียม - ข้อมูลสารสนเทศต่าง ๆ มาพัฒนาเป็นแบบจำลองประยุกต์ใช้ข้อมูลทั้งจากดาวเทียม - ข้อมูลสารสนเทศต่าง ๆ มาพัฒนาเป็นแบบจำลองเพื่อศึกษาหาพื้นที่ และปลูกพืชเศรษฐกิจต่าง ๆเพื่อศึกษาหาพื้นที่ และปลูกพืชเศรษฐกิจต่าง ๆที่ตัวอย่างสำเร็จที่ผ่านมา - ก็คือการนำระบบภูมิสารสนเทศที่ตัวอย่างสำเร็จที่ผ่านมา - ก็คือการนำระบบภูมิสารสนเทศมาใช้ในการ - จัดการข้าวในชุมชนพื้นที่ทุ่งกุลามาใช้ในการ - จัดการข้าวในชุมชนพื้นที่ทุ่งกุลาก่อให้เกิดข้าวหอมมะลิ GI ทุ่งกุลาร้องไห้ - เป็นต้นก่อให้เกิดข้าวหอมมะลิ GI ทุ่งกุลาร้องไห้ - เป็นต้นคงมีอีกหลายพื้นที่นะครับ ที่เรามีศักยภาพอยู่คงมีอีกหลายพื้นที่นะครับ ที่เรามีศักยภาพอยู่เราก็ต้องใช้ปฏิบัติการให้ได้ - ในทำนองเดียวกันนี้ในหลาย ๆ พื้นที่เราก็ต้องใช้ปฏิบัติการให้ได้ - ในทำนองเดียวกันนี้ในหลาย ๆ พื้นที่พื้นที่ส่วนใหญ่ของประเทศไทย - มันมีทั้งดินดี น้ำดี หรือดินไม่ดี น้ำก็ไม่ดีอีกนะพื้นที่ส่วนใหญ่ของประเทศไทย - มันมีทั้งดินดี น้ำดี หรือดินไม่ดี น้ำก็ไม่ดีอีกนะวันนี้เราก็ต้องใช้วิธีการในการเป็นข้อมูล - ในการปรับเปลี่ยนการปลูกพืชวันนี้เราก็ต้องใช้วิธีการในการเป็นข้อมูล - ในการปรับเปลี่ยนการปลูกพืชรวมถึงในเรื่องของ…รวมถึงในเรื่องของ…Agri-Map นะครับAgri-Map นะครับซึ่งเขาได้วางไว้หลังจากเครือข่ายดาวเทียม - จากข้อมูลน้ำ ข้อมูลดินต่าง ๆ หลายหน่วยงานทำมาซึ่งเขาได้วางไว้หลังจากเครือข่ายดาวเทียม - จากข้อมูลน้ำ ข้อมูลดินต่าง ๆ หลายหน่วยงานทำมาก็กรุณาช่วยกันไปขับเคลื่อนดูด้วยก็กรุณาช่วยกันไปขับเคลื่อนดูด้วยพื้นที่ไหนควรจะปลูกอะไรนะ เราบังคับไม่ได้หรอกครับพื้นที่ไหนควรจะปลูกอะไรนะ เราบังคับไม่ได้หรอกครับแต่เป็นสิ่งที่เราต้องการจะลดความเสียหายแต่เป็นสิ่งที่เราต้องการจะลดความเสียหายลดในเรื่องปัญหาของเกษตรกรของเราลงไปนะครับลดในเรื่องปัญหาของเกษตรกรของเราลงไปนะครับถ้าปลูกพืชไปแล้วน้ำท่วม ฝนแล้ง - มันก็ได้รับผลผลิตตอบแทนอย่างไม่คุ้มค่าถ้าปลูกพืชไปแล้วน้ำท่วม ฝนแล้ง - มันก็ได้รับผลผลิตตอบแทนอย่างไม่คุ้มค่าอย่างเช่นที่ผ่านมาในหลาย ๆ ครั้ง - หลาย ๆ พื้นที่นะครับอย่างเช่นที่ผ่านมาในหลาย ๆ ครั้ง - หลาย ๆ พื้นที่นะครับในเรื่องยุทธศาสตร์ที่ 6 ด้านการปรับสมดุล - ยุทธศาสตร์ข้อสุดท้ายแล้วนะครับ ข้อ 6ในเรื่องยุทธศาสตร์ที่ 6 ด้านการปรับสมดุล - ยุทธศาสตร์ข้อสุดท้ายแล้วนะครับ ข้อ 6ด้านการปรับสมดุลและพัฒนาระบบการบริหารภาครัฐด้านการปรับสมดุลและพัฒนาระบบการบริหารภาครัฐหน้าที่การขับเคลื่อน Big Data - ให้เข้าใจความต้องการหน้าที่การขับเคลื่อน Big Data - ให้เข้าใจความต้องการและยกระดับการให้บริการประชาชนและยกระดับการให้บริการประชาชนอันนี้คือเป็นเป้าหมายหนึ่งที่สำคัญของรัฐบาลอันนี้คือเป็นเป้าหมายหนึ่งที่สำคัญของรัฐบาลเราต้องการยกระดับการให้บริการประชาชน - เพิ่มประสิทธิภาพการเข้าถึงเราต้องการยกระดับการให้บริการประชาชน - เพิ่มประสิทธิภาพการเข้าถึงในการทำงานของภาครัฐให้ดียิ่งขึ้นในการทำงานของภาครัฐให้ดียิ่งขึ้นเพราะการทำงานของภาครัฐกับประชาชน - ต้องร่วมกันนะ ดังที่เราบอกไว้แล้วเพราะการทำงานของภาครัฐกับประชาชน - ต้องร่วมกันนะ ดังที่เราบอกไว้แล้วถ้าเราขับเคลื่อนคนเดียวมันก็ไม่ใช่ - เราคิดให้อย่างเดียวก็ไม่ใช่อีกถ้าเราขับเคลื่อนคนเดียวมันก็ไม่ใช่ - เราคิดให้อย่างเดียวก็ไม่ใช่อีกต้องรับฟังความต้องการ - ของประชาชนในพื้นที่ไปด้วยนะครับต้องรับฟังความต้องการ - ของประชาชนในพื้นที่ไปด้วยนะครับทั้งภาครัฐ เอกชน ธุรกิจเอกชนนะครับ - ประชาสังคม ประชาชนทุกหมู่เหล่าทั้งภาครัฐ เอกชน ธุรกิจเอกชนนะครับ - ประชาสังคม ประชาชนทุกหมู่เหล่าจะต้องคุยกันนะ - และหาทางปฏิบัติให้ถูกต้องเหมาะสมจะต้องคุยกันนะ - และหาทางปฏิบัติให้ถูกต้องเหมาะสมรัฐบาลไม่ใช่ผู้ประกอบการรัฐบาลไม่ใช่ผู้ประกอบการรัฐบาลประกอบการอะไรไม่ได้ - เว้นในเรื่องของรัฐสวัสดิการอย่างเดียวรัฐบาลประกอบการอะไรไม่ได้ - เว้นในเรื่องของรัฐสวัสดิการอย่างเดียวรัฐวิสาหกิจบางแห่งเท่านั้นเองนะครับรัฐวิสาหกิจบางแห่งเท่านั้นเองนะครับแต่ในส่วนของ… ส่วนใหญ่แล้วเป็น - เรื่องการประกอบการโดยภาคธุรกิจเอกชนทั้งสิ้นแต่ในส่วนของ… ส่วนใหญ่แล้วเป็น - เรื่องการประกอบการโดยภาคธุรกิจเอกชนทั้งสิ้นเราก็ต้องส่งเสริมซึ่งกันและกันเราก็ต้องส่งเสริมซึ่งกันและกันเราจะทำอย่างไร - ให้มันเกิดผลดีไปด้วยกันทุกระดับนะครับเราจะทำอย่างไร - ให้มันเกิดผลดีไปด้วยกันทุกระดับนะครับเพื่อจะยึดโยงมูลค่าของเรานะครับให้ได้ - ยึดโยงประชาชนของเราให้ได้เพื่อจะยึดโยงมูลค่าของเรานะครับให้ได้ - ยึดโยงประชาชนของเราให้ได้อันนี้ก็ฝากบรรดาธุรกิจเอกชนด้วยนะครับ - ทั้งขนาดใหญ่ ขนาดกลาง ขนาดเล็กอันนี้ก็ฝากบรรดาธุรกิจเอกชนด้วยนะครับ - ทั้งขนาดใหญ่ ขนาดกลาง ขนาดเล็กช่วยกันดูแลกัน พี่จูงน้อง เพื่อนจูงเพื่อน มันจะดีขึ้น - รัฐบาลก็จะอำนวยความสะดวกตรงนี้นะครับช่วยกันดูแลกัน พี่จูงน้อง เพื่อนจูงเพื่อน มันจะดีขึ้น - รัฐบาลก็จะอำนวยความสะดวกตรงนี้นะครับในการบริการประชาชน - เพิ่มประสิทธิภาพการทำงานภาครัฐให้ดียิ่งขึ้นในการบริการประชาชน - เพิ่มประสิทธิภาพการทำงานภาครัฐให้ดียิ่งขึ้นผลักดันให้ภาครัฐ 20 กระทรวง - ได้เร่งจัดทำข้อมูลขนาดใหญ่ผลักดันให้ภาครัฐ 20 กระทรวง - ได้เร่งจัดทำข้อมูลขนาดใหญ่เพื่อจะนำไปใช้งานได้จริงนะครับ - ข้อมูลขนาดใหญ่เพื่อให้การบริการประชาชนเพื่อจะนำไปใช้งานได้จริงนะครับ - ข้อมูลขนาดใหญ่เพื่อให้การบริการประชาชนอันที่ 1 วัตถุประสงค์นะครับ ประชาชนได้รู้ว่า - เอ๊ะต้องการอะไร จะไปที่ไหน จะทำอะไรอย่างไรอันที่ 1 วัตถุประสงค์นะครับ ประชาชนได้รู้ว่า - เอ๊ะต้องการอะไร จะไปที่ไหน จะทำอะไรอย่างไรก็เปิดตรงนี้ออกมานะ มันจะมี Big Dataก็เปิดตรงนี้ออกมานะ มันจะมี Big Dataเราก็จะได้รู้ว่ามันจะลดภาระ ลดเวลา - ลดอะไรของท่านไปเราก็จะได้รู้ว่ามันจะลดภาระ ลดเวลา - ลดอะไรของท่านไปเข้าใจเสียทีเดียวไม่ต้องอธิบายหลายครั้งนะเข้าใจเสียทีเดียวไม่ต้องอธิบายหลายครั้งนะอันที่ 2 ก็คือในเรื่องของอันที่ 2 ก็คือในเรื่องของเพื่อการบูรณาการระหว่าง - หน่วยงานด้วยกันนะครับเพื่อการบูรณาการระหว่าง - หน่วยงานด้วยกันนะครับหรืออันที่ 3 ก็คือในเรื่องของเพื่อ - ภาคเอกชนจะได้รับรู้จาก Big Data ตรงนี้หรืออันที่ 3 ก็คือในเรื่องของเพื่อ - ภาคเอกชนจะได้รับรู้จาก Big Data ตรงนี้ว่าแต่ละคนนั้นมีส่วนเกี่ยวข้องกันอย่างไร - ต้องทำอย่างไรว่าแต่ละคนนั้นมีส่วนเกี่ยวข้องกันอย่างไร - ต้องทำอย่างไรถ้าไม่ทำอย่างนี้มันก็ไม่สอดคล้องกัน - มันก็ติด ๆ ขัด ๆ อยู่เหมือนเดิมน่ะนะครับถ้าไม่ทำอย่างนี้มันก็ไม่สอดคล้องกัน - มันก็ติด ๆ ขัด ๆ อยู่เหมือนเดิมน่ะนะครับต้องใช้เวลามากพอสมควรในเรื่องนี้ - เพราะเรามีถึง 20 กระทรวงต้องใช้เวลามากพอสมควรในเรื่องนี้ - เพราะเรามีถึง 20 กระทรวงก็กำลังเร่งดำเนินการนะครับในเรื่องของ - การจัดทำ Big Data ของแต่ละหน่วยงานก็กำลังเร่งดำเนินการนะครับในเรื่องของ - การจัดทำ Big Data ของแต่ละหน่วยงานแต่ละหน่วยงาน กระทรวง - เขาก็ต้องมี Big Data ของเขาเหมือนกันแต่ละหน่วยงาน กระทรวง - เขาก็ต้องมี Big Data ของเขาเหมือนกันในส่วนที่ไม่มีผลกระทบต่อความมั่นคง - ก็ต้องเก็บไว้ที่กระทรวงในส่วนที่ไม่มีผลกระทบต่อความมั่นคง - ก็ต้องเก็บไว้ที่กระทรวงไอ้ส่วนหนึ่งจะเอามาที่ Big Data ตรงนี้นะไอ้ส่วนหนึ่งจะเอามาที่ Big Data ตรงนี้นะเพราะฉะนั้นเรื่องความมั่นคง - ก็ต้องแยกไว้อีกส่วนหนึ่งเพราะฉะนั้นเรื่องความมั่นคง - ก็ต้องแยกไว้อีกส่วนหนึ่งในส่วนตรงนี้เพื่อจะบูรณาการในส่วนตรงนี้เพื่อจะบูรณาการโดยขณะนี้กระทรวงดิจิทัล - ก็ดำเนินการเรื่องนี้อยู่นะครับโดยขณะนี้กระทรวงดิจิทัล - ก็ดำเนินการเรื่องนี้อยู่นะครับผมเร่งรัดมาตลอดนะครับผมเร่งรัดมาตลอดนะครับอันที่ 1 Big Data ของแต่ละหน่วยงาน - อันที่ 2 ศูนย์ข้อมูล Data Centerอันที่ 1 Big Data ของแต่ละหน่วยงาน - อันที่ 2 ศูนย์ข้อมูล Data Centerอันที่ 3 Cloud Service นะครับ - บริการรับฝากข้อมูลอันที่ 3 Cloud Service นะครับ - บริการรับฝากข้อมูลอันที่ 4 เรื่องกำลังคนนะครับ ทำทั้ง 4 กลุ่มอันที่ 4 เรื่องกำลังคนนะครับ ทำทั้ง 4 กลุ่มได้มีการจัดตั้งสถาบันส่งเสริมการวิเคราะห์ - และบริหารข้อมูลขนาดใหญ่ภาครัฐได้มีการจัดตั้งสถาบันส่งเสริมการวิเคราะห์ - และบริหารข้อมูลขนาดใหญ่ภาครัฐขึ้นเป็นสถาบันแห่งแรกของประเทศขึ้นเป็นสถาบันแห่งแรกของประเทศเน้นการวิเคราะห์ข้อมูลขนาดใหญ่เน้นการวิเคราะห์ข้อมูลขนาดใหญ่อันนี้ก็ฝากเด็กนักเรียน นิสิต นักศึกษา - ช่วยไปเรียนกันมาด้วยนะครับอันนี้ก็ฝากเด็กนักเรียน นิสิต นักศึกษา - ช่วยไปเรียนกันมาด้วยนะครับเราต้องการบุคลากรประเภทนี้จำนวนมาก - Big Data, Data Analysis พวกนี้นะเราต้องการบุคลากรประเภทนี้จำนวนมาก - Big Data, Data Analysis พวกนี้นะเรียนพวกนี้มา ยากหน่อย แต่มันก็มีงานทำ - และก็สอดคล้องกับอนาคตด้วยนะครับเรียนพวกนี้มา ยากหน่อย แต่มันก็มีงานทำ - และก็สอดคล้องกับอนาคตด้วยนะครับทั้งนี้เพื่อจะรองรับการให้บริการด้านบุคลากร - และการวิเคราะห์ข้อมูลขนาดใหญ่ของภาครัฐทั้งนี้เพื่อจะรองรับการให้บริการด้านบุคลากร - และการวิเคราะห์ข้อมูลขนาดใหญ่ของภาครัฐและใช้ประโยชน์จากข้อมูลเหล่านี้ - ประกอบการตัดสินใจและใช้ประโยชน์จากข้อมูลเหล่านี้ - ประกอบการตัดสินใจการดำเนินการ - และให้บริการประชาชนอย่างเป็นรูปธรรมการดำเนินการ - และให้บริการประชาชนอย่างเป็นรูปธรรมได้พัฒนาระบบ Cloud กลางของภาครัฐ - หรือที่เรียกว่า</w:t>
      </w:r>
      <w:r>
        <w:t xml:space="preserve"> </w:t>
      </w:r>
      <w:r>
        <w:t xml:space="preserve">“</w:t>
      </w:r>
      <w:r>
        <w:t xml:space="preserve">GDCC</w:t>
      </w:r>
      <w:r>
        <w:t xml:space="preserve">”</w:t>
      </w:r>
      <w:r>
        <w:t xml:space="preserve">ได้พัฒนาระบบ Cloud กลางของภาครัฐ - หรือที่เรียกว่า</w:t>
      </w:r>
      <w:r>
        <w:t xml:space="preserve"> </w:t>
      </w:r>
      <w:r>
        <w:t xml:space="preserve">“</w:t>
      </w:r>
      <w:r>
        <w:t xml:space="preserve">GDCC</w:t>
      </w:r>
      <w:r>
        <w:t xml:space="preserve">”</w:t>
      </w:r>
      <w:r>
        <w:t xml:space="preserve">เพื่อเป็นโครงสร้างพื้นฐานด้านดิจิทัลเพื่อเป็นโครงสร้างพื้นฐานด้านดิจิทัลเพื่อรองรับหน่วยงานภาครัฐ - ให้เข้าถึงคลังข้อมูลดิจิทัลภาครัฐเพื่อรองรับหน่วยงานภาครัฐ - ให้เข้าถึงคลังข้อมูลดิจิทัลภาครัฐและใช้ประโยชน์ Big Data - จากคลังข้อมูลที่เพิ่งกล่าวไปเมื่อสักครู่นี้ครับและใช้ประโยชน์ Big Data - จากคลังข้อมูลที่เพิ่งกล่าวไปเมื่อสักครู่นี้ครับให้สามารถบูรณาการข้ามหน่วยงานได้ให้สามารถบูรณาการข้ามหน่วยงานได้ไม่อย่างนั้นเราก็จะต้องทำเป็นแท่ง ๆ - กระทรวงใครกระทรวงมันกว่าจะเสร็จนี่มันช้าไม่อย่างนั้นเราก็จะต้องทำเป็นแท่ง ๆ - กระทรวงใครกระทรวงมันกว่าจะเสร็จนี่มันช้าถ้าเราบูรณาการตรงนี้ได้ มันก็สามารถ - จะดำเนินการได้อย่างรวดเร็วนะครับถ้าเราบูรณาการตรงนี้ได้ มันก็สามารถ - จะดำเนินการได้อย่างรวดเร็วนะครับไม่ติดหลายกระทรวงนะไม่ติดหลายกระทรวงนะอันนี้คือการทำงานของรัฐบาลนี้ - รัฐบาลที่ผ่านมาและรัฐบาลนี้นะครับอันนี้คือการทำงานของรัฐบาลนี้ - รัฐบาลที่ผ่านมาและรัฐบาลนี้นะครับในเรื่องของการบูรณาการ - ทั้งแผนคน แผนเงิน แผนงบประมาณในเรื่องของการบูรณาการ - ทั้งแผนคน แผนเงิน แผนงบประมาณทุกอย่างต้องทำไปพร้อมกันด้วยนะครับทุกอย่างต้องทำไปพร้อมกันด้วยนะครับเราจะใช้ดิจิทัลมาเสริมได้เป็นจำนวนมากเราจะใช้ดิจิทัลมาเสริมได้เป็นจำนวนมากเพื่อจะลดการลงทุนซ้ำซ้อนระหว่างหน่วยงานภาครัฐได้นะครับเพื่อจะลดการลงทุนซ้ำซ้อนระหว่างหน่วยงานภาครัฐได้นะครับเรื่องสุดท้ายก็คือท่านผู้มีเกียรติทุกท่านครับ - ท่านทราบดีอยู่แล้วเรื่องสุดท้ายก็คือท่านผู้มีเกียรติทุกท่านครับ - ท่านทราบดีอยู่แล้วประเทศไทยในฐานะประธานอาเซียน - และเป็นเจ้าภาพการประชุมสุดยอดผู้นำอาเซียนประเทศไทยในฐานะประธานอาเซียน - และเป็นเจ้าภาพการประชุมสุดยอดผู้นำอาเซียนASEAN Summit ครั้งที่ 34ASEAN Summit ครั้งที่ 34ผู้นำทุกประเทศต่างก็เห็นพ้อง - ในการสนับสนุนการพัฒนาเศรษฐกิจดิจิทัลผู้นำทุกประเทศต่างก็เห็นพ้อง - ในการสนับสนุนการพัฒนาเศรษฐกิจดิจิทัลเพื่อจะเพิ่มผลิตภัณฑ์มวลรวมประชาชาติ - ที่เรียกว่า</w:t>
      </w:r>
      <w:r>
        <w:t xml:space="preserve"> </w:t>
      </w:r>
      <w:r>
        <w:t xml:space="preserve">“</w:t>
      </w:r>
      <w:r>
        <w:t xml:space="preserve">GDP</w:t>
      </w:r>
      <w:r>
        <w:t xml:space="preserve">”</w:t>
      </w:r>
      <w:r>
        <w:t xml:space="preserve"> </w:t>
      </w:r>
      <w:r>
        <w:t xml:space="preserve">นะครับเพื่อจะเพิ่มผลิตภัณฑ์มวลรวมประชาชาติ - ที่เรียกว่า</w:t>
      </w:r>
      <w:r>
        <w:t xml:space="preserve"> </w:t>
      </w:r>
      <w:r>
        <w:t xml:space="preserve">“</w:t>
      </w:r>
      <w:r>
        <w:t xml:space="preserve">GDP</w:t>
      </w:r>
      <w:r>
        <w:t xml:space="preserve">”</w:t>
      </w:r>
      <w:r>
        <w:t xml:space="preserve"> </w:t>
      </w:r>
      <w:r>
        <w:t xml:space="preserve">นะครับ1 แสนดอลลาร์สหรัฐฯ - ภายในปี 2025 หรือ 2568 นะครับ1 แสนดอลลาร์สหรัฐฯ - ภายในปี 2025 หรือ 2568 นะครับจะเห็นว่าต้องใช้เวลามากพอสมควร - ไม่ใช่ทำวันนี้แล้วพรุ่งนี้ได้ ทำปีนี้ปีหน้าได้จะเห็นว่าต้องใช้เวลามากพอสมควร - ไม่ใช่ทำวันนี้แล้วพรุ่งนี้ได้ ทำปีนี้ปีหน้าได้บางทีบางอย่างมันไม่ได้นะครับบางทีบางอย่างมันไม่ได้นะครับมันต้องเสริมไปเรื่อย ๆ - เพิ่มปีละ 20,000 ดอลลาร์มันต้องเสริมไปเรื่อย ๆ - เพิ่มปีละ 20,000 ดอลลาร์จนกระทั่ง 50,000 ดอลลาร์ - 100,000 ดอลลาร์ อะไรทำนองนี้จนกระทั่ง 50,000 ดอลลาร์ - 100,000 ดอลลาร์ อะไรทำนองนี้ถ้าทำได้เร็ว พัฒนาเราได้เร็ว - ปรับปรุงคุณภาพเราได้เร็วถ้าทำได้เร็ว พัฒนาเราได้เร็ว - ปรับปรุงคุณภาพเราได้เร็วใช้ดิจิทัลมาเสริมจะเร็วขึ้นกว่านี้นะครับใช้ดิจิทัลมาเสริมจะเร็วขึ้นกว่านี้นะครับเรามีโอกาสอีกเยอะนะครับ - เพราะฉะนั้น ถ้าเราสามารถดำเนินได้นะเรามีโอกาสอีกเยอะนะครับ - เพราะฉะนั้น ถ้าเราสามารถดำเนินได้นะเราจะสร้างมูลค่าเพิ่มจากในทุกห่วงโซ่อุปทาน - ของระบบเศรษฐกิจนะครับเราจะสร้างมูลค่าเพิ่มจากในทุกห่วงโซ่อุปทาน - ของระบบเศรษฐกิจนะครับเพื่อจะลดช่องว่างของการพัฒนา - แล้วประเทศไทยก็จะใช้โครงการ EEC นะครับเพื่อจะลดช่องว่างของการพัฒนา - แล้วประเทศไทยก็จะใช้โครงการ EEC นะครับเป็นศูนย์กลางในการเชื่อมโยงอาเซียน - อย่างไร้รอยต่อเป็นศูนย์กลางในการเชื่อมโยงอาเซียน - อย่างไร้รอยต่อเรามีศักยภาพ เพราะเราอยู่ตรงกลางอาเซียนเรามีศักยภาพ เพราะเราอยู่ตรงกลางอาเซียนลากเส้นอะไรก็ตามมา เหนือ ใต้ ตก ออก - ผ่านประเทศไทยทั้งสิ้นนะลากเส้นอะไรก็ตามมา เหนือ ใต้ ตก ออก - ผ่านประเทศไทยทั้งสิ้นนะเราต้องใช้ประเทศไทยเป็นศูนย์กลางให้ได้นะครับ - พร้อมกับมิตรประเทศของเรา เพื่อนของเราเราต้องใช้ประเทศไทยเป็นศูนย์กลางให้ได้นะครับ - พร้อมกับมิตรประเทศของเรา เพื่อนของเราACMECS, แม่โขงนะครับ - หรือแม้กระทั่งเชื่อมไป BIMSTECACMECS, แม่โขงนะครับ - หรือแม้กระทั่งเชื่อมไป BIMSTECไปอะไรต่าง ๆ เหล่านี้ IORA เยอะแยะไปหมดนะ - เพราะฉะนั้นเราต้องเอาพวกนี้มาดูด้วยนะไปอะไรต่าง ๆ เหล่านี้ IORA เยอะแยะไปหมดนะ - เพราะฉะนั้นเราต้องเอาพวกนี้มาดูด้วยนะOBVA อีกOBVA อีกเราต้องเอาทุกเส้นทางของโลกใบนี้มาดู - แล้วประเทศไทยจะอยู่ตรงไหนเราต้องเอาทุกเส้นทางของโลกใบนี้มาดู - แล้วประเทศไทยจะอยู่ตรงไหนแล้วเพื่อนเราอยู่ตรงไหน อาเซียนเราจะอยู่ตรงไหน - เราต้องไปด้วยกันแล้วเพื่อนเราอยู่ตรงไหน อาเซียนเราจะอยู่ตรงไหน - เราต้องไปด้วยกันทั้ง 10 ประเทศของเราต้องเดินหน้าไปด้วยกัน - เราจะทิ้งใครไว้ไม่ได้นะครับทั้ง 10 ประเทศของเราต้องเดินหน้าไปด้วยกัน - เราจะทิ้งใครไว้ไม่ได้นะครับต้องช่วยกันทั้งหมดนะครับ - ทะเลาะเบาะแว้งกันก็ไม่ได้อีกนะครับต้องช่วยกันทั้งหมดนะครับ - ทะเลาะเบาะแว้งกันก็ไม่ได้อีกนะครับเพราะฉะนั้นเราจะต้อง - แสวงหาความร่วมมือกับเอกชนเพราะฉะนั้นเราจะต้อง - แสวงหาความร่วมมือกับเอกชนที่เป็นผู้นำด้านเทคโนโลยี - 5G, IoT และ AI นะครับที่เป็นผู้นำด้านเทคโนโลยี - 5G, IoT และ AI นะครับเพื่อมาลงทุนด้านเทคโนโลยีดิจิทัลที่ทันสมัย - ในพื้นที่เขตเศรษฐกิจดังกล่าวนะครับ EECเพื่อมาลงทุนด้านเทคโนโลยีดิจิทัลที่ทันสมัย - ในพื้นที่เขตเศรษฐกิจดังกล่าวนะครับ EECเรามี Digital Park Thailand - หรือที่เรียกว่า</w:t>
      </w:r>
      <w:r>
        <w:t xml:space="preserve"> </w:t>
      </w:r>
      <w:r>
        <w:t xml:space="preserve">“</w:t>
      </w:r>
      <w:r>
        <w:t xml:space="preserve">EECD</w:t>
      </w:r>
      <w:r>
        <w:t xml:space="preserve">”</w:t>
      </w:r>
      <w:r>
        <w:t xml:space="preserve"> </w:t>
      </w:r>
      <w:r>
        <w:t xml:space="preserve">นะครับเรามี Digital Park Thailand - หรือที่เรียกว่า</w:t>
      </w:r>
      <w:r>
        <w:t xml:space="preserve"> </w:t>
      </w:r>
      <w:r>
        <w:t xml:space="preserve">“</w:t>
      </w:r>
      <w:r>
        <w:t xml:space="preserve">EECD</w:t>
      </w:r>
      <w:r>
        <w:t xml:space="preserve">”</w:t>
      </w:r>
      <w:r>
        <w:t xml:space="preserve"> </w:t>
      </w:r>
      <w:r>
        <w:t xml:space="preserve">นะครับเพื่อให้ประเทศไทย - เป็นศูนย์กลางพัฒนาดิจิทัลของอาเซียนเพื่อให้ประเทศไทย - เป็นศูนย์กลางพัฒนาดิจิทัลของอาเซียนที่เรียกว่า ASEAN Digital Hub นะครับที่เรียกว่า ASEAN Digital Hub นะครับก็ต้องร่วมมือกับบรรดามิตรประเทศเราด้วย - ทุกคนนะครับทุกท่านก็ต้องร่วมมือกับบรรดามิตรประเทศเราด้วย - ทุกคนนะครับทุกท่านรวมทั้งมุ่งเน้นการขับเคลื่อนการใช้ดิจิทัล - ในผู้ประกอบการรายย่อย SMEsรวมทั้งมุ่งเน้นการขับเคลื่อนการใช้ดิจิทัล - ในผู้ประกอบการรายย่อย SMEsผลักดันให้อาเซียนมีความเข้มแข็ง - ด้านพาณิชย์อิเล็กทรอนิกส์ผลักดันให้อาเซียนมีความเข้มแข็ง - ด้านพาณิชย์อิเล็กทรอนิกส์เร่งจัดทำแผนงานพัฒนาระบบนิเวศ - ของพาณิชย์อิเล็กทรอนิกส์เร่งจัดทำแผนงานพัฒนาระบบนิเวศ - ของพาณิชย์อิเล็กทรอนิกส์เช่น การออกกฎหมายช่วยการค้าออนไลน์ - ในอาเซียนให้สอดคล้องกันเช่น การออกกฎหมายช่วยการค้าออนไลน์ - ในอาเซียนให้สอดคล้องกันรวมทั้งความเชื่อมโยงทางด้านการค้าของอาเซียนรวมทั้งความเชื่อมโยงทางด้านการค้าของอาเซียนเร่งให้อาเซียนดำเนินการทดสอบ - ผลักดันการเชื่อมโยงข้อมูลเอกสารเร่งให้อาเซียนดำเนินการทดสอบ - ผลักดันการเชื่อมโยงข้อมูลเอกสารใบรับรองถิ่นกำเนิดสินค้าของอาเซียน - ทางอิเล็กทรอนิกส์นะครับใบรับรองถิ่นกำเนิดสินค้าของอาเซียน - ทางอิเล็กทรอนิกส์นะครับผ่านระบบ ASEAN Single Window - ให้ครบทั้ง 10 ประเทศภายในปี 2562 นะครับผ่านระบบ ASEAN Single Window - ให้ครบทั้ง 10 ประเทศภายในปี 2562 นะครับนอกจากนี้ผู้นำทุกประเทศ - เห็นพ้องร่วมมือกันเดินหน้านอกจากนี้ผู้นำทุกประเทศ - เห็นพ้องร่วมมือกันเดินหน้าในการส่งเสริมเรื่องความมั่นคงทางไซเบอร์ในการส่งเสริมเรื่องความมั่นคงทางไซเบอร์ซึ่งสมาชิกอาเซียนได้รับประโยชน์จาก - การจัดตั้งศูนย์ความมั่นคงไซเบอร์อาเซียน-ญี่ปุ่นซึ่งสมาชิกอาเซียนได้รับประโยชน์จาก - การจัดตั้งศูนย์ความมั่นคงไซเบอร์อาเซียน-ญี่ปุ่นในประเทศไทยนะครับในประเทศไทยนะครับพัฒนาการพัฒนาบุคลากรด้านความมั่นคง - ปลอดภัยไซเบอร์สำหรับอาเซียนพัฒนาการพัฒนาบุคลากรด้านความมั่นคง - ปลอดภัยไซเบอร์สำหรับอาเซียนและเป็นการเพิ่มขีดความสามารถของภูมิภาค - ในการรับมือกับภัยคุกคามทางไซเบอร์และเป็นการเพิ่มขีดความสามารถของภูมิภาค - ในการรับมือกับภัยคุกคามทางไซเบอร์เพื่อให้ประชาคม - อาเซียนมั่นคงขึ้นในอนาคตนะครับเพื่อให้ประชาคม - อาเซียนมั่นคงขึ้นในอนาคตนะครับก็ผมคงมีเรื่องกล่าวเพียงเท่านี้นะครับก็ผมคงมีเรื่องกล่าวเพียงเท่านี้นะครับวันนี้จริง ๆ แล้วอาจจะยาวไปสักนิดหนึ่ง - แต่ผมต้องการให้คนไทยทั้งหมดได้เรียนรู้นะครับวันนี้จริง ๆ แล้วอาจจะยาวไปสักนิดหนึ่ง - แต่ผมต้องการให้คนไทยทั้งหมดได้เรียนรู้นะครับทุกระดับ ทุกอาชีพ จะได้รู้ว่า - รัฐบาลมุ่งหวังอย่างเต็มที่ทุกระดับ ทุกอาชีพ จะได้รู้ว่า - รัฐบาลมุ่งหวังอย่างเต็มที่ในการที่จะเดินหน้าประเทศของเราไปข้างหน้า - พร้อมกับเพื่อนของเรา มิตรของเราในการที่จะเดินหน้าประเทศของเราไปข้างหน้า - พร้อมกับเพื่อนของเรา มิตรของเราเราจะขัดแย้งกับใครไม่ได้ทั้งสิ้น - และปัญหาของใครของมันเราจะขัดแย้งกับใครไม่ได้ทั้งสิ้น - และปัญหาของใครของมันกฎหมายของใครก็ของเขา - ของเราคือของเรากฎหมายของใครก็ของเขา - ของเราคือของเราต่างคนต่างเคารพกฎหมายซึ่งกันและกันอยู่แล้วต่างคนต่างเคารพกฎหมายซึ่งกันและกันอยู่แล้วเพราะฉะนั้นหลาย ๆ อย่างมันเสี่ยงนะ - มีความอ่อนไหวมากในโลกปัจจุบันเพราะฉะนั้นหลาย ๆ อย่างมันเสี่ยงนะ - มีความอ่อนไหวมากในโลกปัจจุบันทั้งในโลกของเทคโนโลยี และในส่วน - ของดิจิทัลนี้ด้วยนะครับ ต้องระมัดระวังทั้งในโลกของเทคโนโลยี และในส่วน - ของดิจิทัลนี้ด้วยนะครับ ต้องระมัดระวังการพูดจาอะไรต่าง ๆ - ก็ต้องระมัดระวังให้มากที่สุดนะครับการพูดจาอะไรต่าง ๆ - ก็ต้องระมัดระวังให้มากที่สุดนะครับสำหรับในงานวันนี้นั้นสำหรับในงานวันนี้นั้นผมคิดว่าเราจัดภายใต้แนวคิด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ผมคิดว่าเราจัดภายใต้แนวคิด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ให้สอดคล้องกับการที่ประเทศไทยได้รับบทบาทประธานอาเซียนอีกครั้งหนึ่งให้สอดคล้องกับการที่ประเทศไทยได้รับบทบาทประธานอาเซียนอีกครั้งหนึ่งกว่าเราจะได้เป็นอีกครั้งก็ 10 ปีข้างหน้านะครับ - กว่าจะวนมารอบหนึ่งน่ะนะ เรื่องอาเซียนนะกว่าเราจะได้เป็นอีกครั้งก็ 10 ปีข้างหน้านะครับ - กว่าจะวนมารอบหนึ่งน่ะนะ เรื่องอาเซียนนะและครั้งนี้เป็นการประชุมตั้งแต่วันที่ 2 เป็นต้นไป - 3-4 วันนี่และครั้งนี้เป็นการประชุมตั้งแต่วันที่ 2 เป็นต้นไป - 3-4 วันนี่เรื่องการประชุมไม่ใช่ 10 ประเทศแล้วนะ - บวกอีกหลายประเทศนะ บวก 6 บวก 3 บวก 6เรื่องการประชุมไม่ใช่ 10 ประเทศแล้วนะ - บวกอีกหลายประเทศนะ บวก 6 บวก 3 บวก 6อะไรต่าง ๆ มีกลุ่มประชุมถี่ยิบเลย 3-4 วันนี่นะอะไรต่าง ๆ มีกลุ่มประชุมถี่ยิบเลย 3-4 วันนี่นะก็จะได้หารือกันทุกเรื่อง ทุกมิตินะครับก็จะได้หารือกันทุกเรื่อง ทุกมิตินะครับเพื่อจะสร้างสภาวะแวดล้อม - ที่เอื้อต่อการพัฒนาประเทศเพื่อจะสร้างสภาวะแวดล้อม - ที่เอื้อต่อการพัฒนาประเทศพัฒนาเศรษฐกิจดิจิทัลร่วมกันในกลุ่มประเทศอาเซียนพัฒนาเศรษฐกิจดิจิทัลร่วมกันในกลุ่มประเทศอาเซียนปัจจัยดังกล่าวนั้นปัจจัยดังกล่าวนั้นจะทำให้การเจริญเติบโตของภูมิภาคอาเซียน - ได้ขยายตัวอย่างเข้มแข็งแล้วก็ยั่งยืนจะทำให้การเจริญเติบโตของภูมิภาคอาเซียน - ได้ขยายตัวอย่างเข้มแข็งแล้วก็ยั่งยืนเพิ่มโอกาสให้ทุกคนได้เข้ามามีส่วนร่วม - ใช้ประโยชน์เพิ่มโอกาสให้ทุกคนได้เข้ามามีส่วนร่วม - ใช้ประโยชน์เข้าถึงให้ได้อย่างมากมายนะครับเข้าถึงให้ได้อย่างมากมายนะครับในโอกาสนี้ - ผมขอให้เราทุกคนช่วยกันมองไปในอนาคตในโอกาสนี้ - ผมขอให้เราทุกคนช่วยกันมองไปในอนาคตมองไปข้างหน้ามองไปข้างหน้าผมบอกหลายครั้งแล้วว่าเราต้องมองไปข้างหน้าผมบอกหลายครั้งแล้วว่าเราต้องมองไปข้างหน้าตัวเองมองได้ มองใกล้ตัวก็มองได้ - แต่เราต้องมีสายตาที่มองไปข้างหน้าอีกอันด้วยตัวเองมองได้ มองใกล้ตัวก็มองได้ - แต่เราต้องมีสายตาที่มองไปข้างหน้าอีกอันด้วยถ้าเรามองรอบตัวมันจะติดปัญหาเยอะถ้าเรามองรอบตัวมันจะติดปัญหาเยอะมองไปข้างหน้าและดูรอบตัว - มีปัญหาตรงไหน ก็แก้ตรงนี้ ปลดล็อกตรงนี้มองไปข้างหน้าและดูรอบตัว - มีปัญหาตรงไหน ก็แก้ตรงนี้ ปลดล็อกตรงนี้แล้วนำพาประเทศ นำพาตนเองไปข้างหน้า - เพื่อไปสู่เป้าหมายที่ทุกคนต้องการนะครับแล้วนำพาประเทศ นำพาตนเองไปข้างหน้า - เพื่อไปสู่เป้าหมายที่ทุกคนต้องการนะครับทุกคนต้องการความอยู่ดีมีสุข - ความสุข คุณภาพชีวิตที่ดีทุกคนต้องการความอยู่ดีมีสุข - ความสุข คุณภาพชีวิตที่ดีเพราะฉะนั้นมาดูว่าตัวเอง - ได้ปรับตัวเองอะไรไปบ้างหรือยังเพราะฉะนั้นมาดูว่าตัวเอง - ได้ปรับตัวเองอะไรไปบ้างหรือยังรัฐบาลก็จะช่วยเสริมให้ตรงนี้นะครับรัฐบาลก็จะช่วยเสริมให้ตรงนี้นะครับไม่มีใครจะแก้ปัญหาตัวเองได้ - รัฐบาลก็แก้ไม่ได้นะครับ ต้องแก้ไปด้วยกันนะครับไม่มีใครจะแก้ปัญหาตัวเองได้ - รัฐบาลก็แก้ไม่ได้นะครับ ต้องแก้ไปด้วยกันนะครับขอให้มองไปข้างหน้าขอให้มองไปข้างหน้าสร้างเครือข่ายร่วมมือทั้งในประเทศ - และกลุ่มประเทศอาเซียนสร้างเครือข่ายร่วมมือทั้งในประเทศ - และกลุ่มประเทศอาเซียนและนอกกลุ่มประเทศอาเซียนด้วยนะครับและนอกกลุ่มประเทศอาเซียนด้วยนะครับทั้ง EU ทั้งประเทศมหาอำนาจ - อะไรต่าง ๆ ก็แล้วแต่ทั้ง EU ทั้งประเทศมหาอำนาจ - อะไรต่าง ๆ ก็แล้วแต่เราต้องเดินหน้าไปด้วยกันนะครับ ใช้โอกาสนะ - พูดคุยด้วยความเข้าใจนะครับเราต้องเดินหน้าไปด้วยกันนะครับ ใช้โอกาสนะ - พูดคุยด้วยความเข้าใจนะครับเพื่อจะสร้างโอกาสทางเทคโนโลยี จากเทคโนโลยีต่าง ๆเพื่อจะสร้างโอกาสทางเทคโนโลยี จากเทคโนโลยีต่าง ๆและนำนวัตกรรมในการสร้างสรรค์ - ความก้าวหน้าในภูมิภาคของเราและนำนวัตกรรมในการสร้างสรรค์ - ความก้าวหน้าในภูมิภาคของเราสร้างประโยชน์ให้กับประชาชนให้มากที่สุด - และต่อเนื่องให้เข้าถึงคนทุกกลุ่มนะครับสร้างประโยชน์ให้กับประชาชนให้มากที่สุด - และต่อเนื่องให้เข้าถึงคนทุกกลุ่มนะครับทุกกลุ่ม ทุกกิจกรรมทุกกลุ่ม ทุกกิจกรรมและเราจะต้องร่วมกันทำงานและเราจะต้องร่วมกันทำงานก้าวไปสู่การเติบโตด้วยกัน - อย่างมั่นคง มั่งคั่ง ยั่งยืนตลอดไปก้าวไปสู่การเติบโตด้วยกัน - อย่างมั่นคง มั่งคั่ง ยั่งยืนตลอดไปสวัสดีนะครับ ขอขอบคุณทุกท่านครับ - สวัสดีครับสวัสดีนะครับ ขอขอบคุณทุกท่านครับ - สวัสดีครับ</w:t>
      </w:r>
    </w:p>
    <w:p>
      <w:pPr>
        <w:pStyle w:val="BodyText"/>
      </w:pPr>
      <w:r>
        <w:t xml:space="preserve">[เสียงปรบมือ] -</w:t>
      </w:r>
    </w:p>
    <w:p>
      <w:pPr>
        <w:pStyle w:val="BodyText"/>
      </w:pPr>
      <w:r>
        <w:t xml:space="preserve">[เสียงปรบมือ] - ผู้บริหาร และผู้แทนจากหน่วยงานภาครัฐ - ภาคเอกชน ภาควิชาการ และภาคประชาสังคมผู้บริหาร และผู้แทนจากหน่วยงานภาครัฐ - ภาคเอกชน ภาควิชาการ และภาคประชาสังคม</w:t>
      </w:r>
    </w:p>
    <w:p>
      <w:pPr>
        <w:pStyle w:val="BodyText"/>
      </w:pPr>
      <w:r>
        <w:t xml:space="preserve">(พลเอกประยุทธ์) กราบเรียนท่านรัฐมนตรี - ท่านเอกอัครราชทูต</w:t>
      </w:r>
    </w:p>
    <w:p>
      <w:pPr>
        <w:pStyle w:val="BodyText"/>
      </w:pPr>
      <w:r>
        <w:t xml:space="preserve">(พลเอกประยุทธ์) กราบเรียนท่านรัฐมนตรี - ท่านเอกอัครราชทูตผู้แทนสถานทูตประเทศต่าง ๆผู้แทนสถานทูตประเทศต่าง ๆก็เราได้จัดงานนี้มาหลายครั้งแล้วนะครับ - แต่ละครั้งก็มีความก้าวหน้ามาเรื่อย ๆก็เราได้จัดงานนี้มาหลายครั้งแล้วนะครับ - แต่ละครั้งก็มีความก้าวหน้ามาเรื่อย ๆตลอดจนท่านผู้มีเกียรติทุกท่านนะครับตลอดจนท่านผู้มีเกียรติทุกท่านนะครับวันนี้ก็มาพบกันอีกครั้งหนึ่งวันนี้ก็มาพบกันอีกครั้งหนึ่งก็คงจะเยอะมากขึ้นเรื่อย ๆก็คงจะเยอะมากขึ้นเรื่อย ๆวันนี้รู้สึกว่าคนเยอะนะ เยอะกว่าครั้งที่แล้ววันนี้รู้สึกว่าคนเยอะนะ เยอะกว่าครั้งที่แล้วก็คาดหวังว่า - ในตลอดระยะเวลาในการจัดงาน 4 วันนี้ก็คาดหวังว่า - ในตลอดระยะเวลาในการจัดงาน 4 วันนี้วันนี้ขอกล่าวอีกครั้งหนึ่งว่ายินดีเป็นเกียรตินะครับ - ได้มาเป็นประธานในพิธีเปิดงานวันนี้ขอกล่าวอีกครั้งหนึ่งว่ายินดีเป็นเกียรตินะครับ - ได้มาเป็นประธานในพิธีเปิดงานโดยเฉพาะในภาคต่าง ๆ นะครับ - ภาคประชาชน เด็ก นักเรียน นักศึกษาโดยเฉพาะในภาคต่าง ๆ นะครับ - ภาคประชาชน เด็ก นักเรียน นักศึกษาเพราะวันนี้โลกกำลังเดินหน้าไปสู่ - ในเรื่องของนวัตกรรมและเทคโนโลยีนะครับเพราะวันนี้โลกกำลังเดินหน้าไปสู่ - ในเรื่องของนวัตกรรมและเทคโนโลยีนะครับคือเราคง Connect ในประเทศเรา - อย่างเดียวไม่พอนะครับคือเราคง Connect ในประเทศเรา - อย่างเดียวไม่พอนะครับ</w:t>
      </w:r>
      <w:r>
        <w:t xml:space="preserve">“</w:t>
      </w:r>
      <w:r>
        <w:t xml:space="preserve">Digital Thailand Big Bang 2019</w:t>
      </w:r>
      <w:r>
        <w:t xml:space="preserve">”</w:t>
      </w:r>
      <w:r>
        <w:t xml:space="preserve"> </w:t>
      </w:r>
      <w:r>
        <w:t xml:space="preserve">- ในวันนี้นะครับ</w:t>
      </w:r>
      <w:r>
        <w:t xml:space="preserve">“</w:t>
      </w:r>
      <w:r>
        <w:t xml:space="preserve">Digital Thailand Big Bang 2019</w:t>
      </w:r>
      <w:r>
        <w:t xml:space="preserve">”</w:t>
      </w:r>
      <w:r>
        <w:t xml:space="preserve"> </w:t>
      </w:r>
      <w:r>
        <w:t xml:space="preserve">- ในวันนี้นะครับภายใต้แนวคิดที่เรียกว่า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ภายใต้แนวคิดที่เรียกว่า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วันนี้ก็เป็นโอกาสที่ดีนะครับวันนี้ก็เป็นโอกาสที่ดีนะครับเราต้องมีการ Connect กับต่างประเทศด้วยนะ - ทั้งระเบียงเศรษฐกิจตะวันตก ตะวันออก เหนือ ใต้เราต้องมีการ Connect กับต่างประเทศด้วยนะ - ทั้งระเบียงเศรษฐกิจตะวันตก ตะวันออก เหนือ ใต้เชื่อมโยงไปยังรอบบ้านของเรานะครับเชื่อมโยงไปยังรอบบ้านของเรานะครับซึ่งก็เป็นส่วนสำคัญส่วนหนึ่งของการขับเคลื่อน - นโยบาย Thailand 4.0 นะครับ ของรัฐบาลซึ่งก็เป็นส่วนสำคัญส่วนหนึ่งของการขับเคลื่อน - นโยบาย Thailand 4.0 นะครับ ของรัฐบาลที่เราจะได้มาเห็นการพัฒนาการ - ทางด้านเศรษฐกิจดิจิทัลของเรานะครับที่เราจะได้มาเห็นการพัฒนาการ - ทางด้านเศรษฐกิจดิจิทัลของเรานะครับเป็นปีที่ 4เป็นปีที่ 4และร่วมกันขับเคลื่อนประเทศไทย - ด้วยเทคโนโลยีดิจิทัลนะครับและร่วมกันขับเคลื่อนประเทศไทย - ด้วยเทคโนโลยีดิจิทัลนะครับผมก็ขอชื่นชมนะครับ ให้กำลังใจ - ในความเข้มแข็งของทุกภาคส่วนผมก็ขอชื่นชมนะครับ ให้กำลังใจ - ในความเข้มแข็งของทุกภาคส่วนในการเร่งสร้างความพร้อม - เรื่องโครงสร้างพื้นฐานด้านดิจิทัลในการเร่งสร้างความพร้อม - เรื่องโครงสร้างพื้นฐานด้านดิจิทัลได้เห็นหลาย ๆ ธุรกิจ โดยเฉพาะธุรกิจขนาดใหญ่ - พลิกโฉมธุรกิจด้วยเทคโนโลยีดิจิทัลนะครับได้เห็นหลาย ๆ ธุรกิจ โดยเฉพาะธุรกิจขนาดใหญ่ - พลิกโฉมธุรกิจด้วยเทคโนโลยีดิจิทัลนะครับผมได้เห็น Startup ที่มากฝีมือเกิดขึ้น - ในช่วงที่ผ่านมา ในหลาย ๆ งานด้วยกันผมได้เห็น Startup ที่มากฝีมือเกิดขึ้น - ในช่วงที่ผ่านมา ในหลาย ๆ งานด้วยกันได้เห็นเด็กรุ่นใหม่เป็น Maker - Coder กันมากขึ้นนะครับได้เห็นเด็กรุ่นใหม่เป็น Maker - Coder กันมากขึ้นนะครับภาครัฐเองก็ได้นำเทคโนโลยีนี้ - มาพัฒนาช่องทางการบริการให้ทั่วถึงภาครัฐเองก็ได้นำเทคโนโลยีนี้ - มาพัฒนาช่องทางการบริการให้ทั่วถึงวันนี้เราต้องทำให้ดิจิทัลนั้น - เกิดประโยชน์สูงสุดกับคนทุกกลุ่มวันนี้เราต้องทำให้ดิจิทัลนั้น - เกิดประโยชน์สูงสุดกับคนทุกกลุ่มทุกหมู่เหล่า ทุกฝ่าย ทุกอาชีพ ทุกรายได้นะครับทุกหมู่เหล่า ทุกฝ่าย ทุกอาชีพ ทุกรายได้นะครับก็ทยอยดำเนินการมาอย่างต่อเนื่อง - โดยลำดับนะครับก็ทยอยดำเนินการมาอย่างต่อเนื่อง - โดยลำดับนะครับโดยผ่าน Application ภาครัฐนะครับโดยผ่าน Application ภาครัฐนะครับไม่ว่าในเรื่องของการเงิน - การบริการอะไรต่าง ๆ เหล่านี้ไม่ว่าในเรื่องของการเงิน - การบริการอะไรต่าง ๆ เหล่านี้ต้องใช้เวลา ต้องใช้งบประมาณ - ต้องปรับแก้กฎหมายต้องใช้เวลา ต้องใช้งบประมาณ - ต้องปรับแก้กฎหมายทั้งนี้ เพื่อจะใช้เทคโนโลยีดิจิทัล - มาใช้เพิ่มประสิทธิภาพภาครัฐทั้งนี้ เพื่อจะใช้เทคโนโลยีดิจิทัล - มาใช้เพิ่มประสิทธิภาพภาครัฐให้ก้าวสู่การเป็นรัฐบาลดิจิทัลให้มากยิ่งขึ้นนะครับให้ก้าวสู่การเป็นรัฐบาลดิจิทัลให้มากยิ่งขึ้นนะครับไม่ว่าจะกฎระเบียบกฎหมายต่าง ๆ - ก็ต้องทำให้สอดคล้องกัน มันไม่ง่ายนักไม่ว่าจะกฎระเบียบกฎหมายต่าง ๆ - ก็ต้องทำให้สอดคล้องกัน มันไม่ง่ายนักสิ่งต่าง ๆ เหล่านี้เป็นสิ่งที่เราจะทำอย่างไร - ให้ Connectivity อันนี้สิ่งต่าง ๆ เหล่านี้เป็นสิ่งที่เราจะทำอย่างไร - ให้ Connectivity อันนี้มันเป็น Connectivity ที่ไร้รอยต่อ - Seamless นะครับ ไม่มีอุปสรรคกีดกั้นมันเป็น Connectivity ที่ไร้รอยต่อ - Seamless นะครับ ไม่มีอุปสรรคกีดกั้นผมขอแสดงความชื่นชมยินดีกับรางวัล - The Winner นะครับ จากโครงการเน็ตประชารัฐผมขอแสดงความชื่นชมยินดีกับรางวัล - The Winner นะครับ จากโครงการเน็ตประชารัฐแต่ถ้าเราช่วยกันทำโดยปราศจากความขัดแย้ง - ด้วยการหารือซึ่งกันและกันแต่ถ้าเราช่วยกันทำโดยปราศจากความขัดแย้ง - ด้วยการหารือซึ่งกันและกันมันเกิดขึ้นได้แน่นอนนะครับทุกอย่างมันเกิดขึ้นได้แน่นอนนะครับทุกอย่างจัดโดยสหภาพโทรคมนาคมระหว่างประเทศจัดโดยสหภาพโทรคมนาคมระหว่างประเทศในงาน "The World Summit on the - Information Society</w:t>
      </w:r>
    </w:p>
    <w:p>
      <w:pPr>
        <w:pStyle w:val="BodyText"/>
      </w:pPr>
      <w:r>
        <w:t xml:space="preserve">(WSIS) 2019" นะครับในงาน "The World Summit on the - Information Society</w:t>
      </w:r>
    </w:p>
    <w:p>
      <w:pPr>
        <w:pStyle w:val="BodyText"/>
      </w:pPr>
      <w:r>
        <w:t xml:space="preserve">(WSIS) 2019" นะครับเป็น 1 ใน 5 โครงการที่ได้รับ - คะแนนโหวตออนไลน์สูงสุดนะครับเป็น 1 ใน 5 โครงการที่ได้รับ - คะแนนโหวตออนไลน์สูงสุดนะครับและสนับสนุนกาบรรลุเป้าหมาย - การพัฒนาที่ยั่งยืน ปี 2030 นะครับและสนับสนุนกาบรรลุเป้าหมาย - การพัฒนาที่ยั่งยืน ปี 2030 นะครับเพื่อส่งเสริมการบริการตามผล - การประชุมสุดยอดระดับโลกเพื่อส่งเสริมการบริการตามผล - การประชุมสุดยอดระดับโลกว่าด้วยสังคมสารสนเทศว่าด้วยสังคมสารสนเทศร่วมกับการใช้ประโยชน์จากข้อมูลขนาดใหญ่ - ของภาครัฐ ที่เรียกว่า</w:t>
      </w:r>
      <w:r>
        <w:t xml:space="preserve"> </w:t>
      </w:r>
      <w:r>
        <w:t xml:space="preserve">“</w:t>
      </w:r>
      <w:r>
        <w:t xml:space="preserve">Big Data</w:t>
      </w:r>
      <w:r>
        <w:t xml:space="preserve">”</w:t>
      </w:r>
      <w:r>
        <w:t xml:space="preserve"> </w:t>
      </w:r>
      <w:r>
        <w:t xml:space="preserve">นะครับร่วมกับการใช้ประโยชน์จากข้อมูลขนาดใหญ่ - ของภาครัฐ ที่เรียกว่า</w:t>
      </w:r>
      <w:r>
        <w:t xml:space="preserve"> </w:t>
      </w:r>
      <w:r>
        <w:t xml:space="preserve">“</w:t>
      </w:r>
      <w:r>
        <w:t xml:space="preserve">Big Data</w:t>
      </w:r>
      <w:r>
        <w:t xml:space="preserve">”</w:t>
      </w:r>
      <w:r>
        <w:t xml:space="preserve"> </w:t>
      </w:r>
      <w:r>
        <w:t xml:space="preserve">นะครับสำหรับปีที่ 4 ของ Thailand 4.0 นี้นั้นสำหรับปีที่ 4 ของ Thailand 4.0 นี้นั้นผมก็ขอให้มุ่งเน้น - การนำเทคโนโลยีดิจิทัลที่ทันสมัยผมก็ขอให้มุ่งเน้น - การนำเทคโนโลยีดิจิทัลที่ทันสมัยเราต้องใช้ในเรื่อง Big Data - มาบริหารและจัดการด้วยนะครับเราต้องใช้ในเรื่อง Big Data - มาบริหารและจัดการด้วยนะครับสำหรับการแก้ไขปัญหาต่าง ๆ ของประเทศสำหรับการแก้ไขปัญหาต่าง ๆ ของประเทศทั้งในมิติเศรษฐกิจ สังคม - สิ่งแวดล้อม และความมั่นคงทั้งในมิติเศรษฐกิจ สังคม - สิ่งแวดล้อม และความมั่นคงอันนี้รัฐบาลเราเดินหน้าทุกมิตินะครับอันนี้รัฐบาลเราเดินหน้าทุกมิตินะครับเพื่อลดความซ้ำซ้อน ประหยัดงบประมาณ - เพิ่มประสิทธิภาพนะครับเพื่อลดความซ้ำซ้อน ประหยัดงบประมาณ - เพิ่มประสิทธิภาพนะครับรวมความถึงการปรับองค์กรต่าง ๆ - ให้สอดคล้องกับการใช้เทคโนโลยีดิจิทัลนี้ไปด้วยรวมความถึงการปรับองค์กรต่าง ๆ - ให้สอดคล้องกับการใช้เทคโนโลยีดิจิทัลนี้ไปด้วยรวมทั้งในเรื่องของการที่เราจะก้าวสู่ - การเป็นประเทศที่พัฒนาแล้วนะครับรวมทั้งในเรื่องของการที่เราจะก้าวสู่ - การเป็นประเทศที่พัฒนาแล้วนะครับจะเห็นว่าไม่ใช่เรื่องง่าย - แต่ก็ไม่ใช่เรื่องที่ยากจนเราทำไม่ได้นะครับจะเห็นว่าไม่ใช่เรื่องง่าย - แต่ก็ไม่ใช่เรื่องที่ยากจนเราทำไม่ได้นะครับก็เดินหน้าไปเรื่อย ๆ นะครับ - ตามขั้นตอน ตามระยะเวลาของเราก็เดินหน้าไปเรื่อย ๆ นะครับ - ตามขั้นตอน ตามระยะเวลาของเรามี Roadmap ในการเดินหน้าประเทศของเรามี Roadmap ในการเดินหน้าประเทศของเราได้ตามเป้าหมายของยุทธศาสตร์ชาติ 20 ปีได้ตามเป้าหมายของยุทธศาสตร์ชาติ 20 ปีการที่จะเดินหน้าไปใด ๆ ก็ตาม - เราจำเป็นต้องมีแผนภูมิการที่จะเดินหน้าไปใด ๆ ก็ตาม - เราจำเป็นต้องมีแผนภูมิเพราะฉะนั้นทุกอย่างก็ต้องค่อย ๆ แก้ไป - เป็นขั้นเป็นตอนเพราะฉะนั้นทุกอย่างก็ต้องค่อย ๆ แก้ไป - เป็นขั้นเป็นตอนหลาย ๆ อย่างมันไม่ใช่คิดแล้วก็ทำ - แล้วมันทำได้เลยหลาย ๆ อย่างมันไม่ใช่คิดแล้วก็ทำ - แล้วมันทำได้เลยเพราะมันเกี่ยวข้องกับคนจำนวนมาก - มีกฎหมายหลายตัวนะครับเพราะมันเกี่ยวข้องกับคนจำนวนมาก - มีกฎหมายหลายตัวนะครับตามกรอบเป้าหมายยุทธศาสตร์ชาติ 20 ปีตามกรอบเป้าหมายยุทธศาสตร์ชาติ 20 ปีอะไรที่ร่วมมือกันได้โดยเร็ว - มันก็ทำได้เร็วนะครับอะไรที่ร่วมมือกันได้โดยเร็ว - มันก็ทำได้เร็วนะครับทั้งนี้ทั้งนั้นก็จะต้องรักษาผลประโยชน์ของชาติ - และประชาชนให้มากที่สุดนะครับทั้งนี้ทั้งนั้นก็จะต้องรักษาผลประโยชน์ของชาติ - และประชาชนให้มากที่สุดนะครับเรามียุทธศาสตร์ 6 ด้าน อย่าลืมตรงนี้นะครับเรามียุทธศาสตร์ 6 ด้าน อย่าลืมตรงนี้นะครับเรามีนโยบายหลักของรัฐบาล 12 ด้าน - นโยบายเร่งด่วน 12 ด้านเรามีนโยบายหลักของรัฐบาล 12 ด้าน - นโยบายเร่งด่วน 12 ด้านเราได้ส่งเสริมการประยุกต์ใช้เทคโนโลยีดิจิทัล - เข้ามาใน 6 ยุทธศาสตร์ ดังนี้นะครับเราได้ส่งเสริมการประยุกต์ใช้เทคโนโลยีดิจิทัล - เข้ามาใน 6 ยุทธศาสตร์ ดังนี้นะครับมีแนวนโยบายในการเดินหน้า - เพื่อให้เกิดความต่อเนื่องนะครับมีแนวนโยบายในการเดินหน้า - เพื่อให้เกิดความต่อเนื่องนะครับยุทธศาสตร์คือกรอบการเดินหน้าของประเทศนะยุทธศาสตร์คือกรอบการเดินหน้าของประเทศนะการเดินหน้าของประเทศไทยนะครับ - จำเป็นต้องมีหลักคิดนะครับการเดินหน้าของประเทศไทยนะครับ - จำเป็นต้องมีหลักคิดนะครับตามแผนของสภาพัฒน์นะครับ - แผนการปฏิรูปต้องสอดคล้องกันทั้งหมดตามแผนของสภาพัฒน์นะครับ - แผนการปฏิรูปต้องสอดคล้องกันทั้งหมดอย่างที่ผมเรียนไปแล้วว่าเรามียุทธศาสตร์ 20 ปีอย่างที่ผมเรียนไปแล้วว่าเรามียุทธศาสตร์ 20 ปีถ้าจะย้อนถอยหลังมาแล้วก็มีทุก 5 ปี 5 ปี 5 ปี - ก็ 4 ช่วงถ้าจะย้อนถอยหลังมาแล้วก็มีทุก 5 ปี 5 ปี 5 ปี - ก็ 4 ช่วงอะไรที่มีการเปลี่ยนแปลงจากปัจจัยภายใน ภายนอกอะไรที่มีการเปลี่ยนแปลงจากปัจจัยภายใน ภายนอกอันนี้เป็น Main หลักเฉย ๆ นะครับ - แต่การดำเนินการเป็นเรื่องของรัฐบาลอันนี้เป็น Main หลักเฉย ๆ นะครับ - แต่การดำเนินการเป็นเรื่องของรัฐบาลที่จะต้องหาวิธีการที่เหมาะสมในการดำเนินการที่จะต้องหาวิธีการที่เหมาะสมในการดำเนินการเขียนเป็นกรอบกว้าง ๆ ไว้นะ - มีการประเมินนะครับเขียนเป็นกรอบกว้าง ๆ ไว้นะ - มีการประเมินนะครับอะไรที่เป็นปัญหาจากต่างประเทศ - หรือผลกระทบจากเรื่องราวต่าง ๆ ในโลกใบนี้อะไรที่เป็นปัญหาจากต่างประเทศ - หรือผลกระทบจากเรื่องราวต่าง ๆ ในโลกใบนี้เราก็ปรับแก้ได้ทั้งหมดน่ะนะครับ มาดูการปฏิบัติเราก็ปรับแก้ได้ทั้งหมดน่ะนะครับ มาดูการปฏิบัติเพราะฉะนั้นวันนี้ทุกคนก็ทราบดีกันดีอยู่แล้ว - ว่าการใช้สื่อ Online Digital มีมากมายมหาศาลเพราะฉะนั้นวันนี้ทุกคนก็ทราบดีกันดีอยู่แล้ว - ว่าการใช้สื่อ Online Digital มีมากมายมหาศาลอันนี้ก็ขอให้ทุกคนได้เข้าใจอีกครั้งหนึ่งด้วยนะครับอันนี้ก็ขอให้ทุกคนได้เข้าใจอีกครั้งหนึ่งด้วยนะครับในส่วนของยุทธศาสตร์ที่ 1 ด้านความมั่นคง - ในเมื่อเรามาพูดถึงตรงนี้ เรื่องความมั่นคงในส่วนของยุทธศาสตร์ที่ 1 ด้านความมั่นคง - ในเมื่อเรามาพูดถึงตรงนี้ เรื่องความมั่นคงเพราะฉะนั้นความมั่นคงปลอดภัย Cyber นั้น - ถือเป็นภัยคุกคามรูปแบบใหม่นะครับเพราะฉะนั้นความมั่นคงปลอดภัย Cyber นั้น - ถือเป็นภัยคุกคามรูปแบบใหม่นะครับข้อมูลทุกนาที ทุกชั่วโมง มันเปลี่ยนแปลงไปตลอด - ทั้งถูก ทั้งไม่ถูก ทั้งดีและไม่ดีนะครับข้อมูลทุกนาที ทุกชั่วโมง มันเปลี่ยนแปลงไปตลอด - ทั้งถูก ทั้งไม่ถูก ทั้งดีและไม่ดีนะครับถ้าเราใช้ในทางที่ดีก็จะเกิดประโยชน์สูงสุดถ้าเราใช้ในทางที่ดีก็จะเกิดประโยชน์สูงสุดมันเกิดขึ้นโดยใช้ดิจิทัลนะครับมันเกิดขึ้นโดยใช้ดิจิทัลนะครับอันนี้มันเป็นสิ่งที่เกิดผลกระทบ - ไปในเรื่องอื่น ๆ ด้วยอันนี้มันเป็นสิ่งที่เกิดผลกระทบ - ไปในเรื่องอื่น ๆ ด้วยเรื่องของการก่อการร้าย - เรื่องอะไรต่าง ๆ เหล่านี้เรื่องของการก่อการร้าย - เรื่องอะไรต่าง ๆ เหล่านี้รัฐบาลก็จะต้องเตรียมการแก้ปัญหาตรงนี้รัฐบาลก็จะต้องเตรียมการแก้ปัญหาตรงนี้ในการให้การสนับสนุน - ในการรวมคนอะไรต่าง ๆในการให้การสนับสนุน - ในการรวมคนอะไรต่าง ๆเหล่านี้ถือว่าเป็นภัยคุกคามนะครับ - ที่ทั่วโลกให้ความสำคัญเหล่านี้ถือว่าเป็นภัยคุกคามนะครับ - ที่ทั่วโลกให้ความสำคัญและ พ.ร.บ. ข้อมูลส่วนบุคคล 2562และ พ.ร.บ. ข้อมูลส่วนบุคคล 2562เราได้มีการตรากฎหมาย 2 ฉบับ - เกี่ยวข้องกับการดิจิทัลโดยตรงเราได้มีการตรากฎหมาย 2 ฉบับ - เกี่ยวข้องกับการดิจิทัลโดยตรงได้แก่ พ.ร.บ. ความมั่นคงปลอดภัยไซเบอร์ 2562ได้แก่ พ.ร.บ. ความมั่นคงปลอดภัยไซเบอร์ 2562เพื่อกำหนดนโยบายด้านการรักษา - ความมั่นคงปลอดภัยทางไซเบอร์เพื่อกำหนดนโยบายด้านการรักษา - ความมั่นคงปลอดภัยทางไซเบอร์มีผลบังคับใช้ไปแล้วนะครับ - เมื่อวันที่ 28 พฤษภาคม 2562มีผลบังคับใช้ไปแล้วนะครับ - เมื่อวันที่ 28 พฤษภาคม 2562มีการจัดตั้งคณะกรรมการ - รักษาความปลอดภัยไซเบอร์แห่งชาติมีการจัดตั้งคณะกรรมการ - รักษาความปลอดภัยไซเบอร์แห่งชาติวันนี้เมื่อเช้าผมก็นั่งรถมา - ผมก็เห็นข่าวในโทรทัศน์ ก็มีการหลอกลวงวันนี้เมื่อเช้าผมก็นั่งรถมา - ผมก็เห็นข่าวในโทรทัศน์ ก็มีการหลอกลวงรัฐบาลให้ความสำคัญในเรื่องนี้นะครับ - ในการที่จะรับมือและป้องกันรัฐบาลให้ความสำคัญในเรื่องนี้นะครับ - ในการที่จะรับมือและป้องกันภัยคุกคามทางไซเบอร์ที่อาจจะเกิดขึ้น - ทั้งในปัจจุบันและอนาคตภัยคุกคามทางไซเบอร์ที่อาจจะเกิดขึ้น - ทั้งในปัจจุบันและอนาคตอันนี้สิ่งสำคัญก็คือทุกคนต้องมีภูมิต้านทาน - เรียกว่ามีภูมิคุ้มกันตัวเองก่อนอันนี้สิ่งสำคัญก็คือทุกคนต้องมีภูมิต้านทาน - เรียกว่ามีภูมิคุ้มกันตัวเองก่อนอะไรล่ะ ลงทุนร่วม ลงทุน 1,000 บาท - ให้กำไร 930 บาท ต่อเงิน 1,000 บาทอะไรล่ะ ลงทุนร่วม ลงทุน 1,000 บาท - ให้กำไร 930 บาท ต่อเงิน 1,000 บาทก็มีคนไปหลงเชื่อมากมายก็มีคนไปหลงเชื่อมากมายเพราะฉะนั้นต้องแก้ไข ปัญหานี้ - ก็มีทุกประเทศน่ะนะครับที่เจอกับปัญหาเหล่านี้เพราะฉะนั้นต้องแก้ไข ปัญหานี้ - ก็มีทุกประเทศน่ะนะครับที่เจอกับปัญหาเหล่านี้ไม่มีอะไรที่ได้กำไรขนาดนี้หรอกครับไม่มีอะไรที่ได้กำไรขนาดนี้หรอกครับเพราะฉะนั้นมันก็จะถูกหลอกลวงไปเรื่อย ๆเพราะฉะนั้นมันก็จะถูกหลอกลวงไปเรื่อย ๆยุทธศาสตร์ที่ 2 คือ - การสร้างขีดความสามารถในการแข่งขันยุทธศาสตร์ที่ 2 คือ - การสร้างขีดความสามารถในการแข่งขันช่วยกันแก้ไปช่วยกันแก้ไปด้วยการสร้างภูมิคุ้มกันของพวกเราให้เข้มแข็ง - คนไทยทุกคนนะครับด้วยการสร้างภูมิคุ้มกันของพวกเราให้เข้มแข็ง - คนไทยทุกคนนะครับบางอย่างเราก็ต้องใช้นะครับ - บางอย่างเราได้เปรียบ บางอย่างเสียเปรียบบางอย่างเราก็ต้องใช้นะครับ - บางอย่างเราได้เปรียบ บางอย่างเสียเปรียบรัฐบาลก็ได้นำเทคโนโลยีดิจิทัล - มาใช้เป็นเครื่องมือรัฐบาลก็ได้นำเทคโนโลยีดิจิทัล - มาใช้เป็นเครื่องมือกลไกสำคัญในการสร้างความได้เปรียบ - ในการแข่งขันกลไกสำคัญในการสร้างความได้เปรียบ - ในการแข่งขันแก้ไขปัญหาทุกปัญหาไปทีละเรื่อง - ทีละขั้นตอนของเราแก้ไขปัญหาทุกปัญหาไปทีละเรื่อง - ทีละขั้นตอนของเราทุกอย่างมีกติกาของแต่ละคน - แต่ละประเทศในโลกใบนี้ทุกอย่างมีกติกาของแต่ละคน - แต่ละประเทศในโลกใบนี้เราไม่สามารถไปก้าวล่วงกฎหมายของใครเขาได้ - เพราะฉะนั้นเราก็ต้องทำที่เรา ตัวเรานะครับเราไม่สามารถไปก้าวล่วงกฎหมายของใครเขาได้ - เพราะฉะนั้นเราก็ต้องทำที่เรา ตัวเรานะครับเช่นเดียวกัน - คนอื่นเขาก็ก้าวล่วงเราไม่ได้เช่นกันนะครับเช่นเดียวกัน - คนอื่นเขาก็ก้าวล่วงเราไม่ได้เช่นกันนะครับภายใต้ความเห็นชอบ - และผลประโยชน์ของประชาชนคนไทยนะครับภายใต้ความเห็นชอบ - และผลประโยชน์ของประชาชนคนไทยนะครับแต่เราจะไปก้าวล่วงของคนอื่นเขาไม่ได้นะครับแต่เราจะไปก้าวล่วงของคนอื่นเขาไม่ได้นะครับได้เริ่มปรากฏผลสำเร็จ ใช้เวลาหลายปีด้วยกันได้เริ่มปรากฏผลสำเร็จ ใช้เวลาหลายปีด้วยกันแต่เราจะหาความร่วมมือได้อย่างไรนะครับ - ในเรื่องของการค้า การลงทุนแต่เราจะหาความร่วมมือได้อย่างไรนะครับ - ในเรื่องของการค้า การลงทุนในเรื่องของขีดความสามารถการแข่งขันนั้น - วันนี้เราก็ได้ทำเต็มที่มานะครับในเรื่องของขีดความสามารถการแข่งขันนั้น - วันนี้เราก็ได้ทำเต็มที่มานะครับตามการจัดอันดับของสถาบันการจัดการนานาชาติ - ที่เรียกว่า IMD ของไทยนั้นตามการจัดอันดับของสถาบันการจัดการนานาชาติ - ที่เรียกว่า IMD ของไทยนั้นอันดับความสามารถทางการแข่งขันด้านดิจิทัล - ของประเทศไทยดีขึ้นอย่างต่อเนื่องนะครับอันดับความสามารถทางการแข่งขันด้านดิจิทัล - ของประเทศไทยดีขึ้นอย่างต่อเนื่องนะครับจากดัชนี - World Digital Competitiveness Rankingจากดัชนี - World Digital Competitiveness Rankingโดย World Economic Forum นะครับโดย World Economic Forum นะครับเรื่องของดิจิทัลนั้นดีขึ้นจากอันดับที่ 41 ในปีก่อน - มาเป็นอันดับ 39 ในปี 2561เรื่องของดิจิทัลนั้นดีขึ้นจากอันดับที่ 41 ในปีก่อน - มาเป็นอันดับ 39 ในปี 2561และผลการจัดอันดับ - Global Competitiveness Index Flow Pointและผลการจัดอันดับ - Global Competitiveness Index Flow Pointซึ่งดีขึ้นจากปีก่อนนะครับซึ่งดีขึ้นจากปีก่อนนะครับซึ่งครอบคลุมถึงการพัฒนาในมิติเศรษฐกิจ - และสังคมดิจิทัลด้วย ในปี 2561ซึ่งครอบคลุมถึงการพัฒนาในมิติเศรษฐกิจ - และสังคมดิจิทัลด้วย ในปี 2561ประเทศไทยได้รับการจัดอันดับเป็นอันดับที่ 38 - จาก 140 ประเทศนะครับประเทศไทยได้รับการจัดอันดับเป็นอันดับที่ 38 - จาก 140 ประเทศนะครับถ้าเราทำได้ บางอย่างดีขึ้น - บางอย่างก็ยัง Stable อยู่ บางอย่างก็เพิ่มได้น้อยถ้าเราทำได้ บางอย่างดีขึ้น - บางอย่างก็ยัง Stable อยู่ บางอย่างก็เพิ่มได้น้อยที่เราอยู่ในอันดับที่ 40ที่เราอยู่ในอันดับที่ 40ถึงแม้ว่าจะขึ้นเพียง 2 อันดับ - รายละเอียดข้างในจำนวนมากนะครับถึงแม้ว่าจะขึ้นเพียง 2 อันดับ - รายละเอียดข้างในจำนวนมากนะครับก็คือการปรับตัวภาคการเงินการธนาคารของเรา - การให้บริการผ่านช่องทางดิจิทัลนะครับก็คือการปรับตัวภาคการเงินการธนาคารของเรา - การให้บริการผ่านช่องทางดิจิทัลนะครับมันก็ถัวเฉลี่ยกันออกมา ก็เราก็ดีขึ้น - เราไม่ดูรายละเอียดแล้วกัน ไม่ได้ง่ายนักนะครับมันก็ถัวเฉลี่ยกันออกมา ก็เราก็ดีขึ้น - เราไม่ดูรายละเอียดแล้วกัน ไม่ได้ง่ายนักนะครับเพราะฉะนั้นสิ่งที่คนไทยน่าจะสัมผัสได้ เปลี่ยนแปลงได้อย่างชัดเจนเพราะฉะนั้นสิ่งที่คนไทยน่าจะสัมผัสได้ เปลี่ยนแปลงได้อย่างชัดเจนเพราะฉะนั้น วันนี้เราก็กำลังพยายาม - ในการจะผลักดันเพราะฉะนั้น วันนี้เราก็กำลังพยายาม - ในการจะผลักดันความร่วมมือกับภาคธุรกิจ - ในการขับเคลื่อนประเทศไทยความร่วมมือกับภาคธุรกิจ - ในการขับเคลื่อนประเทศไทยสู่สังคมไร้เงินสด e-Wallet อะไรพวกนี้นะครับสู่สังคมไร้เงินสด e-Wallet อะไรพวกนี้นะครับมีผลบังคับใช้ไป - เมื่อวันที่ 1 พฤษภาคมศกนี้นะครับมีผลบังคับใช้ไป - เมื่อวันที่ 1 พฤษภาคมศกนี้นะครับขับเคลื่อนการพัฒนาวิสาหกิจเริ่มต้น - ให้เป็นนักรบเศรษฐกิจใหม่ขับเคลื่อนการพัฒนาวิสาหกิจเริ่มต้น - ให้เป็นนักรบเศรษฐกิจใหม่รัฐบาลได้ตราพระราชบัญญัติสภาดิจิทัล - เพื่อเศรษฐกิจและสังคมประเทศไทย 2562รัฐบาลได้ตราพระราชบัญญัติสภาดิจิทัล - เพื่อเศรษฐกิจและสังคมประเทศไทย 2562ว่าอะไรมันอยู่ตรงไหน - เราจะเกี่ยวข้องกับเขาตรงไหนว่าอะไรมันอยู่ตรงไหน - เราจะเกี่ยวข้องกับเขาตรงไหนเพื่อให้เป็นองค์กรกลางในการส่งเสริมสนับสนุน - กลุ่มอุตสาหกรรมดิจิทัลเป็นการเฉพาะเพื่อให้เป็นองค์กรกลางในการส่งเสริมสนับสนุน - กลุ่มอุตสาหกรรมดิจิทัลเป็นการเฉพาะที่ผมพูดมานี่ คนที่เกี่ยวข้องกรุณาฟังด้วยนะครับที่ผมพูดมานี่ คนที่เกี่ยวข้องกรุณาฟังด้วยนะครับว่าจะทำอะไรที่ไหนอย่างไร - เราจะได้เข้ามาติดต่อได้ เชื่อมโยงได้นะครับว่าจะทำอะไรที่ไหนอย่างไร - เราจะได้เข้ามาติดต่อได้ เชื่อมโยงได้นะครับถ้าไม่อย่างนั้นก็ไม่ทราบนะครับ - บางทีมันก็ไกลกันเกินไปนะถ้าไม่อย่างนั้นก็ไม่ทราบนะครับ - บางทีมันก็ไกลกันเกินไปนะเราต้องฟังที่รัฐบาลพูด - หรือกระทรวงและหน่วยงานที่เขาพูดออกไปเราต้องฟังที่รัฐบาลพูด - หรือกระทรวงและหน่วยงานที่เขาพูดออกไปเรื่องเมืองอัจฉริยะ อันนี้ก็เป็นเรื่องสำคัญ - สำหรับประเทศไทยเช่นเดียวกันนะครับเรื่องเมืองอัจฉริยะ อันนี้ก็เป็นเรื่องสำคัญ - สำหรับประเทศไทยเช่นเดียวกันนะครับวันนี้เราจะให้เป็นองค์กรกลางวันนี้เราจะให้เป็นองค์กรกลางในการส่งเสริมสนับสนุน - ผู้ประกอบการอุตสาหกรรมดิจิทัลเป็นการเฉพาะในการส่งเสริมสนับสนุน - ผู้ประกอบการอุตสาหกรรมดิจิทัลเป็นการเฉพาะไม่รู้ว่าจะเกิดขึ้นอะไรอีกหรือเปล่า - ก็ไม่ทราบเหมือนกันไม่รู้ว่าจะเกิดขึ้นอะไรอีกหรือเปล่า - ก็ไม่ทราบเหมือนกันโลกกำลังเปลี่ยนแปลง - ไปสู่โลกแห่งเทคโนโลยีโลกกำลังเปลี่ยนแปลง - ไปสู่โลกแห่งเทคโนโลยีไม่ว่าจะเมืองเก่าหรือเมืองใหม่ - จังหวัดเก่าหรือจังหวัดใหม่ของเราไม่ว่าจะเมืองเก่าหรือเมืองใหม่ - จังหวัดเก่าหรือจังหวัดใหม่ของเราโดยให้ความสำคัญทั้งกลุ่มที่เมืองเดิมโดยให้ความสำคัญทั้งกลุ่มที่เมืองเดิมแต่วันนี้เรามี 77 จังหวัดใช่ไหม - บวกกรุงเทพมหานครด้วยแต่วันนี้เรามี 77 จังหวัดใช่ไหม - บวกกรุงเทพมหานครด้วยเพราะฉะนั้นเรื่องนี้เป็นวาระแห่งชาติ - ที่รัฐบาลต้องดำเนินการอย่างเร่งด่วนนะครับเพราะฉะนั้นเรื่องนี้เป็นวาระแห่งชาติ - ที่รัฐบาลต้องดำเนินการอย่างเร่งด่วนนะครับโดยการใช้เทคโนโลยีและโครงสร้างพื้นฐานโดยการใช้เทคโนโลยีและโครงสร้างพื้นฐานผมพูดอยู่แล้วว่าเมืองเดิมก็คือกรุงเทพฯ - เชียงใหม่ จังหวัดต่าง ๆ เหล่านี้นะ คือเมืองเดิมผมพูดอยู่แล้วว่าเมืองเดิมก็คือกรุงเทพฯ - เชียงใหม่ จังหวัดต่าง ๆ เหล่านี้นะ คือเมืองเดิมเราจะทำอย่างไรจะพัฒนา - ให้เป็นเมืองน่าอยู่อัจฉริยะได้นะครับเราจะทำอย่างไรจะพัฒนา - ให้เป็นเมืองน่าอยู่อัจฉริยะได้นะครับทั้งในมิติเศรษฐกิจและสังคมทั้งในมิติเศรษฐกิจและสังคมคมนาคมขนส่ง พลังงาน และดิจิทัล - ในการปรับเปลี่ยนคมนาคมขนส่ง พลังงาน และดิจิทัล - ในการปรับเปลี่ยนโดยการเพิ่มเติมเมืองเดิมเหล่านี้ - ให้มีความน่าอยู่มากยิ่งขึ้นโดยการเพิ่มเติมเมืองเดิมเหล่านี้ - ให้มีความน่าอยู่มากยิ่งขึ้นก็ต้องไปสอบถาม ไปรับความคิดเห็นก็ต้องไปสอบถาม ไปรับความคิดเห็นสำหรับในกลุ่มอีกกลุ่มคือเมืองที่เกิดขึ้นมาใหม่นะสำหรับในกลุ่มอีกกลุ่มคือเมืองที่เกิดขึ้นมาใหม่นะโดยจะมุ่งเน้นการพัฒนาการก่อสร้าง - พื้นที่เมืองใหม่ขึ้นมาทั้งหมดในเขตพื้นที่โดยจะมุ่งเน้นการพัฒนาการก่อสร้าง - พื้นที่เมืองใหม่ขึ้นมาทั้งหมดในเขตพื้นที่ไม่ว่าจะเป็นสาธารณูปโภค ที่อยู่อาศัย - แหล่งงาน พาณิชยกรรม พื้นที่พักผ่อนไม่ว่าจะเป็นสาธารณูปโภค ที่อยู่อาศัย - แหล่งงาน พาณิชยกรรม พื้นที่พักผ่อนหาพื้นที่ความร่วมมือจากประชาชนไปด้วยนะครับ - ความเห็นชอบไปด้วยกันนะหาพื้นที่ความร่วมมือจากประชาชนไปด้วยนะครับ - ความเห็นชอบไปด้วยกันนะโดยจะพัฒนาโครงสร้างพื้นฐานของเมืองโดยจะพัฒนาโครงสร้างพื้นฐานของเมืองเราก็มีเมืองประเภทนี้อีก - วันนี้อยู่ในขั้นตอนของการลงทุน ในการที่อะไรล่ะเราก็มีเมืองประเภทนี้อีก - วันนี้อยู่ในขั้นตอนของการลงทุน ในการที่อะไรล่ะให้เป็นเมืองที่ทันสมัยระดับโลก - เป็นศูนย์กลางด้านคมนาคม การค้า การลงทุนให้เป็นเมืองที่ทันสมัยระดับโลก - เป็นศูนย์กลางด้านคมนาคม การค้า การลงทุนการวิจัยพัฒนาไปถึงการพัฒนานวัตกรรมดิจิทัลนะครับการวิจัยพัฒนาไปถึงการพัฒนานวัตกรรมดิจิทัลนะครับผมก็เชิญชวนด้วยนะครับเศรษฐีเมืองไทยหลายท่าน - ทำได้ก็ทำนะผมก็เชิญชวนด้วยนะครับเศรษฐีเมืองไทยหลายท่าน - ทำได้ก็ทำนะที่เราให้ BOI ได้มีการปรับ - ในเรื่องเหล่านี้ออกมานะที่เราให้ BOI ได้มีการปรับ - ในเรื่องเหล่านี้ออกมานะเพื่อให้ชักจูงแรงจูงใจให้เกิดขึ้นเพื่อให้ชักจูงแรงจูงใจให้เกิดขึ้นวันนี้รัฐบาลก็ไม่เพียงแต่จัดเทคโนโลยีดิจิทัล - ให้เข้าถึงประชาชนทั่วประเทศได้เท่านั้นวันนี้รัฐบาลก็ไม่เพียงแต่จัดเทคโนโลยีดิจิทัล - ให้เข้าถึงประชาชนทั่วประเทศได้เท่านั้นแต่ต้องมีขั้นตอนต่าง ๆ มากพอสมควร - ถึงจะได้รับการยอมรับนะครับแต่ต้องมีขั้นตอนต่าง ๆ มากพอสมควร - ถึงจะได้รับการยอมรับนะครับยุทธศาสตร์ที่ 3 ด้านการพัฒนา - และเสริมสร้างศักยภาพทรัพยากรมนุษย์ยุทธศาสตร์ที่ 3 ด้านการพัฒนา - และเสริมสร้างศักยภาพทรัพยากรมนุษย์เพื่อจะสร้างคนไทยให้เราเป็นคนไทย - ในคนไทย 4.0เพื่อจะสร้างคนไทยให้เราเป็นคนไทย - ในคนไทย 4.0เราต้องใช้ในการสร้างการเรียนรู้ - สร้างการรับรู้ให้กับประชาชนด้วยเราต้องใช้ในการสร้างการเรียนรู้ - สร้างการรับรู้ให้กับประชาชนด้วยให้ใช้ประโยชน์อย่างสร้างสรรค์ให้ใช้ประโยชน์อย่างสร้างสรรค์ได้ดำเนินการทำกิจกรรมอย่างต่อเนื่อง - ภายใต้โครงการ</w:t>
      </w:r>
      <w:r>
        <w:t xml:space="preserve"> </w:t>
      </w:r>
      <w:r>
        <w:t xml:space="preserve">“</w:t>
      </w:r>
      <w:r>
        <w:t xml:space="preserve">ไทยนิยมยั่งยืน</w:t>
      </w:r>
      <w:r>
        <w:t xml:space="preserve">”</w:t>
      </w:r>
      <w:r>
        <w:t xml:space="preserve">ได้ดำเนินการทำกิจกรรมอย่างต่อเนื่อง - ภายใต้โครงการ</w:t>
      </w:r>
      <w:r>
        <w:t xml:space="preserve"> </w:t>
      </w:r>
      <w:r>
        <w:t xml:space="preserve">“</w:t>
      </w:r>
      <w:r>
        <w:t xml:space="preserve">ไทยนิยมยั่งยืน</w:t>
      </w:r>
      <w:r>
        <w:t xml:space="preserve">”</w:t>
      </w:r>
      <w:r>
        <w:t xml:space="preserve">หรือคนไทยในศตวรรษที่ 21 นะครับหรือคนไทยในศตวรรษที่ 21 นะครับเป็นคนไทยที่มีทักษะด้านดิจิทัลเป็นคนไทยที่มีทักษะด้านดิจิทัลลงไปให้ถึงประชาชนให้มากที่สุดนะครับลงไปให้ถึงประชาชนให้มากที่สุดนะครับสร้างการรู้เท่าทันเทคโนโลยีสร้างการรู้เท่าทันเทคโนโลยีมีกลไกในการขับเคลื่อนตั้งแต่ระดับนโยบาย ตั้งแต่จังหวัดอำเภอ ตำบลนะครับมีกลไกในการขับเคลื่อนตั้งแต่ระดับนโยบาย ตั้งแต่จังหวัดอำเภอ ตำบลนะครับส่งเสริมการใช้โลกออนไลน์อย่างมีสตินะครับส่งเสริมการใช้โลกออนไลน์อย่างมีสตินะครับรวมความไปถึงการส่งเสริมทักษะการใช้ - เทคโนโลยีดิจิทัล และวิทยาการคอมพิวเตอร์รวมความไปถึงการส่งเสริมทักษะการใช้ - เทคโนโลยีดิจิทัล และวิทยาการคอมพิวเตอร์ให้กับเด็กและเยาวชนรุ่นใหม่ให้กับเด็กและเยาวชนรุ่นใหม่ทุกฝ่ายต้องร่วมมือกัน - พัฒนาหลักสูตรการเป็นพลเมืองดิจิทัลนะครับทุกฝ่ายต้องร่วมมือกัน - พัฒนาหลักสูตรการเป็นพลเมืองดิจิทัลนะครับเพื่อเป็นการดูแลความปลอดภัยทางสังคม Cyberเพื่อเป็นการดูแลความปลอดภัยทางสังคม Cyberลดความเสี่ยง และภัยคุกคามที่จะตามมา - ของความก้าวหน้าทางอินเทอร์เน็ตนะครับลดความเสี่ยง และภัยคุกคามที่จะตามมา - ของความก้าวหน้าทางอินเทอร์เน็ตนะครับของสำนักงานคณะกรรมการศึกษาขั้นพื้นฐาน - ของกระทรวงศึกษาธิการนะครับของสำนักงานคณะกรรมการศึกษาขั้นพื้นฐาน - ของกระทรวงศึกษาธิการนะครับนำหลักสูตรดังกล่าวบรรจุในการศึกษานำหลักสูตรดังกล่าวบรรจุในการศึกษาในการเรียนการสอนแบบทางเลือกในการเรียนการสอนแบบทางเลือกยุทธศาสตร์ที่ 4 - ด้านการสร้างโอกาสและความเสมอภาคทางสังคมยุทธศาสตร์ที่ 4 - ด้านการสร้างโอกาสและความเสมอภาคทางสังคมเรื่องนี้ก็ได้มอบหมายไปแล้วเรื่องนี้ก็ได้มอบหมายไปแล้วเพื่อจะสร้างแนวปฏิบัติในการปกป้อง - คุ้มครองเด็กและเยาวชนจากสื่อดิจิทัลต่อไปเพื่อจะสร้างแนวปฏิบัติในการปกป้อง - คุ้มครองเด็กและเยาวชนจากสื่อดิจิทัลต่อไปนอกจากนี้ - การขับเคลื่อนการใช้งานโครงสร้างพื้นฐานนอกจากนี้ - การขับเคลื่อนการใช้งานโครงสร้างพื้นฐานการเปิดโอกาสให้ประชาชนสามารถเข้าถึง - และใช้ประโยชน์จากโครงข่ายเน็ตประชารัฐนะครับการเปิดโอกาสให้ประชาชนสามารถเข้าถึง - และใช้ประโยชน์จากโครงข่ายเน็ตประชารัฐนะครับซึ่งปัจจุบันเราก็ได้ดำเนินการครอบคลุมพื้นที่ - ประมาณ 3 ใน 4 ของชุมชนเป้าหมายแล้วนะครับซึ่งปัจจุบันเราก็ได้ดำเนินการครอบคลุมพื้นที่ - ประมาณ 3 ใน 4 ของชุมชนเป้าหมายแล้วนะครับปรับปรุงโครงข่ายอินเทอร์เน็ต - ที่เป็นเทคโนโลยีแบบเก่าปรับปรุงโครงข่ายอินเทอร์เน็ต - ที่เป็นเทคโนโลยีแบบเก่าส่งเสริมให้ชุมชน - ใช้ประโยชน์อย่างกว้างขวางส่งเสริมให้ชุมชน - ใช้ประโยชน์อย่างกว้างขวางโดยขยายเครือข่ายอินเทอร์เน็ตความเร็วสูงโดยขยายเครือข่ายอินเทอร์เน็ตความเร็วสูงเพื่อรับการตรวจรักษาทางไกล - ในโรงพยาบาลแม่ข่ายเพื่อรับการตรวจรักษาทางไกล - ในโรงพยาบาลแม่ข่ายให้มีประสิทธิภาพมากยิ่งขึ้น - ด้วย Fiber Optic ไปยังโรงเรียนให้มีประสิทธิภาพมากยิ่งขึ้น - ด้วย Fiber Optic ไปยังโรงเรียนรวมทั้งขยายความถี่อินเทอร์เน็ต - ให้กับโรงพยาบาลรวมทั้งขยายความถี่อินเทอร์เน็ต - ให้กับโรงพยาบาลเพราะฉะนั้นสิ่งที่จะช่วยได้มากที่สุดคือดิจิทัลเพราะฉะนั้นสิ่งที่จะช่วยได้มากที่สุดคือดิจิทัลและสุขศาลาพระราชทานคัดเลือกเหล่านี้ เป็นต้นและสุขศาลาพระราชทานคัดเลือกเหล่านี้ เป็นต้นเราก็เน้นเรื่องการศึกษา เรื่องการสาธารณสุขนะครับ - เรื่องสุขภาพอนามัยเราก็เน้นเรื่องการศึกษา เรื่องการสาธารณสุขนะครับ - เรื่องสุขภาพอนามัยเพราะฉะนั้นจะต้องไปเชื่อมโยงให้ได้เพราะฉะนั้นจะต้องไปเชื่อมโยงให้ได้การรักษาพยาบาลทางออนไลน์ - ที่ปรึกษาต่าง ๆ เหล่านี้การรักษาพยาบาลทางออนไลน์ - ที่ปรึกษาต่าง ๆ เหล่านี้เพื่อจะลดความแออัด - ของโรงพยาบาลใหญ่ต่าง ๆ นะครับเพื่อจะลดความแออัด - ของโรงพยาบาลใหญ่ต่าง ๆ นะครับซึ่งมี 9,500 กว่าแห่งในประเทศไทย - เราต้องพัฒนาตรงนี้นะครับซึ่งมี 9,500 กว่าแห่งในประเทศไทย - เราต้องพัฒนาตรงนี้นะครับตั้งแต่การดูแลผู้บาดเจ็บตั้งแต่อยู่ในบ้านนะครับ - มี อสม. ไปดูแลตั้งแต่การดูแลผู้บาดเจ็บตั้งแต่อยู่ในบ้านนะครับ - มี อสม. ไปดูแลจากนั้นก็ไปสู่โรงพยาบาล สต. - โรงพยาบาลส่งเสริมสุขภาพตำบลนะครับจากนั้นก็ไปสู่โรงพยาบาล สต. - โรงพยาบาลส่งเสริมสุขภาพตำบลนะครับทำอย่างไรมันจะไม่แออัดจนมากเกินไปทำอย่างไรมันจะไม่แออัดจนมากเกินไปแล้วพัฒนาโรงพยาบาลใหญ่ไปอีกด้วยนะครับแล้วพัฒนาโรงพยาบาลใหญ่ไปอีกด้วยนะครับโรงพยาบาลประจำจังหวัดนะครับ - โรงพยาบาลที่เป็นศูนย์กลางอะไรต่าง ๆ ก็แล้วแต่โรงพยาบาลประจำจังหวัดนะครับ - โรงพยาบาลที่เป็นศูนย์กลางอะไรต่าง ๆ ก็แล้วแต่เราต้องเน้นเรื่องเน็ตชายขอบไปด้วยนะครับ - เพื่อจะใช้การปรึกษาโรงพยาบาลเราต้องเน้นเรื่องเน็ตชายขอบไปด้วยนะครับ - เพื่อจะใช้การปรึกษาโรงพยาบาลก็ต้องใช้ดิจิทัลมาเสริมนะครับ มีการปรึกษาก็ต้องใช้ดิจิทัลมาเสริมนะครับ มีการปรึกษาโดยเฉพาะอย่างยิ่งประชาชนที่อยู่ในพื้นที่ห่างไกล - พื้นที่ชายขอบอะไรเหล่านี้โดยเฉพาะอย่างยิ่งประชาชนที่อยู่ในพื้นที่ห่างไกล - พื้นที่ชายขอบอะไรเหล่านี้โรคบางโรคอาจจะไม่จำเป็น - ต้องเข้าถึงโรงพยาบาลนะครับโรคบางโรคอาจจะไม่จำเป็น - ต้องเข้าถึงโรงพยาบาลนะครับเพื่อจะลดภาระการเดินทางการเข้ามาสู่… - การเดินทางเพื่อจะลดภาระการเดินทางการเข้ามาสู่… - การเดินทางค่าใช้จ่ายต่าง ๆ บางทีมาแล้วก็ค่าใช้จ่ายต่าง ๆ บางทีมาแล้วก็รัฐบาลคิดอย่างนี้นะครับรัฐบาลคิดอย่างนี้นะครับถ้าหมอได้มีการตรวจ - รักษาขั้นต้นก่อนนะครับถ้าหมอได้มีการตรวจ - รักษาขั้นต้นก่อนนะครับสิ่งเหล่านี้เราต้องดูแลประชาชนทุกคน - ทุกกลุ่ม ทุกฝ่าย โดยเฉพาะผู้มีรายได้น้อยสิ่งเหล่านี้เราต้องดูแลประชาชนทุกคน - ทุกกลุ่ม ทุกฝ่าย โดยเฉพาะผู้มีรายได้น้อยรัฐบาลโดยกระทรวง DE - ได้เร่งนำร่องระดมนักรบดิจิทัลรัฐบาลโดยกระทรวง DE - ได้เร่งนำร่องระดมนักรบดิจิทัลอย่างไรก็ตาม กลุ่มเกษตรกรและผู้ผลิต SMEsอย่างไรก็ตาม กลุ่มเกษตรกรและผู้ผลิต SMEsซึ่งเป็นคนกลุ่มใหญ่ของประเทศนะครับ - ที่ยังใช้ประโยชน์จากเทคโนโลยีดิจิทัลได้น้อยซึ่งเป็นคนกลุ่มใหญ่ของประเทศนะครับ - ที่ยังใช้ประโยชน์จากเทคโนโลยีดิจิทัลได้น้อยวันนี้เกษตรกร ถ้าเราทำการเกษตรแบบดั้งเดิมวันนี้เกษตรกร ถ้าเราทำการเกษตรแบบดั้งเดิมมาช่วยกันวิเคราะห์มาช่วยกันวิเคราะห์และหาทางนำเทคโนโลยีดิจิทัลที่ใช้งานง่าย - ไปให้กับเกษตรกรนะและหาทางนำเทคโนโลยีดิจิทัลที่ใช้งานง่าย - ไปให้กับเกษตรกรนะเพื่อให้เกษตรกรนั้น - สามารถสร้างรายได้ตลอด Value Chainเพื่อให้เกษตรกรนั้น - สามารถสร้างรายได้ตลอด Value Chainภูมิปัญญาดั้งเดิมมันอาจจะสู้ภัยในเรื่องของ - การเปลี่ยนแปลงของภูมิอากาศไม่ได้มากนักนะภูมิปัญญาดั้งเดิมมันอาจจะสู้ภัยในเรื่องของ - การเปลี่ยนแปลงของภูมิอากาศไม่ได้มากนักนะเพราะฉะนั้นต้องใช้เรื่องนี้ไปด้วย - ก็ต้องเรียนรู้ไปด้วยกันนะครับเพราะฉะนั้นต้องใช้เรื่องนี้ไปด้วย - ก็ต้องเรียนรู้ไปด้วยกันนะครับเรามี SMEs ทั้งหมดนี่ประมาณ - เกือบ 3 ล้านราย ถึง 5 ล้านรายเรามี SMEs ทั้งหมดนี่ประมาณ - เกือบ 3 ล้านราย ถึง 5 ล้านรายตลอดห่วงโซ่ของเขานะครับตลอดห่วงโซ่ของเขานะครับเพราะในกิจกรรมนี่ - ถ้าเรามองถึงเรื่องของ SMEs นี่เพราะในกิจกรรมนี่ - ถ้าเรามองถึงเรื่องของ SMEs นี่เพราะฉะนั้นมีอย่างเดียวนะครับ - ในเรื่องของการใช้ดิจิทัลเข้าไปเสริมเพราะฉะนั้นมีอย่างเดียวนะครับ - ในเรื่องของการใช้ดิจิทัลเข้าไปเสริมคราวนี้มีการขยายไปอีกนะคราวนี้มีการขยายไปอีกนะเพราะฉะนั้น วันนี้จะทำอย่างไร - จะทำให้ SMEs เหล่านี้ของเราเข้มแข็งเพราะฉะนั้น วันนี้จะทำอย่างไร - จะทำให้ SMEs เหล่านี้ของเราเข้มแข็งไม่มีใครจะเดินได้แต่เพียงลำพัง - รัฐบาลก็ต้องช่วยกันตรงนี้นะครับไม่มีใครจะเดินได้แต่เพียงลำพัง - รัฐบาลก็ต้องช่วยกันตรงนี้นะครับเรื่องการทำระบบบัญชีนะ ในเรื่องของ - การเครื่องจักร เครื่องไม้เครื่องมืออะไรต่าง ๆเรื่องการทำระบบบัญชีนะ ในเรื่องของ - การเครื่องจักร เครื่องไม้เครื่องมืออะไรต่าง ๆก็ต้องไปพัฒนาในทุกมิตินั่นล่ะครับก็ต้องไปพัฒนาในทุกมิตินั่นล่ะครับตลอดจนการค้าและบริการอีกด้วยนะครับตลอดจนการค้าและบริการอีกด้วยนะครับเพราะฉะนั้นในเรื่องของการเกษตรนั้นเพราะฉะนั้นในเรื่องของการเกษตรนั้นเราจะต้องเอาไปใช้ในเรื่องของกระบวนการ - เพาะปลูก การเก็บเกี่ยว การแปรรูปผลผลิตเราจะต้องเอาไปใช้ในเรื่องของกระบวนการ - เพาะปลูก การเก็บเกี่ยว การแปรรูปผลผลิตในเรื่องของการท่องเที่ยวและการบริการในเรื่องของการท่องเที่ยวและการบริการวันนี้สิ่งที่เราต้องดูแลเป็นพิเศษก็คือเรื่องเกษตรวันนี้สิ่งที่เราต้องดูแลเป็นพิเศษก็คือเรื่องเกษตรและเกษตรกรซึ่งมีรายได้น้อย และ - เป็นคนจำนวนมากของประเทศนะครับ จะทำอย่างไรและเกษตรกรซึ่งมีรายได้น้อย และ - เป็นคนจำนวนมากของประเทศนะครับ จะทำอย่างไรการแข่งขันมันมากขึ้นในโลกใบนี้นะครับ - แล้วก็เขาใช้ดิจิทัลมาเสริมด้วยกันทั้งสิ้นการแข่งขันมันมากขึ้นในโลกใบนี้นะครับ - แล้วก็เขาใช้ดิจิทัลมาเสริมด้วยกันทั้งสิ้นวันนี้เราก็อยู่ในเกณฑ์ที่ดี - อาจจะดีในระดับโลกด้วยซ้ำไปนะครับวันนี้เราก็อยู่ในเกณฑ์ที่ดี - อาจจะดีในระดับโลกด้วยซ้ำไปนะครับเราต้องรักษาในส่วนที่ - เรามีศักยภาพตรงนี้ไว้ให้ได้นะครับเราต้องรักษาในส่วนที่ - เรามีศักยภาพตรงนี้ไว้ให้ได้นะครับเพราะฉะนั้นรัฐบาลให้ความสำคัญเพราะฉะนั้นรัฐบาลให้ความสำคัญยุทธศาสตร์ที่ 5 การเติบโตบนคุณภาพชีวิตที่เป็นมิตรต่อสิ่งแวดล้อมยุทธศาสตร์ที่ 5 การเติบโตบนคุณภาพชีวิตที่เป็นมิตรต่อสิ่งแวดล้อมอันนี้เป็นสิ่งสำคัญนะครับอันนี้เป็นสิ่งสำคัญนะครับมีการบริหารงานนะครับ โดย สทนช.มีการบริหารงานนะครับ โดย สทนช.ในการปรับปรุงกลไก - การบริหารจัดการทรัพยากรน้ำใหม่ในการปรับปรุงกลไก - การบริหารจัดการทรัพยากรน้ำใหม่ให้มีระบบ มีเอกภาพมากยิ่งขึ้น - รวบรวมกว่า 60 หน่วยงานเข้ามาให้มีระบบ มีเอกภาพมากยิ่งขึ้น - รวบรวมกว่า 60 หน่วยงานเข้ามาเพื่อบูรณาการข้อมูล องค์ความรู้ - ด้านอุตุนิยมวิทยา อุทกวิทยาเพื่อบูรณาการข้อมูล องค์ความรู้ - ด้านอุตุนิยมวิทยา อุทกวิทยาและมีกระทรวงดิจิทัล กระทรวงอุดมศึกษา - ได้บูรณาการการทำงานและมีกระทรวงดิจิทัล กระทรวงอุดมศึกษา - ได้บูรณาการการทำงานกับหน่วยบริการด้านน้ำอื่น ๆ อีกด้วยนะครับการเตรียมการจัดทำฐานข้อมูล DPA น้ำเทคโนโลยีนิวเคลียร์เก็บข้อมูลผ่านเทคโนโลยีดิจิทัล - การจัดการระบบสารสนเทศและการติดตามการเปลี่ยนฤดูกาล - ในภาคต่าง ๆ ของประเทศไทยการจัดเก็บตัวอย่างน้ำฝนทั่วประเทศนะครับเพื่อนำมาสนับสนุนการศึกษา - ด้านการเปลี่ยนภูมิอากาศของภูมิภาคเพราะมันมีปัญหาเรื่องของพื้นที่การจัดเก็บด้วย - มีพื้นที่เป็นปัญหาคือพื้นที่ของประชาชนและเพื่อการบริหารจัดการน้ำของประเทศ - ในอนาคตประเทศไทยถ้าจะบอกว่าน้ำมีไหม มี - เก็บได้ไหม เก็บได้ ได้มากไหม ไม่พอนะระบบส่งน้ำ ระบบพร่องน้ำทั้งหมดซึ่งส่วนใหญ่ก็จะพยายามที่รักษาพื้นที่ตนเอง - ให้มากที่สุดนะครับแต่มันก็มีผลในเรื่องของการทำให้เกิด - ความต่อเนื่องเชื่อมโยงในระบบระบายน้ำในเรื่องของการบริหารจัดการสิ่งแวดล้อมนั้น - เราจะใช้ Big Data นะการทำแก้มลิงต่าง ๆ - เป็นที่ดินของประชาชนเกือบทั้งสิ้นั่นคือปัญหาที่เราจะต้องพูดคุยกันต่อไปนะครับเพื่อศึกษาหาพื้นที่ และปลูกพืชเศรษฐกิจต่าง ๆซึ่งเกิดจากการบูรณาการร่วมกัน - ของหลายหน่วยงานประยุกต์ใช้ข้อมูลทั้งจากดาวเทียม - ข้อมูลสารสนเทศต่าง ๆ มาพัฒนาเป็นแบบจำลองก่อให้เกิดข้าวหอมมะลิ GI ทุ่งกุลาร้องไห้ - เป็นต้นที่ตัวอย่างสำเร็จที่ผ่านมา - ก็คือการนำระบบภูมิสารสนเทศมาใช้ในการ - จัดการข้าวในชุมชนพื้นที่ทุ่งกุลาพื้นที่ส่วนใหญ่ของประเทศไทย - มันมีทั้งดินดี น้ำดี หรือดินไม่ดี น้ำก็ไม่ดีอีกนะคงมีอีกหลายพื้นที่นะครับ ที่เรามีศักยภาพอยู่เราก็ต้องใช้ปฏิบัติการให้ได้ - ในทำนองเดียวกันนี้ในหลาย ๆ พื้นที่Agri-Map นะครับวันนี้เราก็ต้องใช้วิธีการในการเป็นข้อมูล - ในการปรับเปลี่ยนการปลูกพืชรวมถึงในเรื่องของ…พื้นที่ไหนควรจะปลูกอะไรนะ เราบังคับไม่ได้หรอกครับซึ่งเขาได้วางไว้หลังจากเครือข่ายดาวเทียม - จากข้อมูลน้ำ ข้อมูลดินต่าง ๆ หลายหน่วยงานทำมาก็กรุณาช่วยกันไปขับเคลื่อนดูด้วยถ้าปลูกพืชไปแล้วน้ำท่วม ฝนแล้ง - มันก็ได้รับผลผลิตตอบแทนอย่างไม่คุ้มค่าแต่เป็นสิ่งที่เราต้องการจะลดความเสียหายลดในเรื่องปัญหาของเกษตรกรของเราลงไปนะครับด้านการปรับสมดุลและพัฒนาระบบการบริหารภาครัฐอย่างเช่นที่ผ่านมาในหลาย ๆ ครั้ง - หลาย ๆ พื้นที่นะครับในเรื่องยุทธศาสตร์ที่ 6 ด้านการปรับสมดุล - ยุทธศาสตร์ข้อสุดท้ายแล้วนะครับ ข้อ 6อันนี้คือเป็นเป้าหมายหนึ่งที่สำคัญของรัฐบาลหน้าที่การขับเคลื่อน Big Data - ให้เข้าใจความต้องการและยกระดับการให้บริการประชาชนเพราะการทำงานของภาครัฐกับประชาชน - ต้องร่วมกันนะ ดังที่เราบอกไว้แล้วเราต้องการยกระดับการให้บริการประชาชน - เพิ่มประสิทธิภาพการเข้าถึงในการทำงานของภาครัฐให้ดียิ่งขึ้นทั้งภาครัฐ เอกชน ธุรกิจเอกชนนะครับ - ประชาสังคม ประชาชนทุกหมู่เหล่าถ้าเราขับเคลื่อนคนเดียวมันก็ไม่ใช่ - เราคิดให้อย่างเดียวก็ไม่ใช่อีกต้องรับฟังความต้องการ - ของประชาชนในพื้นที่ไปด้วยนะครับรัฐบาลประกอบการอะไรไม่ได้ - เว้นในเรื่องของรัฐสวัสดิการอย่างเดียวจะต้องคุยกันนะ - และหาทางปฏิบัติให้ถูกต้องเหมาะสมรัฐบาลไม่ใช่ผู้ประกอบการเราก็ต้องส่งเสริมซึ่งกันและกันรัฐวิสาหกิจบางแห่งเท่านั้นเองนะครับแต่ในส่วนของ… ส่วนใหญ่แล้วเป็น - เรื่องการประกอบการโดยภาคธุรกิจเอกชนทั้งสิ้นอันนี้ก็ฝากบรรดาธุรกิจเอกชนด้วยนะครับ - ทั้งขนาดใหญ่ ขนาดกลาง ขนาดเล็กเราจะทำอย่างไร - ให้มันเกิดผลดีไปด้วยกันทุกระดับนะครับเพื่อจะยึดโยงมูลค่าของเรานะครับให้ได้ - ยึดโยงประชาชนของเราให้ได้ผลักดันให้ภาครัฐ 20 กระทรวง - ได้เร่งจัดทำข้อมูลขนาดใหญ่ช่วยกันดูแลกัน พี่จูงน้อง เพื่อนจูงเพื่อน มันจะดีขึ้น - รัฐบาลก็จะอำนวยความสะดวกตรงนี้นะครับในการบริการประชาชน - เพิ่มประสิทธิภาพการทำงานภาครัฐให้ดียิ่งขึ้นก็เปิดตรงนี้ออกมานะ มันจะมี Big Dataเพื่อจะนำไปใช้งานได้จริงนะครับ - ข้อมูลขนาดใหญ่เพื่อให้การบริการประชาชนอันที่ 1 วัตถุประสงค์นะครับ ประชาชนได้รู้ว่า - เอ๊ะต้องการอะไร จะไปที่ไหน จะทำอะไรอย่างไรอันที่ 2 ก็คือในเรื่องของเราก็จะได้รู้ว่ามันจะลดภาระ ลดเวลา - ลดอะไรของท่านไปเข้าใจเสียทีเดียวไม่ต้องอธิบายหลายครั้งนะว่าแต่ละคนนั้นมีส่วนเกี่ยวข้องกันอย่างไร - ต้องทำอย่างไรเพื่อการบูรณาการระหว่าง - หน่วยงานด้วยกันนะครับหรืออันที่ 3 ก็คือในเรื่องของเพื่อ - ภาคเอกชนจะได้รับรู้จาก Big Data ตรงนี้ก็กำลังเร่งดำเนินการนะครับในเรื่องของ - การจัดทำ Big Data ของแต่ละหน่วยงานถ้าไม่ทำอย่างนี้มันก็ไม่สอดคล้องกัน - มันก็ติด ๆ ขัด ๆ อยู่เหมือนเดิมน่ะนะครับต้องใช้เวลามากพอสมควรในเรื่องนี้ - เพราะเรามีถึง 20 กระทรวงไอ้ส่วนหนึ่งจะเอามาที่ Big Data ตรงนี้นะแต่ละหน่วยงาน กระทรวง - เขาก็ต้องมี Big Data ของเขาเหมือนกันในส่วนที่ไม่มีผลกระทบต่อความมั่นคง - ก็ต้องเก็บไว้ที่กระทรวงโดยขณะนี้กระทรวงดิจิทัล - ก็ดำเนินการเรื่องนี้อยู่นะครับเพราะฉะนั้นเรื่องความมั่นคง - ก็ต้องแยกไว้อีกส่วนหนึ่งในส่วนตรงนี้เพื่อจะบูรณาการอันที่ 3 Cloud Service นะครับ - บริการรับฝากข้อมูลผมเร่งรัดมาตลอดนะครับอันที่ 1 Big Data ของแต่ละหน่วยงาน - อันที่ 2 ศูนย์ข้อมูล Data Centerขึ้นเป็นสถาบันแห่งแรกของประเทศอันที่ 4 เรื่องกำลังคนนะครับ ทำทั้ง 4 กลุ่มได้มีการจัดตั้งสถาบันส่งเสริมการวิเคราะห์ - และบริหารข้อมูลขนาดใหญ่ภาครัฐเราต้องการบุคลากรประเภทนี้จำนวนมาก - Big Data, Data Analysis พวกนี้นะเน้นการวิเคราะห์ข้อมูลขนาดใหญ่อันนี้ก็ฝากเด็กนักเรียน นิสิต นักศึกษา - ช่วยไปเรียนกันมาด้วยนะครับและใช้ประโยชน์จากข้อมูลเหล่านี้ - ประกอบการตัดสินใจเรียนพวกนี้มา ยากหน่อย แต่มันก็มีงานทำ - และก็สอดคล้องกับอนาคตด้วยนะครับทั้งนี้เพื่อจะรองรับการให้บริการด้านบุคลากร - และการวิเคราะห์ข้อมูลขนาดใหญ่ของภาครัฐเพื่อเป็นโครงสร้างพื้นฐานด้านดิจิทัลการดำเนินการ - และให้บริการประชาชนอย่างเป็นรูปธรรมได้พัฒนาระบบ Cloud กลางของภาครัฐ - หรือที่เรียกว่า</w:t>
      </w:r>
      <w:r>
        <w:t xml:space="preserve"> </w:t>
      </w:r>
      <w:r>
        <w:t xml:space="preserve">“</w:t>
      </w:r>
      <w:r>
        <w:t xml:space="preserve">GDCC</w:t>
      </w:r>
      <w:r>
        <w:t xml:space="preserve">”</w:t>
      </w:r>
      <w:r>
        <w:t xml:space="preserve">ให้สามารถบูรณาการข้ามหน่วยงานได้เพื่อรองรับหน่วยงานภาครัฐ - ให้เข้าถึงคลังข้อมูลดิจิทัลภาครัฐและใช้ประโยชน์ Big Data - จากคลังข้อมูลที่เพิ่งกล่าวไปเมื่อสักครู่นี้ครับไม่ติดหลายกระทรวงนะไม่อย่างนั้นเราก็จะต้องทำเป็นแท่ง ๆ - กระทรวงใครกระทรวงมันกว่าจะเสร็จนี่มันช้าถ้าเราบูรณาการตรงนี้ได้ มันก็สามารถ - จะดำเนินการได้อย่างรวดเร็วนะครับทุกอย่างต้องทำไปพร้อมกันด้วยนะครับอันนี้คือการทำงานของรัฐบาลนี้ - รัฐบาลที่ผ่านมาและรัฐบาลนี้นะครับในเรื่องของการบูรณาการ - ทั้งแผนคน แผนเงิน แผนงบประมาณเรื่องสุดท้ายก็คือท่านผู้มีเกียรติทุกท่านครับ - ท่านทราบดีอยู่แล้วเราจะใช้ดิจิทัลมาเสริมได้เป็นจำนวนมากเพื่อจะลดการลงทุนซ้ำซ้อนระหว่างหน่วยงานภาครัฐได้นะครับผู้นำทุกประเทศต่างก็เห็นพ้อง - ในการสนับสนุนการพัฒนาเศรษฐกิจดิจิทัลประเทศไทยในฐานะประธานอาเซียน - และเป็นเจ้าภาพการประชุมสุดยอดผู้นำอาเซียนASEAN Summit ครั้งที่ 34จะเห็นว่าต้องใช้เวลามากพอสมควร - ไม่ใช่ทำวันนี้แล้วพรุ่งนี้ได้ ทำปีนี้ปีหน้าได้เพื่อจะเพิ่มผลิตภัณฑ์มวลรวมประชาชาติ - ที่เรียกว่า</w:t>
      </w:r>
      <w:r>
        <w:t xml:space="preserve"> </w:t>
      </w:r>
      <w:r>
        <w:t xml:space="preserve">“</w:t>
      </w:r>
      <w:r>
        <w:t xml:space="preserve">GDP</w:t>
      </w:r>
      <w:r>
        <w:t xml:space="preserve">”</w:t>
      </w:r>
      <w:r>
        <w:t xml:space="preserve"> </w:t>
      </w:r>
      <w:r>
        <w:t xml:space="preserve">นะครับ1 แสนดอลลาร์สหรัฐฯ - ภายในปี 2025 หรือ 2568 นะครับจนกระทั่ง 50,000 ดอลลาร์ - 100,000 ดอลลาร์ อะไรทำนองนี้บางทีบางอย่างมันไม่ได้นะครับมันต้องเสริมไปเรื่อย ๆ - เพิ่มปีละ 20,000 ดอลลาร์เรามีโอกาสอีกเยอะนะครับ - เพราะฉะนั้น ถ้าเราสามารถดำเนินได้นะถ้าทำได้เร็ว พัฒนาเราได้เร็ว - ปรับปรุงคุณภาพเราได้เร็วใช้ดิจิทัลมาเสริมจะเร็วขึ้นกว่านี้นะครับเป็นศูนย์กลางในการเชื่อมโยงอาเซียน - อย่างไร้รอยต่อเราจะสร้างมูลค่าเพิ่มจากในทุกห่วงโซ่อุปทาน - ของระบบเศรษฐกิจนะครับเพื่อจะลดช่องว่างของการพัฒนา - แล้วประเทศไทยก็จะใช้โครงการ EEC นะครับเราต้องใช้ประเทศไทยเป็นศูนย์กลางให้ได้นะครับ - พร้อมกับมิตรประเทศของเรา เพื่อนของเราเรามีศักยภาพ เพราะเราอยู่ตรงกลางอาเซียนลากเส้นอะไรก็ตามมา เหนือ ใต้ ตก ออก - ผ่านประเทศไทยทั้งสิ้นนะOBVA อีกACMECS, แม่โขงนะครับ - หรือแม้กระทั่งเชื่อมไป BIMSTECไปอะไรต่าง ๆ เหล่านี้ IORA เยอะแยะไปหมดนะ - เพราะฉะนั้นเราต้องเอาพวกนี้มาดูด้วยนะทั้ง 10 ประเทศของเราต้องเดินหน้าไปด้วยกัน - เราจะทิ้งใครไว้ไม่ได้นะครับเราต้องเอาทุกเส้นทางของโลกใบนี้มาดู - แล้วประเทศไทยจะอยู่ตรงไหนแล้วเพื่อนเราอยู่ตรงไหน อาเซียนเราจะอยู่ตรงไหน - เราต้องไปด้วยกันที่เป็นผู้นำด้านเทคโนโลยี - 5G, IoT และ AI นะครับต้องช่วยกันทั้งหมดนะครับ - ทะเลาะเบาะแว้งกันก็ไม่ได้อีกนะครับเพราะฉะนั้นเราจะต้อง - แสวงหาความร่วมมือกับเอกชนเพื่อให้ประเทศไทย - เป็นศูนย์กลางพัฒนาดิจิทัลของอาเซียนเพื่อมาลงทุนด้านเทคโนโลยีดิจิทัลที่ทันสมัย - ในพื้นที่เขตเศรษฐกิจดังกล่าวนะครับ EECเรามี Digital Park Thailand - หรือที่เรียกว่า</w:t>
      </w:r>
      <w:r>
        <w:t xml:space="preserve"> </w:t>
      </w:r>
      <w:r>
        <w:t xml:space="preserve">“</w:t>
      </w:r>
      <w:r>
        <w:t xml:space="preserve">EECD</w:t>
      </w:r>
      <w:r>
        <w:t xml:space="preserve">”</w:t>
      </w:r>
      <w:r>
        <w:t xml:space="preserve"> </w:t>
      </w:r>
      <w:r>
        <w:t xml:space="preserve">นะครับรวมทั้งมุ่งเน้นการขับเคลื่อนการใช้ดิจิทัล - ในผู้ประกอบการรายย่อย SMEsที่เรียกว่า ASEAN Digital Hub นะครับก็ต้องร่วมมือกับบรรดามิตรประเทศเราด้วย - ทุกคนนะครับทุกท่านเช่น การออกกฎหมายช่วยการค้าออนไลน์ - ในอาเซียนให้สอดคล้องกันผลักดันให้อาเซียนมีความเข้มแข็ง - ด้านพาณิชย์อิเล็กทรอนิกส์เร่งจัดทำแผนงานพัฒนาระบบนิเวศ - ของพาณิชย์อิเล็กทรอนิกส์ใบรับรองถิ่นกำเนิดสินค้าของอาเซียน - ทางอิเล็กทรอนิกส์นะครับรวมทั้งความเชื่อมโยงทางด้านการค้าของอาเซียนเร่งให้อาเซียนดำเนินการทดสอบ - ผลักดันการเชื่อมโยงข้อมูลเอกสารในการส่งเสริมเรื่องความมั่นคงทางไซเบอร์ผ่านระบบ ASEAN Single Window - ให้ครบทั้ง 10 ประเทศภายในปี 2562 นะครับนอกจากนี้ผู้นำทุกประเทศ - เห็นพ้องร่วมมือกันเดินหน้าพัฒนาการพัฒนาบุคลากรด้านความมั่นคง - ปลอดภัยไซเบอร์สำหรับอาเซียนซึ่งสมาชิกอาเซียนได้รับประโยชน์จาก - การจัดตั้งศูนย์ความมั่นคงไซเบอร์อาเซียน-ญี่ปุ่นในประเทศไทยนะครับก็ผมคงมีเรื่องกล่าวเพียงเท่านี้นะครับและเป็นการเพิ่มขีดความสามารถของภูมิภาค - ในการรับมือกับภัยคุกคามทางไซเบอร์เพื่อให้ประชาคม - อาเซียนมั่นคงขึ้นในอนาคตนะครับในการที่จะเดินหน้าประเทศของเราไปข้างหน้า - พร้อมกับเพื่อนของเรา มิตรของเราวันนี้จริง ๆ แล้วอาจจะยาวไปสักนิดหนึ่ง - แต่ผมต้องการให้คนไทยทั้งหมดได้เรียนรู้นะครับทุกระดับ ทุกอาชีพ จะได้รู้ว่า - รัฐบาลมุ่งหวังอย่างเต็มที่ต่างคนต่างเคารพกฎหมายซึ่งกันและกันอยู่แล้วเราจะขัดแย้งกับใครไม่ได้ทั้งสิ้น - และปัญหาของใครของมันกฎหมายของใครก็ของเขา - ของเราคือของเราการพูดจาอะไรต่าง ๆ - ก็ต้องระมัดระวังให้มากที่สุดนะครับเพราะฉะนั้นหลาย ๆ อย่างมันเสี่ยงนะ - มีความอ่อนไหวมากในโลกปัจจุบันทั้งในโลกของเทคโนโลยี และในส่วน - ของดิจิทัลนี้ด้วยนะครับ ต้องระมัดระวังให้สอดคล้องกับการที่ประเทศไทยได้รับบทบาทประธานอาเซียนอีกครั้งหนึ่งสำหรับในงานวันนี้นั้นผมคิดว่าเราจัดภายใต้แนวคิด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เรื่องการประชุมไม่ใช่ 10 ประเทศแล้วนะ - บวกอีกหลายประเทศนะ บวก 6 บวก 3 บวก 6กว่าเราจะได้เป็นอีกครั้งก็ 10 ปีข้างหน้านะครับ - กว่าจะวนมารอบหนึ่งน่ะนะ เรื่องอาเซียนนะและครั้งนี้เป็นการประชุมตั้งแต่วันที่ 2 เป็นต้นไป - 3-4 วันนี่เพื่อจะสร้างสภาวะแวดล้อม - ที่เอื้อต่อการพัฒนาประเทศอะไรต่าง ๆ มีกลุ่มประชุมถี่ยิบเลย 3-4 วันนี่นะก็จะได้หารือกันทุกเรื่อง ทุกมิตินะครับจะทำให้การเจริญเติบโตของภูมิภาคอาเซียน - ได้ขยายตัวอย่างเข้มแข็งแล้วก็ยั่งยืนพัฒนาเศรษฐกิจดิจิทัลร่วมกันในกลุ่มประเทศอาเซียนปัจจัยดังกล่าวนั้นในโอกาสนี้ - ผมขอให้เราทุกคนช่วยกันมองไปในอนาคตเพิ่มโอกาสให้ทุกคนได้เข้ามามีส่วนร่วม - ใช้ประโยชน์เข้าถึงให้ได้อย่างมากมายนะครับตัวเองมองได้ มองใกล้ตัวก็มองได้ - แต่เราต้องมีสายตาที่มองไปข้างหน้าอีกอันด้วยมองไปข้างหน้าผมบอกหลายครั้งแล้วว่าเราต้องมองไปข้างหน้าแล้วนำพาประเทศ นำพาตนเองไปข้างหน้า - เพื่อไปสู่เป้าหมายที่ทุกคนต้องการนะครับถ้าเรามองรอบตัวมันจะติดปัญหาเยอะมองไปข้างหน้าและดูรอบตัว - มีปัญหาตรงไหน ก็แก้ตรงนี้ ปลดล็อกตรงนี้รัฐบาลก็จะช่วยเสริมให้ตรงนี้นะครับทุกคนต้องการความอยู่ดีมีสุข - ความสุข คุณภาพชีวิตที่ดีเพราะฉะนั้นมาดูว่าตัวเอง - ได้ปรับตัวเองอะไรไปบ้างหรือยังสร้างเครือข่ายร่วมมือทั้งในประเทศ - และกลุ่มประเทศอาเซียนไม่มีใครจะแก้ปัญหาตัวเองได้ - รัฐบาลก็แก้ไม่ได้นะครับ ต้องแก้ไปด้วยกันนะครับขอให้มองไปข้างหน้าเราต้องเดินหน้าไปด้วยกันนะครับ ใช้โอกาสนะ - พูดคุยด้วยความเข้าใจนะครับและนอกกลุ่มประเทศอาเซียนด้วยนะครับทั้ง EU ทั้งประเทศมหาอำนาจ - อะไรต่าง ๆ ก็แล้วแต่สร้างประโยชน์ให้กับประชาชนให้มากที่สุด - และต่อเนื่องให้เข้าถึงคนทุกกลุ่มนะครับเพื่อจะสร้างโอกาสทางเทคโนโลยี จากเทคโนโลยีต่าง ๆและนำนวัตกรรมในการสร้างสรรค์ - ความก้าวหน้าในภูมิภาคของเราก้าวไปสู่การเติบโตด้วยกัน - อย่างมั่นคง มั่งคั่ง ยั่งยืนตลอดไปทุกกลุ่ม ทุกกิจกรรมและเราจะต้องร่วมกันทำงานผู้บริหาร และผู้แทนจากหน่วยงานภาครัฐ - ภาคเอกชน ภาควิชาการ และภาคประชาสังคมสวัสดีนะครับ ขอขอบคุณทุกท่านครับ - สวัสดีครับ</w:t>
      </w:r>
    </w:p>
    <w:p>
      <w:pPr>
        <w:pStyle w:val="BodyText"/>
      </w:pPr>
      <w:r>
        <w:t xml:space="preserve">[เสียงปรบมือ] - ก็เราได้จัดงานนี้มาหลายครั้งแล้วนะครับ - แต่ละครั้งก็มีความก้าวหน้ามาเรื่อย ๆ</w:t>
      </w:r>
    </w:p>
    <w:p>
      <w:pPr>
        <w:pStyle w:val="BodyText"/>
      </w:pPr>
      <w:r>
        <w:t xml:space="preserve">(พลเอกประยุทธ์) กราบเรียนท่านรัฐมนตรี - ท่านเอกอัครราชทูตผู้แทนสถานทูตประเทศต่าง ๆก็คงจะเยอะมากขึ้นเรื่อย ๆตลอดจนท่านผู้มีเกียรติทุกท่านนะครับวันนี้ก็มาพบกันอีกครั้งหนึ่งวันนี้ขอกล่าวอีกครั้งหนึ่งว่ายินดีเป็นเกียรตินะครับ - ได้มาเป็นประธานในพิธีเปิดงานวันนี้รู้สึกว่าคนเยอะนะ เยอะกว่าครั้งที่แล้วก็คาดหวังว่า - ในตลอดระยะเวลาในการจัดงาน 4 วันนี้คือเราคง Connect ในประเทศเรา - อย่างเดียวไม่พอนะครับโดยเฉพาะในภาคต่าง ๆ นะครับ - ภาคประชาชน เด็ก นักเรียน นักศึกษาเพราะวันนี้โลกกำลังเดินหน้าไปสู่ - ในเรื่องของนวัตกรรมและเทคโนโลยีนะครับวันนี้ก็เป็นโอกาสที่ดีนะครับ</w:t>
      </w:r>
      <w:r>
        <w:t xml:space="preserve">“</w:t>
      </w:r>
      <w:r>
        <w:t xml:space="preserve">Digital Thailand Big Bang 2019</w:t>
      </w:r>
      <w:r>
        <w:t xml:space="preserve">”</w:t>
      </w:r>
      <w:r>
        <w:t xml:space="preserve"> </w:t>
      </w:r>
      <w:r>
        <w:t xml:space="preserve">- ในวันนี้นะครับภายใต้แนวคิดที่เรียกว่า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ซึ่งก็เป็นส่วนสำคัญส่วนหนึ่งของการขับเคลื่อน - นโยบาย Thailand 4.0 นะครับ ของรัฐบาลเราต้องมีการ Connect กับต่างประเทศด้วยนะ - ทั้งระเบียงเศรษฐกิจตะวันตก ตะวันออก เหนือ ใต้เชื่อมโยงไปยังรอบบ้านของเรานะครับและร่วมกันขับเคลื่อนประเทศไทย - ด้วยเทคโนโลยีดิจิทัลนะครับที่เราจะได้มาเห็นการพัฒนาการ - ทางด้านเศรษฐกิจดิจิทัลของเรานะครับเป็นปีที่ 4ได้เห็นหลาย ๆ ธุรกิจ โดยเฉพาะธุรกิจขนาดใหญ่ - พลิกโฉมธุรกิจด้วยเทคโนโลยีดิจิทัลนะครับผมก็ขอชื่นชมนะครับ ให้กำลังใจ - ในความเข้มแข็งของทุกภาคส่วนในการเร่งสร้างความพร้อม - เรื่องโครงสร้างพื้นฐานด้านดิจิทัลภาครัฐเองก็ได้นำเทคโนโลยีนี้ - มาพัฒนาช่องทางการบริการให้ทั่วถึงผมได้เห็น Startup ที่มากฝีมือเกิดขึ้น - ในช่วงที่ผ่านมา ในหลาย ๆ งานด้วยกันได้เห็นเด็กรุ่นใหม่เป็น Maker - Coder กันมากขึ้นนะครับก็ทยอยดำเนินการมาอย่างต่อเนื่อง - โดยลำดับนะครับวันนี้เราต้องทำให้ดิจิทัลนั้น - เกิดประโยชน์สูงสุดกับคนทุกกลุ่มทุกหมู่เหล่า ทุกฝ่าย ทุกอาชีพ ทุกรายได้นะครับต้องใช้เวลา ต้องใช้งบประมาณ - ต้องปรับแก้กฎหมายโดยผ่าน Application ภาครัฐนะครับไม่ว่าในเรื่องของการเงิน - การบริการอะไรต่าง ๆ เหล่านี้ไม่ว่าจะกฎระเบียบกฎหมายต่าง ๆ - ก็ต้องทำให้สอดคล้องกัน มันไม่ง่ายนักทั้งนี้ เพื่อจะใช้เทคโนโลยีดิจิทัล - มาใช้เพิ่มประสิทธิภาพภาครัฐให้ก้าวสู่การเป็นรัฐบาลดิจิทัลให้มากยิ่งขึ้นนะครับผมขอแสดงความชื่นชมยินดีกับรางวัล - The Winner นะครับ จากโครงการเน็ตประชารัฐสิ่งต่าง ๆ เหล่านี้เป็นสิ่งที่เราจะทำอย่างไร - ให้ Connectivity อันนี้มันเป็น Connectivity ที่ไร้รอยต่อ - Seamless นะครับ ไม่มีอุปสรรคกีดกั้นจัดโดยสหภาพโทรคมนาคมระหว่างประเทศแต่ถ้าเราช่วยกันทำโดยปราศจากความขัดแย้ง - ด้วยการหารือซึ่งกันและกันมันเกิดขึ้นได้แน่นอนนะครับทุกอย่างและสนับสนุนกาบรรลุเป้าหมาย - การพัฒนาที่ยั่งยืน ปี 2030 นะครับในงาน "The World Summit on the - Information Society</w:t>
      </w:r>
    </w:p>
    <w:p>
      <w:pPr>
        <w:pStyle w:val="BodyText"/>
      </w:pPr>
      <w:r>
        <w:t xml:space="preserve">(WSIS) 2019" นะครับเป็น 1 ใน 5 โครงการที่ได้รับ - คะแนนโหวตออนไลน์สูงสุดนะครับร่วมกับการใช้ประโยชน์จากข้อมูลขนาดใหญ่ - ของภาครัฐ ที่เรียกว่า</w:t>
      </w:r>
      <w:r>
        <w:t xml:space="preserve"> </w:t>
      </w:r>
      <w:r>
        <w:t xml:space="preserve">“</w:t>
      </w:r>
      <w:r>
        <w:t xml:space="preserve">Big Data</w:t>
      </w:r>
      <w:r>
        <w:t xml:space="preserve">”</w:t>
      </w:r>
      <w:r>
        <w:t xml:space="preserve"> </w:t>
      </w:r>
      <w:r>
        <w:t xml:space="preserve">นะครับเพื่อส่งเสริมการบริการตามผล - การประชุมสุดยอดระดับโลกว่าด้วยสังคมสารสนเทศเราต้องใช้ในเรื่อง Big Data - มาบริหารและจัดการด้วยนะครับสำหรับปีที่ 4 ของ Thailand 4.0 นี้นั้นผมก็ขอให้มุ่งเน้น - การนำเทคโนโลยีดิจิทัลที่ทันสมัยอันนี้รัฐบาลเราเดินหน้าทุกมิตินะครับสำหรับการแก้ไขปัญหาต่าง ๆ ของประเทศทั้งในมิติเศรษฐกิจ สังคม - สิ่งแวดล้อม และความมั่นคงรวมทั้งในเรื่องของการที่เราจะก้าวสู่ - การเป็นประเทศที่พัฒนาแล้วนะครับเพื่อลดความซ้ำซ้อน ประหยัดงบประมาณ - เพิ่มประสิทธิภาพนะครับรวมความถึงการปรับองค์กรต่าง ๆ - ให้สอดคล้องกับการใช้เทคโนโลยีดิจิทัลนี้ไปด้วยมี Roadmap ในการเดินหน้าประเทศของเราจะเห็นว่าไม่ใช่เรื่องง่าย - แต่ก็ไม่ใช่เรื่องที่ยากจนเราทำไม่ได้นะครับก็เดินหน้าไปเรื่อย ๆ นะครับ - ตามขั้นตอน ตามระยะเวลาของเราเพราะฉะนั้นทุกอย่างก็ต้องค่อย ๆ แก้ไป - เป็นขั้นเป็นตอนได้ตามเป้าหมายของยุทธศาสตร์ชาติ 20 ปีการที่จะเดินหน้าไปใด ๆ ก็ตาม - เราจำเป็นต้องมีแผนภูมิตามกรอบเป้าหมายยุทธศาสตร์ชาติ 20 ปีหลาย ๆ อย่างมันไม่ใช่คิดแล้วก็ทำ - แล้วมันทำได้เลยเพราะมันเกี่ยวข้องกับคนจำนวนมาก - มีกฎหมายหลายตัวนะครับเรามียุทธศาสตร์ 6 ด้าน อย่าลืมตรงนี้นะครับอะไรที่ร่วมมือกันได้โดยเร็ว - มันก็ทำได้เร็วนะครับทั้งนี้ทั้งนั้นก็จะต้องรักษาผลประโยชน์ของชาติ - และประชาชนให้มากที่สุดนะครับมีแนวนโยบายในการเดินหน้า - เพื่อให้เกิดความต่อเนื่องนะครับเรามีนโยบายหลักของรัฐบาล 12 ด้าน - นโยบายเร่งด่วน 12 ด้านเราได้ส่งเสริมการประยุกต์ใช้เทคโนโลยีดิจิทัล - เข้ามาใน 6 ยุทธศาสตร์ ดังนี้นะครับตามแผนของสภาพัฒน์นะครับ - แผนการปฏิรูปต้องสอดคล้องกันทั้งหมดยุทธศาสตร์คือกรอบการเดินหน้าของประเทศนะการเดินหน้าของประเทศไทยนะครับ - จำเป็นต้องมีหลักคิดนะครับอะไรที่มีการเปลี่ยนแปลงจากปัจจัยภายใน ภายนอกอย่างที่ผมเรียนไปแล้วว่าเรามียุทธศาสตร์ 20 ปีถ้าจะย้อนถอยหลังมาแล้วก็มีทุก 5 ปี 5 ปี 5 ปี - ก็ 4 ช่วงเขียนเป็นกรอบกว้าง ๆ ไว้นะ - มีการประเมินนะครับอันนี้เป็น Main หลักเฉย ๆ นะครับ - แต่การดำเนินการเป็นเรื่องของรัฐบาลที่จะต้องหาวิธีการที่เหมาะสมในการดำเนินการเพราะฉะนั้นวันนี้ทุกคนก็ทราบดีกันดีอยู่แล้ว - ว่าการใช้สื่อ Online Digital มีมากมายมหาศาลอะไรที่เป็นปัญหาจากต่างประเทศ - หรือผลกระทบจากเรื่องราวต่าง ๆ ในโลกใบนี้เราก็ปรับแก้ได้ทั้งหมดน่ะนะครับ มาดูการปฏิบัติเพราะฉะนั้นความมั่นคงปลอดภัย Cyber นั้น - ถือเป็นภัยคุกคามรูปแบบใหม่นะครับอันนี้ก็ขอให้ทุกคนได้เข้าใจอีกครั้งหนึ่งด้วยนะครับในส่วนของยุทธศาสตร์ที่ 1 ด้านความมั่นคง - ในเมื่อเรามาพูดถึงตรงนี้ เรื่องความมั่นคงมันเกิดขึ้นโดยใช้ดิจิทัลนะครับข้อมูลทุกนาที ทุกชั่วโมง มันเปลี่ยนแปลงไปตลอด - ทั้งถูก ทั้งไม่ถูก ทั้งดีและไม่ดีนะครับถ้าเราใช้ในทางที่ดีก็จะเกิดประโยชน์สูงสุดรัฐบาลก็จะต้องเตรียมการแก้ปัญหาตรงนี้อันนี้มันเป็นสิ่งที่เกิดผลกระทบ - ไปในเรื่องอื่น ๆ ด้วยเรื่องของการก่อการร้าย - เรื่องอะไรต่าง ๆ เหล่านี้และ พ.ร.บ. ข้อมูลส่วนบุคคล 2562ในการให้การสนับสนุน - ในการรวมคนอะไรต่าง ๆเหล่านี้ถือว่าเป็นภัยคุกคามนะครับ - ที่ทั่วโลกให้ความสำคัญเพื่อกำหนดนโยบายด้านการรักษา - ความมั่นคงปลอดภัยทางไซเบอร์เราได้มีการตรากฎหมาย 2 ฉบับ - เกี่ยวข้องกับการดิจิทัลโดยตรงได้แก่ พ.ร.บ. ความมั่นคงปลอดภัยไซเบอร์ 2562วันนี้เมื่อเช้าผมก็นั่งรถมา - ผมก็เห็นข่าวในโทรทัศน์ ก็มีการหลอกลวงมีผลบังคับใช้ไปแล้วนะครับ - เมื่อวันที่ 28 พฤษภาคม 2562มีการจัดตั้งคณะกรรมการ - รักษาความปลอดภัยไซเบอร์แห่งชาติอันนี้สิ่งสำคัญก็คือทุกคนต้องมีภูมิต้านทาน - เรียกว่ามีภูมิคุ้มกันตัวเองก่อนรัฐบาลให้ความสำคัญในเรื่องนี้นะครับ - ในการที่จะรับมือและป้องกันภัยคุกคามทางไซเบอร์ที่อาจจะเกิดขึ้น - ทั้งในปัจจุบันและอนาคตเพราะฉะนั้นต้องแก้ไข ปัญหานี้ - ก็มีทุกประเทศน่ะนะครับที่เจอกับปัญหาเหล่านี้อะไรล่ะ ลงทุนร่วม ลงทุน 1,000 บาท - ให้กำไร 930 บาท ต่อเงิน 1,000 บาทก็มีคนไปหลงเชื่อมากมายยุทธศาสตร์ที่ 2 คือ - การสร้างขีดความสามารถในการแข่งขันไม่มีอะไรที่ได้กำไรขนาดนี้หรอกครับเพราะฉะนั้นมันก็จะถูกหลอกลวงไปเรื่อย ๆบางอย่างเราก็ต้องใช้นะครับ - บางอย่างเราได้เปรียบ บางอย่างเสียเปรียบช่วยกันแก้ไปด้วยการสร้างภูมิคุ้มกันของพวกเราให้เข้มแข็ง - คนไทยทุกคนนะครับแก้ไขปัญหาทุกปัญหาไปทีละเรื่อง - ทีละขั้นตอนของเรารัฐบาลก็ได้นำเทคโนโลยีดิจิทัล - มาใช้เป็นเครื่องมือกลไกสำคัญในการสร้างความได้เปรียบ - ในการแข่งขันเช่นเดียวกัน - คนอื่นเขาก็ก้าวล่วงเราไม่ได้เช่นกันนะครับทุกอย่างมีกติกาของแต่ละคน - แต่ละประเทศในโลกใบนี้เราไม่สามารถไปก้าวล่วงกฎหมายของใครเขาได้ - เพราะฉะนั้นเราก็ต้องทำที่เรา ตัวเรานะครับได้เริ่มปรากฏผลสำเร็จ ใช้เวลาหลายปีด้วยกันภายใต้ความเห็นชอบ - และผลประโยชน์ของประชาชนคนไทยนะครับแต่เราจะไปก้าวล่วงของคนอื่นเขาไม่ได้นะครับตามการจัดอันดับของสถาบันการจัดการนานาชาติ - ที่เรียกว่า IMD ของไทยนั้นแต่เราจะหาความร่วมมือได้อย่างไรนะครับ - ในเรื่องของการค้า การลงทุนในเรื่องของขีดความสามารถการแข่งขันนั้น - วันนี้เราก็ได้ทำเต็มที่มานะครับโดย World Economic Forum นะครับอันดับความสามารถทางการแข่งขันด้านดิจิทัล - ของประเทศไทยดีขึ้นอย่างต่อเนื่องนะครับจากดัชนี - World Digital Competitiveness Rankingซึ่งดีขึ้นจากปีก่อนนะครับเรื่องของดิจิทัลนั้นดีขึ้นจากอันดับที่ 41 ในปีก่อน - มาเป็นอันดับ 39 ในปี 2561และผลการจัดอันดับ - Global Competitiveness Index Flow Pointถ้าเราทำได้ บางอย่างดีขึ้น - บางอย่างก็ยัง Stable อยู่ บางอย่างก็เพิ่มได้น้อยซึ่งครอบคลุมถึงการพัฒนาในมิติเศรษฐกิจ - และสังคมดิจิทัลด้วย ในปี 2561ประเทศไทยได้รับการจัดอันดับเป็นอันดับที่ 38 - จาก 140 ประเทศนะครับก็คือการปรับตัวภาคการเงินการธนาคารของเรา - การให้บริการผ่านช่องทางดิจิทัลนะครับที่เราอยู่ในอันดับที่ 40ถึงแม้ว่าจะขึ้นเพียง 2 อันดับ - รายละเอียดข้างในจำนวนมากนะครับเพราะฉะนั้น วันนี้เราก็กำลังพยายาม - ในการจะผลักดันมันก็ถัวเฉลี่ยกันออกมา ก็เราก็ดีขึ้น - เราไม่ดูรายละเอียดแล้วกัน ไม่ได้ง่ายนักนะครับเพราะฉะนั้นสิ่งที่คนไทยน่าจะสัมผัสได้ เปลี่ยนแปลงได้อย่างชัดเจนมีผลบังคับใช้ไป - เมื่อวันที่ 1 พฤษภาคมศกนี้นะครับความร่วมมือกับภาคธุรกิจ - ในการขับเคลื่อนประเทศไทยสู่สังคมไร้เงินสด e-Wallet อะไรพวกนี้นะครับว่าอะไรมันอยู่ตรงไหน - เราจะเกี่ยวข้องกับเขาตรงไหนขับเคลื่อนการพัฒนาวิสาหกิจเริ่มต้น - ให้เป็นนักรบเศรษฐกิจใหม่รัฐบาลได้ตราพระราชบัญญัติสภาดิจิทัล - เพื่อเศรษฐกิจและสังคมประเทศไทย 2562ว่าจะทำอะไรที่ไหนอย่างไร - เราจะได้เข้ามาติดต่อได้ เชื่อมโยงได้นะครับเพื่อให้เป็นองค์กรกลางในการส่งเสริมสนับสนุน - กลุ่มอุตสาหกรรมดิจิทัลเป็นการเฉพาะที่ผมพูดมานี่ คนที่เกี่ยวข้องกรุณาฟังด้วยนะครับเรื่องเมืองอัจฉริยะ อันนี้ก็เป็นเรื่องสำคัญ - สำหรับประเทศไทยเช่นเดียวกันนะครับถ้าไม่อย่างนั้นก็ไม่ทราบนะครับ - บางทีมันก็ไกลกันเกินไปนะเราต้องฟังที่รัฐบาลพูด - หรือกระทรวงและหน่วยงานที่เขาพูดออกไปไม่รู้ว่าจะเกิดขึ้นอะไรอีกหรือเปล่า - ก็ไม่ทราบเหมือนกันวันนี้เราจะให้เป็นองค์กรกลางในการส่งเสริมสนับสนุน - ผู้ประกอบการอุตสาหกรรมดิจิทัลเป็นการเฉพาะโดยให้ความสำคัญทั้งกลุ่มที่เมืองเดิมโลกกำลังเปลี่ยนแปลง - ไปสู่โลกแห่งเทคโนโลยีไม่ว่าจะเมืองเก่าหรือเมืองใหม่ - จังหวัดเก่าหรือจังหวัดใหม่ของเราโดยการใช้เทคโนโลยีและโครงสร้างพื้นฐานแต่วันนี้เรามี 77 จังหวัดใช่ไหม - บวกกรุงเทพมหานครด้วยเพราะฉะนั้นเรื่องนี้เป็นวาระแห่งชาติ - ที่รัฐบาลต้องดำเนินการอย่างเร่งด่วนนะครับทั้งในมิติเศรษฐกิจและสังคมผมพูดอยู่แล้วว่าเมืองเดิมก็คือกรุงเทพฯ - เชียงใหม่ จังหวัดต่าง ๆ เหล่านี้นะ คือเมืองเดิมเราจะทำอย่างไรจะพัฒนา - ให้เป็นเมืองน่าอยู่อัจฉริยะได้นะครับก็ต้องไปสอบถาม ไปรับความคิดเห็นคมนาคมขนส่ง พลังงาน และดิจิทัล - ในการปรับเปลี่ยนโดยการเพิ่มเติมเมืองเดิมเหล่านี้ - ให้มีความน่าอยู่มากยิ่งขึ้นไม่ว่าจะเป็นสาธารณูปโภค ที่อยู่อาศัย - แหล่งงาน พาณิชยกรรม พื้นที่พักผ่อนสำหรับในกลุ่มอีกกลุ่มคือเมืองที่เกิดขึ้นมาใหม่นะโดยจะมุ่งเน้นการพัฒนาการก่อสร้าง - พื้นที่เมืองใหม่ขึ้นมาทั้งหมดในเขตพื้นที่เราก็มีเมืองประเภทนี้อีก - วันนี้อยู่ในขั้นตอนของการลงทุน ในการที่อะไรล่ะหาพื้นที่ความร่วมมือจากประชาชนไปด้วยนะครับ - ความเห็นชอบไปด้วยกันนะโดยจะพัฒนาโครงสร้างพื้นฐานของเมืองผมก็เชิญชวนด้วยนะครับเศรษฐีเมืองไทยหลายท่าน - ทำได้ก็ทำนะให้เป็นเมืองที่ทันสมัยระดับโลก - เป็นศูนย์กลางด้านคมนาคม การค้า การลงทุนการวิจัยพัฒนาไปถึงการพัฒนานวัตกรรมดิจิทัลนะครับวันนี้รัฐบาลก็ไม่เพียงแต่จัดเทคโนโลยีดิจิทัล - ให้เข้าถึงประชาชนทั่วประเทศได้เท่านั้นที่เราให้ BOI ได้มีการปรับ - ในเรื่องเหล่านี้ออกมานะเพื่อให้ชักจูงแรงจูงใจให้เกิดขึ้นเพื่อจะสร้างคนไทยให้เราเป็นคนไทย - ในคนไทย 4.0แต่ต้องมีขั้นตอนต่าง ๆ มากพอสมควร - ถึงจะได้รับการยอมรับนะครับยุทธศาสตร์ที่ 3 ด้านการพัฒนา - และเสริมสร้างศักยภาพทรัพยากรมนุษย์ได้ดำเนินการทำกิจกรรมอย่างต่อเนื่อง - ภายใต้โครงการ</w:t>
      </w:r>
      <w:r>
        <w:t xml:space="preserve"> </w:t>
      </w:r>
      <w:r>
        <w:t xml:space="preserve">“</w:t>
      </w:r>
      <w:r>
        <w:t xml:space="preserve">ไทยนิยมยั่งยืน</w:t>
      </w:r>
      <w:r>
        <w:t xml:space="preserve">”</w:t>
      </w:r>
      <w:r>
        <w:t xml:space="preserve">เราต้องใช้ในการสร้างการเรียนรู้ - สร้างการรับรู้ให้กับประชาชนด้วยให้ใช้ประโยชน์อย่างสร้างสรรค์ลงไปให้ถึงประชาชนให้มากที่สุดนะครับหรือคนไทยในศตวรรษที่ 21 นะครับเป็นคนไทยที่มีทักษะด้านดิจิทัลส่งเสริมการใช้โลกออนไลน์อย่างมีสตินะครับสร้างการรู้เท่าทันเทคโนโลยีมีกลไกในการขับเคลื่อนตั้งแต่ระดับนโยบาย ตั้งแต่จังหวัดอำเภอ ตำบลนะครับทุกฝ่ายต้องร่วมมือกัน - พัฒนาหลักสูตรการเป็นพลเมืองดิจิทัลนะครับรวมความไปถึงการส่งเสริมทักษะการใช้ - เทคโนโลยีดิจิทัล และวิทยาการคอมพิวเตอร์ให้กับเด็กและเยาวชนรุ่นใหม่ของสำนักงานคณะกรรมการศึกษาขั้นพื้นฐาน - ของกระทรวงศึกษาธิการนะครับเพื่อเป็นการดูแลความปลอดภัยทางสังคม Cyberลดความเสี่ยง และภัยคุกคามที่จะตามมา - ของความก้าวหน้าทางอินเทอร์เน็ตนะครับยุทธศาสตร์ที่ 4 - ด้านการสร้างโอกาสและความเสมอภาคทางสังคมนำหลักสูตรดังกล่าวบรรจุในการศึกษาในการเรียนการสอนแบบทางเลือกนอกจากนี้ - การขับเคลื่อนการใช้งานโครงสร้างพื้นฐานเรื่องนี้ก็ได้มอบหมายไปแล้วเพื่อจะสร้างแนวปฏิบัติในการปกป้อง - คุ้มครองเด็กและเยาวชนจากสื่อดิจิทัลต่อไปปรับปรุงโครงข่ายอินเทอร์เน็ต - ที่เป็นเทคโนโลยีแบบเก่าการเปิดโอกาสให้ประชาชนสามารถเข้าถึง - และใช้ประโยชน์จากโครงข่ายเน็ตประชารัฐนะครับซึ่งปัจจุบันเราก็ได้ดำเนินการครอบคลุมพื้นที่ - ประมาณ 3 ใน 4 ของชุมชนเป้าหมายแล้วนะครับเพื่อรับการตรวจรักษาทางไกล - ในโรงพยาบาลแม่ข่ายส่งเสริมให้ชุมชน - ใช้ประโยชน์อย่างกว้างขวางโดยขยายเครือข่ายอินเทอร์เน็ตความเร็วสูงเพราะฉะนั้นสิ่งที่จะช่วยได้มากที่สุดคือดิจิทัลให้มีประสิทธิภาพมากยิ่งขึ้น - ด้วย Fiber Optic ไปยังโรงเรียนรวมทั้งขยายความถี่อินเทอร์เน็ต - ให้กับโรงพยาบาลเพราะฉะนั้นจะต้องไปเชื่อมโยงให้ได้และสุขศาลาพระราชทานคัดเลือกเหล่านี้ เป็นต้นเราก็เน้นเรื่องการศึกษา เรื่องการสาธารณสุขนะครับ - เรื่องสุขภาพอนามัยซึ่งมี 9,500 กว่าแห่งในประเทศไทย - เราต้องพัฒนาตรงนี้นะครับการรักษาพยาบาลทางออนไลน์ - ที่ปรึกษาต่าง ๆ เหล่านี้เพื่อจะลดความแออัด - ของโรงพยาบาลใหญ่ต่าง ๆ นะครับทำอย่างไรมันจะไม่แออัดจนมากเกินไปตั้งแต่การดูแลผู้บาดเจ็บตั้งแต่อยู่ในบ้านนะครับ - มี อสม. ไปดูแลจากนั้นก็ไปสู่โรงพยาบาล สต. - โรงพยาบาลส่งเสริมสุขภาพตำบลนะครับเราต้องเน้นเรื่องเน็ตชายขอบไปด้วยนะครับ - เพื่อจะใช้การปรึกษาโรงพยาบาลแล้วพัฒนาโรงพยาบาลใหญ่ไปอีกด้วยนะครับโรงพยาบาลประจำจังหวัดนะครับ - โรงพยาบาลที่เป็นศูนย์กลางอะไรต่าง ๆ ก็แล้วแต่โรคบางโรคอาจจะไม่จำเป็น - ต้องเข้าถึงโรงพยาบาลนะครับก็ต้องใช้ดิจิทัลมาเสริมนะครับ มีการปรึกษาโดยเฉพาะอย่างยิ่งประชาชนที่อยู่ในพื้นที่ห่างไกล - พื้นที่ชายขอบอะไรเหล่านี้รัฐบาลคิดอย่างนี้นะครับเพื่อจะลดภาระการเดินทางการเข้ามาสู่… - การเดินทางค่าใช้จ่ายต่าง ๆ บางทีมาแล้วก็รัฐบาลโดยกระทรวง DE - ได้เร่งนำร่องระดมนักรบดิจิทัลถ้าหมอได้มีการตรวจ - รักษาขั้นต้นก่อนนะครับสิ่งเหล่านี้เราต้องดูแลประชาชนทุกคน - ทุกกลุ่ม ทุกฝ่าย โดยเฉพาะผู้มีรายได้น้อยวันนี้เกษตรกร ถ้าเราทำการเกษตรแบบดั้งเดิมอย่างไรก็ตาม กลุ่มเกษตรกรและผู้ผลิต SMEsซึ่งเป็นคนกลุ่มใหญ่ของประเทศนะครับ - ที่ยังใช้ประโยชน์จากเทคโนโลยีดิจิทัลได้น้อยเพื่อให้เกษตรกรนั้น - สามารถสร้างรายได้ตลอด Value Chainมาช่วยกันวิเคราะห์และหาทางนำเทคโนโลยีดิจิทัลที่ใช้งานง่าย - ไปให้กับเกษตรกรนะเรามี SMEs ทั้งหมดนี่ประมาณ - เกือบ 3 ล้านราย ถึง 5 ล้านรายภูมิปัญญาดั้งเดิมมันอาจจะสู้ภัยในเรื่องของ - การเปลี่ยนแปลงของภูมิอากาศไม่ได้มากนักนะเพราะฉะนั้นต้องใช้เรื่องนี้ไปด้วย - ก็ต้องเรียนรู้ไปด้วยกันนะครับเพราะฉะนั้นมีอย่างเดียวนะครับ - ในเรื่องของการใช้ดิจิทัลเข้าไปเสริมตลอดห่วงโซ่ของเขานะครับเพราะในกิจกรรมนี่ - ถ้าเรามองถึงเรื่องของ SMEs นี่ไม่มีใครจะเดินได้แต่เพียงลำพัง - รัฐบาลก็ต้องช่วยกันตรงนี้นะครับคราวนี้มีการขยายไปอีกนะเพราะฉะนั้น วันนี้จะทำอย่างไร - จะทำให้ SMEs เหล่านี้ของเราเข้มแข็งตลอดจนการค้าและบริการอีกด้วยนะครับเรื่องการทำระบบบัญชีนะ ในเรื่องของ - การเครื่องจักร เครื่องไม้เครื่องมืออะไรต่าง ๆก็ต้องไปพัฒนาในทุกมิตินั่นล่ะครับในเรื่องของการท่องเที่ยวและการบริการเพราะฉะนั้นในเรื่องของการเกษตรนั้นเราจะต้องเอาไปใช้ในเรื่องของกระบวนการ - เพาะปลูก การเก็บเกี่ยว การแปรรูปผลผลิตการแข่งขันมันมากขึ้นในโลกใบนี้นะครับ - แล้วก็เขาใช้ดิจิทัลมาเสริมด้วยกันทั้งสิ้นวันนี้สิ่งที่เราต้องดูแลเป็นพิเศษก็คือเรื่องเกษตรและเกษตรกรซึ่งมีรายได้น้อย และ - เป็นคนจำนวนมากของประเทศนะครับ จะทำอย่างไรเพราะฉะนั้นรัฐบาลให้ความสำคัญวันนี้เราก็อยู่ในเกณฑ์ที่ดี - อาจจะดีในระดับโลกด้วยซ้ำไปนะครับเราต้องรักษาในส่วนที่ - เรามีศักยภาพตรงนี้ไว้ให้ได้นะครับมีการบริหารงานนะครับ โดย สทนช.ยุทธศาสตร์ที่ 5 การเติบโตบนคุณภาพชีวิตที่เป็นมิตรต่อสิ่งแวดล้อมอันนี้เป็นสิ่งสำคัญนะครับเพื่อบูรณาการข้อมูล องค์ความรู้ - ด้านอุตุนิยมวิทยา อุทกวิทยาในการปรับปรุงกลไก - การบริหารจัดการทรัพยากรน้ำใหม่ให้มีระบบ มีเอกภาพมากยิ่งขึ้น - รวบรวมกว่า 60 หน่วยงานเข้ามาการเตรียมการจัดทำฐานข้อมูล DPA น้ำและมีกระทรวงดิจิทัล กระทรวงอุดมศึกษา - ได้บูรณาการการทำงานกับหน่วยบริการด้านน้ำอื่น ๆ อีกด้วยนะครับและการติดตามการเปลี่ยนฤดูกาล - ในภาคต่าง ๆ ของประเทศไทยเทคโนโลยีนิวเคลียร์เก็บข้อมูลผ่านเทคโนโลยีดิจิทัล - การจัดการระบบสารสนเทศเพราะมันมีปัญหาเรื่องของพื้นที่การจัดเก็บด้วย - มีพื้นที่เป็นปัญหาคือพื้นที่ของประชาชนการจัดเก็บตัวอย่างน้ำฝนทั่วประเทศนะครับเพื่อนำมาสนับสนุนการศึกษา - ด้านการเปลี่ยนภูมิอากาศของภูมิภาคระบบส่งน้ำ ระบบพร่องน้ำทั้งหมดและเพื่อการบริหารจัดการน้ำของประเทศ - ในอนาคตประเทศไทยถ้าจะบอกว่าน้ำมีไหม มี - เก็บได้ไหม เก็บได้ ได้มากไหม ไม่พอนะในเรื่องของการบริหารจัดการสิ่งแวดล้อมนั้น - เราจะใช้ Big Data นะซึ่งส่วนใหญ่ก็จะพยายามที่รักษาพื้นที่ตนเอง - ให้มากที่สุดนะครับแต่มันก็มีผลในเรื่องของการทำให้เกิด - ความต่อเนื่องเชื่อมโยงในระบบระบายน้ำเพื่อศึกษาหาพื้นที่ และปลูกพืชเศรษฐกิจต่าง ๆการทำแก้มลิงต่าง ๆ - เป็นที่ดินของประชาชนเกือบทั้งสิ้นนั่นคือปัญหาที่เราจะต้องพูดคุยกันต่อไปนะครับก่อให้เกิดข้าวหอมมะลิ GI ทุ่งกุลาร้องไห้ - เป็นต้นซึ่งเกิดจากการบูรณาการร่วมกัน - ของหลายหน่วยงานประยุกต์ใช้ข้อมูลทั้งจากดาวเทียม - ข้อมูลสารสนเทศต่าง ๆ มาพัฒนาเป็นแบบจำลองพื้นที่ส่วนใหญ่ของประเทศไทย - มันมีทั้งดินดี น้ำดี หรือดินไม่ดี น้ำก็ไม่ดีอีกนะที่ตัวอย่างสำเร็จที่ผ่านมา - ก็คือการนำระบบภูมิสารสนเทศมาใช้ในการ - จัดการข้าวในชุมชนพื้นที่ทุ่งกุลาAgri-Map นะครับคงมีอีกหลายพื้นที่นะครับ ที่เรามีศักยภาพอยู่เราก็ต้องใช้ปฏิบัติการให้ได้ - ในทำนองเดียวกันนี้ในหลาย ๆ พื้นที่พื้นที่ไหนควรจะปลูกอะไรนะ เราบังคับไม่ได้หรอกครับวันนี้เราก็ต้องใช้วิธีการในการเป็นข้อมูล - ในการปรับเปลี่ยนการปลูกพืชรวมถึงในเรื่องของ…ถ้าปลูกพืชไปแล้วน้ำท่วม ฝนแล้ง - มันก็ได้รับผลผลิตตอบแทนอย่างไม่คุ้มค่าซึ่งเขาได้วางไว้หลังจากเครือข่ายดาวเทียม - จากข้อมูลน้ำ ข้อมูลดินต่าง ๆ หลายหน่วยงานทำมาก็กรุณาช่วยกันไปขับเคลื่อนดูด้วยด้านการปรับสมดุลและพัฒนาระบบการบริหารภาครัฐแต่เป็นสิ่งที่เราต้องการจะลดความเสียหายลดในเรื่องปัญหาของเกษตรกรของเราลงไปนะครับอันนี้คือเป็นเป้าหมายหนึ่งที่สำคัญของรัฐบาลอย่างเช่นที่ผ่านมาในหลาย ๆ ครั้ง - หลาย ๆ พื้นที่นะครับในเรื่องยุทธศาสตร์ที่ 6 ด้านการปรับสมดุล - ยุทธศาสตร์ข้อสุดท้ายแล้วนะครับ ข้อ 6เพราะการทำงานของภาครัฐกับประชาชน - ต้องร่วมกันนะ ดังที่เราบอกไว้แล้วหน้าที่การขับเคลื่อน Big Data - ให้เข้าใจความต้องการและยกระดับการให้บริการประชาชนทั้งภาครัฐ เอกชน ธุรกิจเอกชนนะครับ - ประชาสังคม ประชาชนทุกหมู่เหล่าเราต้องการยกระดับการให้บริการประชาชน - เพิ่มประสิทธิภาพการเข้าถึงในการทำงานของภาครัฐให้ดียิ่งขึ้นรัฐบาลประกอบการอะไรไม่ได้ - เว้นในเรื่องของรัฐสวัสดิการอย่างเดียวถ้าเราขับเคลื่อนคนเดียวมันก็ไม่ใช่ - เราคิดให้อย่างเดียวก็ไม่ใช่อีกต้องรับฟังความต้องการ - ของประชาชนในพื้นที่ไปด้วยนะครับเราก็ต้องส่งเสริมซึ่งกันและกันจะต้องคุยกันนะ - และหาทางปฏิบัติให้ถูกต้องเหมาะสมรัฐบาลไม่ใช่ผู้ประกอบการอันนี้ก็ฝากบรรดาธุรกิจเอกชนด้วยนะครับ - ทั้งขนาดใหญ่ ขนาดกลาง ขนาดเล็กรัฐวิสาหกิจบางแห่งเท่านั้นเองนะครับแต่ในส่วนของ… ส่วนใหญ่แล้วเป็น - เรื่องการประกอบการโดยภาคธุรกิจเอกชนทั้งสิ้นผลักดันให้ภาครัฐ 20 กระทรวง - ได้เร่งจัดทำข้อมูลขนาดใหญ่เราจะทำอย่างไร - ให้มันเกิดผลดีไปด้วยกันทุกระดับนะครับเพื่อจะยึดโยงมูลค่าของเรานะครับให้ได้ - ยึดโยงประชาชนของเราให้ได้ก็เปิดตรงนี้ออกมานะ มันจะมี Big Dataช่วยกันดูแลกัน พี่จูงน้อง เพื่อนจูงเพื่อน มันจะดีขึ้น - รัฐบาลก็จะอำนวยความสะดวกตรงนี้นะครับในการบริการประชาชน - เพิ่มประสิทธิภาพการทำงานภาครัฐให้ดียิ่งขึ้นอันที่ 2 ก็คือในเรื่องของเพื่อจะนำไปใช้งานได้จริงนะครับ - ข้อมูลขนาดใหญ่เพื่อให้การบริการประชาชนอันที่ 1 วัตถุประสงค์นะครับ ประชาชนได้รู้ว่า - เอ๊ะต้องการอะไร จะไปที่ไหน จะทำอะไรอย่างไรว่าแต่ละคนนั้นมีส่วนเกี่ยวข้องกันอย่างไร - ต้องทำอย่างไรเราก็จะได้รู้ว่ามันจะลดภาระ ลดเวลา - ลดอะไรของท่านไปเข้าใจเสียทีเดียวไม่ต้องอธิบายหลายครั้งนะก็กำลังเร่งดำเนินการนะครับในเรื่องของ - การจัดทำ Big Data ของแต่ละหน่วยงานเพื่อการบูรณาการระหว่าง - หน่วยงานด้วยกันนะครับหรืออันที่ 3 ก็คือในเรื่องของเพื่อ - ภาคเอกชนจะได้รับรู้จาก Big Data ตรงนี้ไอ้ส่วนหนึ่งจะเอามาที่ Big Data ตรงนี้นะถ้าไม่ทำอย่างนี้มันก็ไม่สอดคล้องกัน - มันก็ติด ๆ ขัด ๆ อยู่เหมือนเดิมน่ะนะครับต้องใช้เวลามากพอสมควรในเรื่องนี้ - เพราะเรามีถึง 20 กระทรวงโดยขณะนี้กระทรวงดิจิทัล - ก็ดำเนินการเรื่องนี้อยู่นะครับแต่ละหน่วยงาน กระทรวง - เขาก็ต้องมี Big Data ของเขาเหมือนกันในส่วนที่ไม่มีผลกระทบต่อความมั่นคง - ก็ต้องเก็บไว้ที่กระทรวงอันที่ 3 Cloud Service นะครับ - บริการรับฝากข้อมูลเพราะฉะนั้นเรื่องความมั่นคง - ก็ต้องแยกไว้อีกส่วนหนึ่งในส่วนตรงนี้เพื่อจะบูรณาการขึ้นเป็นสถาบันแห่งแรกของประเทศผมเร่งรัดมาตลอดนะครับอันที่ 1 Big Data ของแต่ละหน่วยงาน - อันที่ 2 ศูนย์ข้อมูล Data Centerเราต้องการบุคลากรประเภทนี้จำนวนมาก - Big Data, Data Analysis พวกนี้นะอันที่ 4 เรื่องกำลังคนนะครับ ทำทั้ง 4 กลุ่มได้มีการจัดตั้งสถาบันส่งเสริมการวิเคราะห์ - และบริหารข้อมูลขนาดใหญ่ภาครัฐและใช้ประโยชน์จากข้อมูลเหล่านี้ - ประกอบการตัดสินใจเน้นการวิเคราะห์ข้อมูลขนาดใหญ่อันนี้ก็ฝากเด็กนักเรียน นิสิต นักศึกษา - ช่วยไปเรียนกันมาด้วยนะครับเพื่อเป็นโครงสร้างพื้นฐานด้านดิจิทัลเรียนพวกนี้มา ยากหน่อย แต่มันก็มีงานทำ - และก็สอดคล้องกับอนาคตด้วยนะครับทั้งนี้เพื่อจะรองรับการให้บริการด้านบุคลากร - และการวิเคราะห์ข้อมูลขนาดใหญ่ของภาครัฐให้สามารถบูรณาการข้ามหน่วยงานได้การดำเนินการ - และให้บริการประชาชนอย่างเป็นรูปธรรมได้พัฒนาระบบ Cloud กลางของภาครัฐ - หรือที่เรียกว่า</w:t>
      </w:r>
      <w:r>
        <w:t xml:space="preserve"> </w:t>
      </w:r>
      <w:r>
        <w:t xml:space="preserve">“</w:t>
      </w:r>
      <w:r>
        <w:t xml:space="preserve">GDCC</w:t>
      </w:r>
      <w:r>
        <w:t xml:space="preserve">”</w:t>
      </w:r>
      <w:r>
        <w:t xml:space="preserve">ไม่ติดหลายกระทรวงนะเพื่อรองรับหน่วยงานภาครัฐ - ให้เข้าถึงคลังข้อมูลดิจิทัลภาครัฐและใช้ประโยชน์ Big Data - จากคลังข้อมูลที่เพิ่งกล่าวไปเมื่อสักครู่นี้ครับทุกอย่างต้องทำไปพร้อมกันด้วยนะครับไม่อย่างนั้นเราก็จะต้องทำเป็นแท่ง ๆ - กระทรวงใครกระทรวงมันกว่าจะเสร็จนี่มันช้าถ้าเราบูรณาการตรงนี้ได้ มันก็สามารถ - จะดำเนินการได้อย่างรวดเร็วนะครับเรื่องสุดท้ายก็คือท่านผู้มีเกียรติทุกท่านครับ - ท่านทราบดีอยู่แล้วอันนี้คือการทำงานของรัฐบาลนี้ - รัฐบาลที่ผ่านมาและรัฐบาลนี้นะครับในเรื่องของการบูรณาการ - ทั้งแผนคน แผนเงิน แผนงบประมาณผู้นำทุกประเทศต่างก็เห็นพ้อง - ในการสนับสนุนการพัฒนาเศรษฐกิจดิจิทัลเราจะใช้ดิจิทัลมาเสริมได้เป็นจำนวนมากเพื่อจะลดการลงทุนซ้ำซ้อนระหว่างหน่วยงานภาครัฐได้นะครับจะเห็นว่าต้องใช้เวลามากพอสมควร - ไม่ใช่ทำวันนี้แล้วพรุ่งนี้ได้ ทำปีนี้ปีหน้าได้ประเทศไทยในฐานะประธานอาเซียน - และเป็นเจ้าภาพการประชุมสุดยอดผู้นำอาเซียนASEAN Summit ครั้งที่ 34จนกระทั่ง 50,000 ดอลลาร์ - 100,000 ดอลลาร์ อะไรทำนองนี้เพื่อจะเพิ่มผลิตภัณฑ์มวลรวมประชาชาติ - ที่เรียกว่า</w:t>
      </w:r>
      <w:r>
        <w:t xml:space="preserve"> </w:t>
      </w:r>
      <w:r>
        <w:t xml:space="preserve">“</w:t>
      </w:r>
      <w:r>
        <w:t xml:space="preserve">GDP</w:t>
      </w:r>
      <w:r>
        <w:t xml:space="preserve">”</w:t>
      </w:r>
      <w:r>
        <w:t xml:space="preserve"> </w:t>
      </w:r>
      <w:r>
        <w:t xml:space="preserve">นะครับ1 แสนดอลลาร์สหรัฐฯ - ภายในปี 2025 หรือ 2568 นะครับเรามีโอกาสอีกเยอะนะครับ - เพราะฉะนั้น ถ้าเราสามารถดำเนินได้นะบางทีบางอย่างมันไม่ได้นะครับมันต้องเสริมไปเรื่อย ๆ - เพิ่มปีละ 20,000 ดอลลาร์เป็นศูนย์กลางในการเชื่อมโยงอาเซียน - อย่างไร้รอยต่อถ้าทำได้เร็ว พัฒนาเราได้เร็ว - ปรับปรุงคุณภาพเราได้เร็วใช้ดิจิทัลมาเสริมจะเร็วขึ้นกว่านี้นะครับเราต้องใช้ประเทศไทยเป็นศูนย์กลางให้ได้นะครับ - พร้อมกับมิตรประเทศของเรา เพื่อนของเราเราจะสร้างมูลค่าเพิ่มจากในทุกห่วงโซ่อุปทาน - ของระบบเศรษฐกิจนะครับเพื่อจะลดช่องว่างของการพัฒนา - แล้วประเทศไทยก็จะใช้โครงการ EEC นะครับOBVA อีกเรามีศักยภาพ เพราะเราอยู่ตรงกลางอาเซียนลากเส้นอะไรก็ตามมา เหนือ ใต้ ตก ออก - ผ่านประเทศไทยทั้งสิ้นนะทั้ง 10 ประเทศของเราต้องเดินหน้าไปด้วยกัน - เราจะทิ้งใครไว้ไม่ได้นะครับACMECS, แม่โขงนะครับ - หรือแม้กระทั่งเชื่อมไป BIMSTECไปอะไรต่าง ๆ เหล่านี้ IORA เยอะแยะไปหมดนะ - เพราะฉะนั้นเราต้องเอาพวกนี้มาดูด้วยนะที่เป็นผู้นำด้านเทคโนโลยี - 5G, IoT และ AI นะครับเราต้องเอาทุกเส้นทางของโลกใบนี้มาดู - แล้วประเทศไทยจะอยู่ตรงไหนแล้วเพื่อนเราอยู่ตรงไหน อาเซียนเราจะอยู่ตรงไหน - เราต้องไปด้วยกันเพื่อให้ประเทศไทย - เป็นศูนย์กลางพัฒนาดิจิทัลของอาเซียนต้องช่วยกันทั้งหมดนะครับ - ทะเลาะเบาะแว้งกันก็ไม่ได้อีกนะครับเพราะฉะนั้นเราจะต้อง - แสวงหาความร่วมมือกับเอกชนรวมทั้งมุ่งเน้นการขับเคลื่อนการใช้ดิจิทัล - ในผู้ประกอบการรายย่อย SMEsเพื่อมาลงทุนด้านเทคโนโลยีดิจิทัลที่ทันสมัย - ในพื้นที่เขตเศรษฐกิจดังกล่าวนะครับ EECเรามี Digital Park Thailand - หรือที่เรียกว่า</w:t>
      </w:r>
      <w:r>
        <w:t xml:space="preserve"> </w:t>
      </w:r>
      <w:r>
        <w:t xml:space="preserve">“</w:t>
      </w:r>
      <w:r>
        <w:t xml:space="preserve">EECD</w:t>
      </w:r>
      <w:r>
        <w:t xml:space="preserve">”</w:t>
      </w:r>
      <w:r>
        <w:t xml:space="preserve"> </w:t>
      </w:r>
      <w:r>
        <w:t xml:space="preserve">นะครับเช่น การออกกฎหมายช่วยการค้าออนไลน์ - ในอาเซียนให้สอดคล้องกันที่เรียกว่า ASEAN Digital Hub นะครับก็ต้องร่วมมือกับบรรดามิตรประเทศเราด้วย - ทุกคนนะครับทุกท่านใบรับรองถิ่นกำเนิดสินค้าของอาเซียน - ทางอิเล็กทรอนิกส์นะครับผลักดันให้อาเซียนมีความเข้มแข็ง - ด้านพาณิชย์อิเล็กทรอนิกส์เร่งจัดทำแผนงานพัฒนาระบบนิเวศ - ของพาณิชย์อิเล็กทรอนิกส์ในการส่งเสริมเรื่องความมั่นคงทางไซเบอร์รวมทั้งความเชื่อมโยงทางด้านการค้าของอาเซียนเร่งให้อาเซียนดำเนินการทดสอบ - ผลักดันการเชื่อมโยงข้อมูลเอกสารพัฒนาการพัฒนาบุคลากรด้านความมั่นคง - ปลอดภัยไซเบอร์สำหรับอาเซียนผ่านระบบ ASEAN Single Window - ให้ครบทั้ง 10 ประเทศภายในปี 2562 นะครับนอกจากนี้ผู้นำทุกประเทศ - เห็นพ้องร่วมมือกันเดินหน้าก็ผมคงมีเรื่องกล่าวเพียงเท่านี้นะครับซึ่งสมาชิกอาเซียนได้รับประโยชน์จาก - การจัดตั้งศูนย์ความมั่นคงไซเบอร์อาเซียน-ญี่ปุ่นในประเทศไทยนะครับในการที่จะเดินหน้าประเทศของเราไปข้างหน้า - พร้อมกับเพื่อนของเรา มิตรของเราและเป็นการเพิ่มขีดความสามารถของภูมิภาค - ในการรับมือกับภัยคุกคามทางไซเบอร์เพื่อให้ประชาคม - อาเซียนมั่นคงขึ้นในอนาคตนะครับต่างคนต่างเคารพกฎหมายซึ่งกันและกันอยู่แล้ววันนี้จริง ๆ แล้วอาจจะยาวไปสักนิดหนึ่ง - แต่ผมต้องการให้คนไทยทั้งหมดได้เรียนรู้นะครับทุกระดับ ทุกอาชีพ จะได้รู้ว่า - รัฐบาลมุ่งหวังอย่างเต็มที่การพูดจาอะไรต่าง ๆ - ก็ต้องระมัดระวังให้มากที่สุดนะครับเราจะขัดแย้งกับใครไม่ได้ทั้งสิ้น - และปัญหาของใครของมันกฎหมายของใครก็ของเขา - ของเราคือของเราให้สอดคล้องกับการที่ประเทศไทยได้รับบทบาทประธานอาเซียนอีกครั้งหนึ่งเพราะฉะนั้นหลาย ๆ อย่างมันเสี่ยงนะ - มีความอ่อนไหวมากในโลกปัจจุบันทั้งในโลกของเทคโนโลยี และในส่วน - ของดิจิทัลนี้ด้วยนะครับ ต้องระมัดระวังเรื่องการประชุมไม่ใช่ 10 ประเทศแล้วนะ - บวกอีกหลายประเทศนะ บวก 6 บวก 3 บวก 6สำหรับในงานวันนี้นั้นผมคิดว่าเราจัดภายใต้แนวคิด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เพื่อจะสร้างสภาวะแวดล้อม - ที่เอื้อต่อการพัฒนาประเทศกว่าเราจะได้เป็นอีกครั้งก็ 10 ปีข้างหน้านะครับ - กว่าจะวนมารอบหนึ่งน่ะนะ เรื่องอาเซียนนะและครั้งนี้เป็นการประชุมตั้งแต่วันที่ 2 เป็นต้นไป - 3-4 วันนี่จะทำให้การเจริญเติบโตของภูมิภาคอาเซียน - ได้ขยายตัวอย่างเข้มแข็งแล้วก็ยั่งยืนอะไรต่าง ๆ มีกลุ่มประชุมถี่ยิบเลย 3-4 วันนี่นะก็จะได้หารือกันทุกเรื่อง ทุกมิตินะครับในโอกาสนี้ - ผมขอให้เราทุกคนช่วยกันมองไปในอนาคตพัฒนาเศรษฐกิจดิจิทัลร่วมกันในกลุ่มประเทศอาเซียนปัจจัยดังกล่าวนั้นตัวเองมองได้ มองใกล้ตัวก็มองได้ - แต่เราต้องมีสายตาที่มองไปข้างหน้าอีกอันด้วยเพิ่มโอกาสให้ทุกคนได้เข้ามามีส่วนร่วม - ใช้ประโยชน์เข้าถึงให้ได้อย่างมากมายนะครับแล้วนำพาประเทศ นำพาตนเองไปข้างหน้า - เพื่อไปสู่เป้าหมายที่ทุกคนต้องการนะครับมองไปข้างหน้าผมบอกหลายครั้งแล้วว่าเราต้องมองไปข้างหน้ารัฐบาลก็จะช่วยเสริมให้ตรงนี้นะครับถ้าเรามองรอบตัวมันจะติดปัญหาเยอะมองไปข้างหน้าและดูรอบตัว - มีปัญหาตรงไหน ก็แก้ตรงนี้ ปลดล็อกตรงนี้สร้างเครือข่ายร่วมมือทั้งในประเทศ - และกลุ่มประเทศอาเซียนทุกคนต้องการความอยู่ดีมีสุข - ความสุข คุณภาพชีวิตที่ดีเพราะฉะนั้นมาดูว่าตัวเอง - ได้ปรับตัวเองอะไรไปบ้างหรือยังเราต้องเดินหน้าไปด้วยกันนะครับ ใช้โอกาสนะ - พูดคุยด้วยความเข้าใจ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zoom ช่วงบ่าย</dc:title>
  <dc:creator/>
  <cp:keywords/>
  <dcterms:created xsi:type="dcterms:W3CDTF">2021-11-30T08:54:08Z</dcterms:created>
  <dcterms:modified xsi:type="dcterms:W3CDTF">2021-11-30T08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0 พฤษจิกายน 2564 เวลา 13.26 น.</vt:lpwstr>
  </property>
  <property fmtid="{D5CDD505-2E9C-101B-9397-08002B2CF9AE}" pid="3" name="subtitle">
    <vt:lpwstr/>
  </property>
</Properties>
</file>